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B5A3C" w14:textId="5B883DC8" w:rsidR="00900A9C" w:rsidRDefault="00900A9C" w:rsidP="00900A9C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bookmarkStart w:id="0" w:name="x_x__Hlk130292219"/>
      <w:bookmarkEnd w:id="0"/>
      <w:r>
        <w:rPr>
          <w:rFonts w:ascii="Verdana" w:hAnsi="Verdana" w:cs="Arial"/>
          <w:sz w:val="20"/>
          <w:szCs w:val="20"/>
        </w:rPr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="005F7735">
        <w:rPr>
          <w:rFonts w:ascii="Verdana" w:hAnsi="Verdana" w:cs="Arial"/>
          <w:b/>
          <w:color w:val="000000"/>
          <w:sz w:val="20"/>
        </w:rPr>
        <w:t>.</w:t>
      </w:r>
      <w:r w:rsidR="00ED5411">
        <w:rPr>
          <w:rFonts w:ascii="Verdana" w:hAnsi="Verdana" w:cs="Arial"/>
          <w:b/>
          <w:color w:val="000000"/>
          <w:sz w:val="20"/>
        </w:rPr>
        <w:t>3</w:t>
      </w:r>
      <w:r w:rsidR="005F7735">
        <w:rPr>
          <w:rFonts w:ascii="Verdana" w:hAnsi="Verdana" w:cs="Arial"/>
          <w:b/>
          <w:color w:val="000000"/>
          <w:sz w:val="20"/>
        </w:rPr>
        <w:t>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>
        <w:rPr>
          <w:rFonts w:ascii="Verdana" w:hAnsi="Verdana" w:cs="Arial"/>
          <w:b/>
          <w:color w:val="000000"/>
          <w:sz w:val="20"/>
        </w:rPr>
        <w:t>3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5F7735">
        <w:rPr>
          <w:rFonts w:ascii="Verdana" w:hAnsi="Verdana" w:cs="Arial"/>
          <w:b/>
          <w:color w:val="000000"/>
          <w:sz w:val="20"/>
        </w:rPr>
        <w:t>PM</w:t>
      </w:r>
    </w:p>
    <w:p w14:paraId="28A154BD" w14:textId="77777777" w:rsidR="00900A9C" w:rsidRDefault="00900A9C" w:rsidP="00900A9C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>
        <w:rPr>
          <w:rFonts w:ascii="Verdana" w:hAnsi="Verdana" w:cs="Arial"/>
          <w:bCs/>
          <w:i/>
          <w:iCs/>
          <w:sz w:val="20"/>
          <w:szCs w:val="20"/>
        </w:rPr>
        <w:t>4</w:t>
      </w: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503C9F31" w14:textId="77777777" w:rsidR="00900A9C" w:rsidRPr="005746EB" w:rsidRDefault="00900A9C" w:rsidP="00900A9C">
      <w:pPr>
        <w:pStyle w:val="Bezodstpw1"/>
        <w:spacing w:after="24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5746EB">
        <w:rPr>
          <w:rFonts w:ascii="Verdana" w:hAnsi="Verdana" w:cs="Arial"/>
          <w:b/>
          <w:sz w:val="20"/>
          <w:szCs w:val="20"/>
        </w:rPr>
        <w:t>(składany na wezwanie Zamawiającego)</w:t>
      </w:r>
    </w:p>
    <w:p w14:paraId="40B3F98C" w14:textId="77777777" w:rsidR="00900A9C" w:rsidRPr="009D13E6" w:rsidRDefault="00900A9C" w:rsidP="00900A9C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 w:after="120"/>
        <w:jc w:val="center"/>
        <w:rPr>
          <w:rFonts w:ascii="Verdana" w:hAnsi="Verdana"/>
          <w:color w:val="FFFFFF"/>
          <w:sz w:val="22"/>
          <w:szCs w:val="32"/>
        </w:rPr>
      </w:pPr>
      <w:r w:rsidRPr="00C60B1F">
        <w:rPr>
          <w:rFonts w:ascii="Verdana" w:hAnsi="Verdana"/>
          <w:color w:val="FFFFFF"/>
          <w:sz w:val="24"/>
          <w:szCs w:val="36"/>
        </w:rPr>
        <w:t xml:space="preserve">OŚWIADCZENIE </w:t>
      </w:r>
      <w:r w:rsidRPr="009D13E6">
        <w:rPr>
          <w:rFonts w:ascii="Verdana" w:hAnsi="Verdana"/>
          <w:color w:val="FFFFFF"/>
          <w:sz w:val="22"/>
          <w:szCs w:val="32"/>
        </w:rPr>
        <w:br/>
        <w:t xml:space="preserve">o aktualności informacji zawartych w oświadczeniu z art. 125 </w:t>
      </w:r>
      <w:proofErr w:type="spellStart"/>
      <w:r w:rsidRPr="009D13E6">
        <w:rPr>
          <w:rFonts w:ascii="Verdana" w:hAnsi="Verdana"/>
          <w:color w:val="FFFFFF"/>
          <w:sz w:val="22"/>
          <w:szCs w:val="32"/>
        </w:rPr>
        <w:t>uPzp</w:t>
      </w:r>
      <w:proofErr w:type="spellEnd"/>
    </w:p>
    <w:p w14:paraId="537950D1" w14:textId="77777777" w:rsidR="00900A9C" w:rsidRPr="0095452B" w:rsidRDefault="00900A9C" w:rsidP="00900A9C">
      <w:pPr>
        <w:spacing w:before="360" w:after="120"/>
        <w:jc w:val="center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b/>
          <w:sz w:val="18"/>
          <w:szCs w:val="20"/>
        </w:rPr>
        <w:t xml:space="preserve">Wykonawca / Wykonawcy wspólnie ubiegający się o udzielenie zamówienia / Podmiot udostępniający zasoby *: </w:t>
      </w:r>
    </w:p>
    <w:p w14:paraId="701E3D69" w14:textId="77777777" w:rsidR="00900A9C" w:rsidRDefault="00900A9C" w:rsidP="00900A9C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5326DD07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b/>
          <w:bCs/>
          <w:sz w:val="20"/>
          <w:szCs w:val="20"/>
        </w:rPr>
      </w:pPr>
      <w:r w:rsidRPr="009D13E6">
        <w:rPr>
          <w:rFonts w:ascii="Verdana" w:hAnsi="Verdana" w:cs="Arial"/>
          <w:b/>
          <w:bCs/>
          <w:sz w:val="20"/>
          <w:szCs w:val="20"/>
        </w:rPr>
        <w:t>……………………………………………………………………………………………………</w:t>
      </w:r>
    </w:p>
    <w:p w14:paraId="14FA475D" w14:textId="77777777" w:rsidR="00900A9C" w:rsidRPr="009D13E6" w:rsidRDefault="00900A9C" w:rsidP="00900A9C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9D13E6">
        <w:rPr>
          <w:rFonts w:ascii="Verdana" w:hAnsi="Verdana" w:cs="Arial"/>
          <w:i/>
          <w:sz w:val="18"/>
          <w:szCs w:val="18"/>
        </w:rPr>
        <w:t>(pełna nazwa/firma Wykonawcy, w imieniu którego składane jest oświadczenie, adres)</w:t>
      </w:r>
    </w:p>
    <w:p w14:paraId="60906AE3" w14:textId="77777777" w:rsidR="00900A9C" w:rsidRPr="009D13E6" w:rsidRDefault="00900A9C" w:rsidP="00900A9C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1F6177D5" w14:textId="77777777" w:rsidR="00900A9C" w:rsidRPr="0095452B" w:rsidRDefault="00900A9C" w:rsidP="00900A9C">
      <w:pPr>
        <w:spacing w:after="0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>składane na potrzeby postępowania o udzielenie zamówienia publicznego na zadanie pn.:</w:t>
      </w:r>
    </w:p>
    <w:p w14:paraId="793EF965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5F815F4B" w14:textId="4E590096" w:rsidR="00900A9C" w:rsidRPr="00792566" w:rsidRDefault="00900A9C" w:rsidP="00900A9C">
      <w:pPr>
        <w:tabs>
          <w:tab w:val="left" w:pos="709"/>
        </w:tabs>
        <w:spacing w:before="60" w:after="60" w:line="240" w:lineRule="auto"/>
        <w:jc w:val="center"/>
        <w:rPr>
          <w:rFonts w:ascii="Verdana" w:hAnsi="Verdana"/>
          <w:b/>
          <w:i/>
        </w:rPr>
      </w:pPr>
      <w:r w:rsidRPr="00792566">
        <w:rPr>
          <w:rFonts w:ascii="Verdana" w:hAnsi="Verdana" w:cs="Arial"/>
          <w:b/>
          <w:i/>
          <w:iCs/>
        </w:rPr>
        <w:t>„</w:t>
      </w:r>
      <w:r w:rsidR="00ED5411">
        <w:rPr>
          <w:rFonts w:ascii="Verdana" w:eastAsia="Verdana" w:hAnsi="Verdana" w:cs="Arial"/>
          <w:b/>
          <w:bCs/>
          <w:i/>
          <w:iCs/>
          <w:sz w:val="24"/>
          <w:szCs w:val="24"/>
        </w:rPr>
        <w:t>Ochrona obiektów Uniwersytetu Wrocławskiego w zastępstwie pracowników etatowych</w:t>
      </w:r>
      <w:r w:rsidRPr="00792566">
        <w:rPr>
          <w:rFonts w:ascii="Verdana" w:hAnsi="Verdana" w:cs="Arial"/>
          <w:b/>
          <w:i/>
          <w:iCs/>
        </w:rPr>
        <w:t>”</w:t>
      </w:r>
    </w:p>
    <w:p w14:paraId="1A356CDF" w14:textId="77777777" w:rsidR="00900A9C" w:rsidRPr="0095452B" w:rsidRDefault="00900A9C" w:rsidP="00900A9C">
      <w:pPr>
        <w:spacing w:before="240" w:after="0"/>
        <w:jc w:val="both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Oświadczam/y, że </w:t>
      </w:r>
      <w:r w:rsidRPr="0095452B">
        <w:rPr>
          <w:rFonts w:ascii="Verdana" w:hAnsi="Verdana" w:cs="Arial"/>
          <w:b/>
          <w:sz w:val="18"/>
          <w:szCs w:val="20"/>
          <w:u w:val="single"/>
        </w:rPr>
        <w:t>aktualne są</w:t>
      </w:r>
      <w:r w:rsidRPr="0095452B">
        <w:rPr>
          <w:rFonts w:ascii="Verdana" w:hAnsi="Verdana" w:cs="Arial"/>
          <w:sz w:val="18"/>
          <w:szCs w:val="20"/>
        </w:rPr>
        <w:t xml:space="preserve"> informacje zawarte w Jednolitym Europejskim Dokumencie Zamówienia (JEDZ), w zakresie podstaw wykluczenia z postępowania, o których mowa w:</w:t>
      </w:r>
    </w:p>
    <w:p w14:paraId="0E9E5A31" w14:textId="4A1FAF05" w:rsidR="00900A9C" w:rsidRDefault="00900A9C" w:rsidP="00900A9C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8 ust. 1 </w:t>
      </w:r>
      <w:r w:rsidR="00056E5C">
        <w:rPr>
          <w:rFonts w:ascii="Verdana" w:hAnsi="Verdana"/>
          <w:sz w:val="18"/>
          <w:szCs w:val="20"/>
        </w:rPr>
        <w:t xml:space="preserve">pkt 3 </w:t>
      </w:r>
      <w:proofErr w:type="spellStart"/>
      <w:r w:rsidRPr="0095452B">
        <w:rPr>
          <w:rFonts w:ascii="Verdana" w:hAnsi="Verdana"/>
          <w:sz w:val="18"/>
          <w:szCs w:val="20"/>
        </w:rPr>
        <w:t>uPzp</w:t>
      </w:r>
      <w:proofErr w:type="spellEnd"/>
      <w:r w:rsidRPr="0095452B">
        <w:rPr>
          <w:rFonts w:ascii="Verdana" w:hAnsi="Verdana"/>
          <w:sz w:val="18"/>
          <w:szCs w:val="20"/>
        </w:rPr>
        <w:t>;</w:t>
      </w:r>
    </w:p>
    <w:p w14:paraId="6850A450" w14:textId="77777777" w:rsidR="00056E5C" w:rsidRDefault="00056E5C" w:rsidP="002156EB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056E5C">
        <w:rPr>
          <w:rFonts w:ascii="Verdana" w:hAnsi="Verdana"/>
          <w:sz w:val="18"/>
          <w:szCs w:val="20"/>
        </w:rPr>
        <w:t xml:space="preserve">w art. 108 ust. 1 pkt 4 </w:t>
      </w:r>
      <w:proofErr w:type="spellStart"/>
      <w:r w:rsidRPr="00056E5C">
        <w:rPr>
          <w:rFonts w:ascii="Verdana" w:hAnsi="Verdana"/>
          <w:sz w:val="18"/>
          <w:szCs w:val="20"/>
        </w:rPr>
        <w:t>uPzp</w:t>
      </w:r>
      <w:proofErr w:type="spellEnd"/>
      <w:r w:rsidRPr="00056E5C">
        <w:rPr>
          <w:rFonts w:ascii="Verdana" w:hAnsi="Verdana"/>
          <w:sz w:val="18"/>
          <w:szCs w:val="20"/>
        </w:rPr>
        <w:t>, dotyczących orzeczenia zakazu ubiegania się o zamówienie publiczne tytułem środka zapobiegawczego;</w:t>
      </w:r>
    </w:p>
    <w:p w14:paraId="474D8FEE" w14:textId="77777777" w:rsidR="00056E5C" w:rsidRDefault="00056E5C" w:rsidP="00056E5C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056E5C">
        <w:rPr>
          <w:rFonts w:ascii="Verdana" w:hAnsi="Verdana"/>
          <w:sz w:val="18"/>
          <w:szCs w:val="20"/>
        </w:rPr>
        <w:t xml:space="preserve">w art. 108 ust. 1 pkt 5 </w:t>
      </w:r>
      <w:proofErr w:type="spellStart"/>
      <w:r w:rsidRPr="00056E5C">
        <w:rPr>
          <w:rFonts w:ascii="Verdana" w:hAnsi="Verdana"/>
          <w:sz w:val="18"/>
          <w:szCs w:val="20"/>
        </w:rPr>
        <w:t>uPzp</w:t>
      </w:r>
      <w:proofErr w:type="spellEnd"/>
      <w:r w:rsidRPr="00056E5C">
        <w:rPr>
          <w:rFonts w:ascii="Verdana" w:hAnsi="Verdana"/>
          <w:sz w:val="18"/>
          <w:szCs w:val="20"/>
        </w:rPr>
        <w:t>, dotyczących zawarcia z innymi wykonawcami porozumienia mającego na celu zakłócenie konkurencji;</w:t>
      </w:r>
    </w:p>
    <w:p w14:paraId="16E21151" w14:textId="1E4B3C1B" w:rsidR="00056E5C" w:rsidRPr="002156EB" w:rsidRDefault="00056E5C" w:rsidP="00056E5C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056E5C">
        <w:rPr>
          <w:rFonts w:ascii="Verdana" w:hAnsi="Verdana"/>
          <w:sz w:val="18"/>
          <w:szCs w:val="20"/>
        </w:rPr>
        <w:t xml:space="preserve">w art. 108 ust. 1 pkt 6 </w:t>
      </w:r>
      <w:proofErr w:type="spellStart"/>
      <w:r w:rsidRPr="00056E5C">
        <w:rPr>
          <w:rFonts w:ascii="Verdana" w:hAnsi="Verdana"/>
          <w:sz w:val="18"/>
          <w:szCs w:val="20"/>
        </w:rPr>
        <w:t>uPzp</w:t>
      </w:r>
      <w:proofErr w:type="spellEnd"/>
      <w:r w:rsidRPr="00056E5C">
        <w:rPr>
          <w:rFonts w:ascii="Verdana" w:hAnsi="Verdana"/>
          <w:sz w:val="18"/>
          <w:szCs w:val="20"/>
        </w:rPr>
        <w:t>;</w:t>
      </w:r>
    </w:p>
    <w:p w14:paraId="6BF6BF99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w </w:t>
      </w:r>
      <w:r w:rsidRPr="0095452B">
        <w:rPr>
          <w:rFonts w:ascii="Verdana" w:hAnsi="Verdana"/>
          <w:sz w:val="18"/>
          <w:szCs w:val="20"/>
        </w:rPr>
        <w:t xml:space="preserve">art. 109 ust. 1 </w:t>
      </w:r>
      <w:r>
        <w:rPr>
          <w:rFonts w:ascii="Verdana" w:hAnsi="Verdana"/>
          <w:sz w:val="18"/>
          <w:szCs w:val="20"/>
        </w:rPr>
        <w:t xml:space="preserve">pkt 1 </w:t>
      </w:r>
      <w:proofErr w:type="spellStart"/>
      <w:r w:rsidRPr="0095452B">
        <w:rPr>
          <w:rFonts w:ascii="Verdana" w:hAnsi="Verdana"/>
          <w:sz w:val="18"/>
          <w:szCs w:val="20"/>
        </w:rPr>
        <w:t>uPz</w:t>
      </w:r>
      <w:r>
        <w:rPr>
          <w:rFonts w:ascii="Verdana" w:hAnsi="Verdana"/>
          <w:sz w:val="18"/>
          <w:szCs w:val="20"/>
        </w:rPr>
        <w:t>p</w:t>
      </w:r>
      <w:proofErr w:type="spellEnd"/>
      <w:r w:rsidRPr="0095452B">
        <w:t xml:space="preserve"> </w:t>
      </w:r>
      <w:r w:rsidRPr="0095452B">
        <w:rPr>
          <w:rFonts w:ascii="Verdana" w:hAnsi="Verdana"/>
          <w:sz w:val="18"/>
          <w:szCs w:val="20"/>
        </w:rPr>
        <w:t>odnośnie do naruszenia obowiązków dotyczących płatności podatków i opłat lokalnych, o których mowa w ustawie z dnia 12 stycznia 1991 r. o</w:t>
      </w:r>
      <w:r>
        <w:rPr>
          <w:rFonts w:ascii="Verdana" w:hAnsi="Verdana"/>
          <w:sz w:val="18"/>
          <w:szCs w:val="20"/>
        </w:rPr>
        <w:t> </w:t>
      </w:r>
      <w:r w:rsidRPr="0095452B">
        <w:rPr>
          <w:rFonts w:ascii="Verdana" w:hAnsi="Verdana"/>
          <w:sz w:val="18"/>
          <w:szCs w:val="20"/>
        </w:rPr>
        <w:t>podatkach i opłatach lokalnych (Dz. U. z 2019 r. poz. 1170);</w:t>
      </w:r>
    </w:p>
    <w:p w14:paraId="74213A74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9 ust. 1 pkt 2 lit. b </w:t>
      </w:r>
      <w:proofErr w:type="spellStart"/>
      <w:r w:rsidRPr="0095452B">
        <w:rPr>
          <w:rFonts w:ascii="Verdana" w:hAnsi="Verdana"/>
          <w:sz w:val="18"/>
          <w:szCs w:val="20"/>
        </w:rPr>
        <w:t>uPzp</w:t>
      </w:r>
      <w:proofErr w:type="spellEnd"/>
      <w:r w:rsidRPr="0095452B">
        <w:rPr>
          <w:rFonts w:ascii="Verdana" w:hAnsi="Verdana"/>
          <w:sz w:val="18"/>
          <w:szCs w:val="20"/>
        </w:rPr>
        <w:t xml:space="preserve"> dotyczących ukarania za wykroczenie, za które wymierzono karę ograniczenia wolności lub karę grzywny;</w:t>
      </w:r>
    </w:p>
    <w:p w14:paraId="39CC674E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9 ust. 1 pkt 2 lit. c </w:t>
      </w:r>
      <w:proofErr w:type="spellStart"/>
      <w:r w:rsidRPr="0095452B">
        <w:rPr>
          <w:rFonts w:ascii="Verdana" w:hAnsi="Verdana"/>
          <w:sz w:val="18"/>
          <w:szCs w:val="20"/>
        </w:rPr>
        <w:t>uPzp</w:t>
      </w:r>
      <w:proofErr w:type="spellEnd"/>
      <w:r w:rsidRPr="0095452B">
        <w:rPr>
          <w:rFonts w:ascii="Verdana" w:hAnsi="Verdana"/>
          <w:sz w:val="18"/>
          <w:szCs w:val="20"/>
        </w:rPr>
        <w:t>;</w:t>
      </w:r>
    </w:p>
    <w:p w14:paraId="71A3FC37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9 ust. 1 pkt 3 </w:t>
      </w:r>
      <w:proofErr w:type="spellStart"/>
      <w:r w:rsidRPr="0095452B">
        <w:rPr>
          <w:rFonts w:ascii="Verdana" w:hAnsi="Verdana"/>
          <w:sz w:val="18"/>
          <w:szCs w:val="20"/>
        </w:rPr>
        <w:t>uPzp</w:t>
      </w:r>
      <w:proofErr w:type="spellEnd"/>
      <w:r w:rsidRPr="0095452B">
        <w:rPr>
          <w:rFonts w:ascii="Verdana" w:hAnsi="Verdana"/>
          <w:sz w:val="18"/>
          <w:szCs w:val="20"/>
        </w:rPr>
        <w:t xml:space="preserve"> dotyczących ukarania za wykroczenie, za które wymierzono karę ograniczenia wolności lub karę grzywny;</w:t>
      </w:r>
    </w:p>
    <w:p w14:paraId="3B0FC4DD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color w:val="C00000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9 ust 1 pkt 5-10 </w:t>
      </w:r>
      <w:proofErr w:type="spellStart"/>
      <w:r w:rsidRPr="0095452B">
        <w:rPr>
          <w:rFonts w:ascii="Verdana" w:hAnsi="Verdana"/>
          <w:sz w:val="18"/>
          <w:szCs w:val="20"/>
        </w:rPr>
        <w:t>uP</w:t>
      </w:r>
      <w:r>
        <w:rPr>
          <w:rFonts w:ascii="Verdana" w:hAnsi="Verdana"/>
          <w:sz w:val="18"/>
          <w:szCs w:val="20"/>
        </w:rPr>
        <w:t>z</w:t>
      </w:r>
      <w:r w:rsidRPr="0095452B">
        <w:rPr>
          <w:rFonts w:ascii="Verdana" w:hAnsi="Verdana"/>
          <w:sz w:val="18"/>
          <w:szCs w:val="20"/>
        </w:rPr>
        <w:t>p</w:t>
      </w:r>
      <w:proofErr w:type="spellEnd"/>
      <w:r>
        <w:rPr>
          <w:rFonts w:ascii="Verdana" w:hAnsi="Verdana"/>
          <w:sz w:val="18"/>
          <w:szCs w:val="20"/>
        </w:rPr>
        <w:t>.</w:t>
      </w:r>
    </w:p>
    <w:p w14:paraId="670027ED" w14:textId="77777777" w:rsidR="00900A9C" w:rsidRPr="009D13E6" w:rsidRDefault="00900A9C" w:rsidP="00900A9C">
      <w:pPr>
        <w:spacing w:after="0"/>
        <w:jc w:val="both"/>
        <w:rPr>
          <w:rFonts w:ascii="Verdana" w:hAnsi="Verdana"/>
          <w:sz w:val="20"/>
          <w:szCs w:val="20"/>
        </w:rPr>
      </w:pPr>
      <w:r w:rsidRPr="009D13E6">
        <w:rPr>
          <w:rFonts w:ascii="Verdana" w:hAnsi="Verdana"/>
          <w:noProof/>
          <w:sz w:val="20"/>
          <w:szCs w:val="20"/>
        </w:rPr>
        <w:drawing>
          <wp:inline distT="0" distB="0" distL="0" distR="0" wp14:anchorId="1BEF6CA4" wp14:editId="4B27805B">
            <wp:extent cx="6200809" cy="45719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2798" cy="84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8A08B" w14:textId="77777777" w:rsidR="00900A9C" w:rsidRPr="009D13E6" w:rsidRDefault="00900A9C" w:rsidP="00900A9C">
      <w:pPr>
        <w:spacing w:before="120" w:after="0"/>
        <w:jc w:val="both"/>
        <w:rPr>
          <w:rFonts w:ascii="Verdana" w:hAnsi="Verdana" w:cs="Arial"/>
          <w:i/>
          <w:iCs/>
          <w:sz w:val="18"/>
          <w:szCs w:val="18"/>
        </w:rPr>
      </w:pPr>
      <w:r w:rsidRPr="009D13E6">
        <w:rPr>
          <w:rFonts w:ascii="Verdana" w:hAnsi="Verdana" w:cs="Arial"/>
          <w:i/>
          <w:iCs/>
          <w:sz w:val="18"/>
          <w:szCs w:val="18"/>
        </w:rPr>
        <w:t>(</w:t>
      </w:r>
      <w:r w:rsidRPr="00C60B1F">
        <w:rPr>
          <w:rFonts w:ascii="Verdana" w:hAnsi="Verdana" w:cs="Arial"/>
          <w:i/>
          <w:iCs/>
          <w:sz w:val="18"/>
          <w:szCs w:val="18"/>
        </w:rPr>
        <w:t>Wypełnić,</w:t>
      </w:r>
      <w:r w:rsidRPr="009D13E6">
        <w:rPr>
          <w:rFonts w:ascii="Verdana" w:hAnsi="Verdana" w:cs="Arial"/>
          <w:i/>
          <w:iCs/>
          <w:sz w:val="18"/>
          <w:szCs w:val="18"/>
        </w:rPr>
        <w:t xml:space="preserve"> jeżeli dotyczy) </w:t>
      </w:r>
    </w:p>
    <w:p w14:paraId="4203A81F" w14:textId="77777777" w:rsidR="00900A9C" w:rsidRPr="0095452B" w:rsidRDefault="00900A9C" w:rsidP="00900A9C">
      <w:pPr>
        <w:spacing w:before="240" w:after="0"/>
        <w:jc w:val="both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Oświadczam/y, iż następujące informacje zawarte w złożonym przeze mnie Jednolitym Europejskim Dokumencie Zamówienia (JEDZ), w zakresie podstaw wykluczenia, </w:t>
      </w:r>
      <w:r w:rsidRPr="0095452B">
        <w:rPr>
          <w:rFonts w:ascii="Verdana" w:hAnsi="Verdana" w:cs="Arial"/>
          <w:b/>
          <w:sz w:val="18"/>
          <w:szCs w:val="20"/>
          <w:u w:val="single"/>
        </w:rPr>
        <w:t>są nieaktualne</w:t>
      </w:r>
      <w:r w:rsidRPr="0095452B">
        <w:rPr>
          <w:rFonts w:ascii="Verdana" w:hAnsi="Verdana" w:cs="Arial"/>
          <w:sz w:val="18"/>
          <w:szCs w:val="20"/>
        </w:rPr>
        <w:t xml:space="preserve"> w zastępującym zakresie:</w:t>
      </w:r>
    </w:p>
    <w:p w14:paraId="21558CDF" w14:textId="77777777" w:rsidR="00900A9C" w:rsidRPr="009D13E6" w:rsidRDefault="00900A9C" w:rsidP="00900A9C">
      <w:pPr>
        <w:spacing w:after="0"/>
        <w:jc w:val="both"/>
        <w:rPr>
          <w:rFonts w:ascii="Verdana" w:hAnsi="Verdana"/>
          <w:sz w:val="20"/>
          <w:szCs w:val="20"/>
        </w:rPr>
      </w:pPr>
    </w:p>
    <w:p w14:paraId="6A0A1828" w14:textId="77777777" w:rsidR="00900A9C" w:rsidRPr="009D13E6" w:rsidRDefault="00900A9C" w:rsidP="00900A9C">
      <w:pPr>
        <w:spacing w:after="0"/>
        <w:jc w:val="both"/>
        <w:rPr>
          <w:rFonts w:ascii="Verdana" w:hAnsi="Verdana"/>
          <w:sz w:val="20"/>
          <w:szCs w:val="20"/>
        </w:rPr>
      </w:pPr>
      <w:r w:rsidRPr="009D13E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204DABDF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9D13E6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5EC74EB8" w14:textId="77777777" w:rsidR="00900A9C" w:rsidRPr="009D13E6" w:rsidRDefault="00900A9C" w:rsidP="00900A9C">
      <w:pPr>
        <w:shd w:val="clear" w:color="auto" w:fill="BFBFBF"/>
        <w:spacing w:before="360" w:after="60"/>
        <w:jc w:val="center"/>
        <w:rPr>
          <w:rFonts w:ascii="Verdana" w:hAnsi="Verdana" w:cs="Arial"/>
          <w:b/>
          <w:sz w:val="20"/>
          <w:szCs w:val="20"/>
        </w:rPr>
      </w:pPr>
      <w:r w:rsidRPr="009D13E6">
        <w:rPr>
          <w:rFonts w:ascii="Verdana" w:hAnsi="Verdana" w:cs="Arial"/>
          <w:b/>
          <w:sz w:val="20"/>
          <w:szCs w:val="20"/>
        </w:rPr>
        <w:lastRenderedPageBreak/>
        <w:t>OŚWIADCZENIE DOTYCZĄCE PODANYCH INFORMACJI</w:t>
      </w:r>
    </w:p>
    <w:p w14:paraId="1F23D857" w14:textId="77777777" w:rsidR="00900A9C" w:rsidRPr="0095452B" w:rsidRDefault="00900A9C" w:rsidP="00900A9C">
      <w:pPr>
        <w:spacing w:before="120" w:after="0"/>
        <w:jc w:val="both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3D2F3FDF" w14:textId="77777777" w:rsidR="00900A9C" w:rsidRDefault="00900A9C" w:rsidP="00900A9C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8B225AD" w14:textId="77777777" w:rsidR="00900A9C" w:rsidRPr="0095452B" w:rsidRDefault="00900A9C" w:rsidP="00900A9C">
      <w:pPr>
        <w:spacing w:after="0"/>
        <w:jc w:val="both"/>
        <w:rPr>
          <w:rFonts w:ascii="Verdana" w:hAnsi="Verdana" w:cs="Arial"/>
          <w:b/>
          <w:bCs/>
          <w:sz w:val="18"/>
          <w:szCs w:val="20"/>
          <w:u w:val="single"/>
        </w:rPr>
      </w:pPr>
      <w:r w:rsidRPr="0095452B">
        <w:rPr>
          <w:rFonts w:ascii="Verdana" w:hAnsi="Verdana" w:cs="Arial"/>
          <w:b/>
          <w:bCs/>
          <w:sz w:val="18"/>
          <w:szCs w:val="20"/>
          <w:u w:val="single"/>
        </w:rPr>
        <w:t xml:space="preserve">UWAGA! </w:t>
      </w:r>
    </w:p>
    <w:p w14:paraId="455C4B9E" w14:textId="77777777" w:rsidR="00900A9C" w:rsidRPr="0095452B" w:rsidRDefault="00900A9C" w:rsidP="00900A9C">
      <w:pPr>
        <w:spacing w:before="120" w:after="0"/>
        <w:jc w:val="both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W przypadku </w:t>
      </w:r>
      <w:r w:rsidRPr="0095452B">
        <w:rPr>
          <w:rFonts w:ascii="Verdana" w:hAnsi="Verdana" w:cs="Arial"/>
          <w:sz w:val="18"/>
          <w:szCs w:val="20"/>
          <w:u w:val="single"/>
        </w:rPr>
        <w:t>wspólnego ubiegania</w:t>
      </w:r>
      <w:r w:rsidRPr="0095452B">
        <w:rPr>
          <w:rFonts w:ascii="Verdana" w:hAnsi="Verdana" w:cs="Arial"/>
          <w:sz w:val="18"/>
          <w:szCs w:val="20"/>
        </w:rPr>
        <w:t xml:space="preserve"> się</w:t>
      </w:r>
      <w:r w:rsidRPr="0095452B">
        <w:rPr>
          <w:rFonts w:ascii="Verdana" w:hAnsi="Verdana" w:cs="Arial"/>
          <w:b/>
          <w:sz w:val="18"/>
          <w:szCs w:val="20"/>
        </w:rPr>
        <w:t xml:space="preserve"> </w:t>
      </w:r>
      <w:r w:rsidRPr="0095452B">
        <w:rPr>
          <w:rFonts w:ascii="Verdana" w:hAnsi="Verdana" w:cs="Arial"/>
          <w:sz w:val="18"/>
          <w:szCs w:val="20"/>
        </w:rPr>
        <w:t>o udzielenie zamówienia przez Wykonawców, oświadczenie składa każdy z Wykonawców wspólnie ubiegających się o udzielenie zamówienia.</w:t>
      </w:r>
    </w:p>
    <w:p w14:paraId="00CDCA36" w14:textId="77777777" w:rsidR="00900A9C" w:rsidRPr="0095452B" w:rsidRDefault="00900A9C" w:rsidP="00900A9C">
      <w:pPr>
        <w:spacing w:before="120" w:after="0"/>
        <w:jc w:val="both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W przypadku </w:t>
      </w:r>
      <w:r w:rsidRPr="0095452B">
        <w:rPr>
          <w:rFonts w:ascii="Verdana" w:hAnsi="Verdana" w:cs="Arial"/>
          <w:sz w:val="18"/>
          <w:szCs w:val="20"/>
          <w:u w:val="single"/>
        </w:rPr>
        <w:t>polegania na zdolnościach lub sytuacji podmiotu udostępniającego zasoby,</w:t>
      </w:r>
      <w:r w:rsidRPr="0095452B">
        <w:rPr>
          <w:rFonts w:ascii="Verdana" w:hAnsi="Verdana" w:cs="Arial"/>
          <w:sz w:val="18"/>
          <w:szCs w:val="20"/>
        </w:rPr>
        <w:t xml:space="preserve"> oświadczenie składa również podmiot udostępniający zasoby.</w:t>
      </w:r>
    </w:p>
    <w:p w14:paraId="71D33CFA" w14:textId="77777777" w:rsidR="00900A9C" w:rsidRPr="0095452B" w:rsidRDefault="00900A9C" w:rsidP="00900A9C">
      <w:pPr>
        <w:spacing w:before="360" w:after="480"/>
        <w:rPr>
          <w:rFonts w:ascii="Verdana" w:hAnsi="Verdana" w:cs="Arial"/>
          <w:i/>
          <w:iCs/>
          <w:sz w:val="18"/>
        </w:rPr>
      </w:pPr>
      <w:r w:rsidRPr="0095452B">
        <w:rPr>
          <w:rFonts w:ascii="Verdana" w:hAnsi="Verdana" w:cs="Arial"/>
          <w:i/>
          <w:iCs/>
          <w:sz w:val="18"/>
        </w:rPr>
        <w:t>*niepotrzebne skreślić</w:t>
      </w:r>
    </w:p>
    <w:p w14:paraId="4FD727F9" w14:textId="719DCC23" w:rsidR="00900A9C" w:rsidRPr="002156EB" w:rsidRDefault="00900A9C" w:rsidP="00900A9C">
      <w:pPr>
        <w:spacing w:after="0"/>
        <w:jc w:val="both"/>
        <w:rPr>
          <w:rFonts w:ascii="Verdana" w:hAnsi="Verdana"/>
          <w:b/>
          <w:i/>
          <w:sz w:val="18"/>
          <w:szCs w:val="18"/>
        </w:rPr>
      </w:pPr>
      <w:r w:rsidRPr="002156EB">
        <w:rPr>
          <w:rFonts w:ascii="Verdana" w:hAnsi="Verdana"/>
          <w:b/>
          <w:i/>
          <w:sz w:val="18"/>
          <w:szCs w:val="18"/>
        </w:rPr>
        <w:t>Oświadczenie musi być opatrzone kwalifikowanym podpisem elektronicznym przez osobę lub osoby uprawnione do reprezentowania Wykonawcy/Wykonawc</w:t>
      </w:r>
      <w:r w:rsidR="00F66516" w:rsidRPr="002156EB">
        <w:rPr>
          <w:rFonts w:ascii="Verdana" w:hAnsi="Verdana"/>
          <w:b/>
          <w:i/>
          <w:sz w:val="18"/>
          <w:szCs w:val="18"/>
        </w:rPr>
        <w:t>ów</w:t>
      </w:r>
      <w:r w:rsidRPr="002156EB">
        <w:rPr>
          <w:rFonts w:ascii="Verdana" w:hAnsi="Verdana"/>
          <w:b/>
          <w:i/>
          <w:sz w:val="18"/>
          <w:szCs w:val="18"/>
        </w:rPr>
        <w:t xml:space="preserve"> wspólnie ubiegając</w:t>
      </w:r>
      <w:r w:rsidR="00F66516" w:rsidRPr="002156EB">
        <w:rPr>
          <w:rFonts w:ascii="Verdana" w:hAnsi="Verdana"/>
          <w:b/>
          <w:i/>
          <w:sz w:val="18"/>
          <w:szCs w:val="18"/>
        </w:rPr>
        <w:t>ych</w:t>
      </w:r>
      <w:r w:rsidRPr="002156EB">
        <w:rPr>
          <w:rFonts w:ascii="Verdana" w:hAnsi="Verdana"/>
          <w:b/>
          <w:i/>
          <w:sz w:val="18"/>
          <w:szCs w:val="18"/>
        </w:rPr>
        <w:t xml:space="preserve"> się o udzielenie zamówienia / Podmiotu udostępniającego zasoby.</w:t>
      </w:r>
    </w:p>
    <w:p w14:paraId="0C256915" w14:textId="77777777" w:rsidR="00900A9C" w:rsidRPr="0095452B" w:rsidRDefault="00900A9C" w:rsidP="00900A9C">
      <w:pPr>
        <w:spacing w:after="0"/>
        <w:rPr>
          <w:rFonts w:ascii="Verdana" w:hAnsi="Verdana" w:cs="Arial"/>
          <w:sz w:val="18"/>
        </w:rPr>
      </w:pPr>
    </w:p>
    <w:p w14:paraId="123CF424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476ED4AE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01E1FB9E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557E9F29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75ACBBAA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7EA85C72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627EE61A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3AD0F896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7DB1CD0A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4C72AA42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5F407F59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40178D1C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27633EAE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3BA5C65C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42AA40F6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7CBA21C2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63BFAE2C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305457E4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44D7AD2F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1BF7BF34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082FEEFB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0B1C5648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51CD8A70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1B73A349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7ABD0B21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776F6DC8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2AC466CE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26C7C7E0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6FD29691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1077E55C" w14:textId="77777777" w:rsidR="00A51451" w:rsidRDefault="00A51451" w:rsidP="00900A9C">
      <w:pPr>
        <w:spacing w:after="0"/>
        <w:rPr>
          <w:rFonts w:ascii="Verdana" w:hAnsi="Verdana" w:cs="Arial"/>
          <w:sz w:val="20"/>
        </w:rPr>
      </w:pPr>
    </w:p>
    <w:p w14:paraId="23584C00" w14:textId="77777777" w:rsidR="00A51451" w:rsidRDefault="00A51451" w:rsidP="00900A9C">
      <w:pPr>
        <w:spacing w:after="0"/>
        <w:rPr>
          <w:rFonts w:ascii="Verdana" w:hAnsi="Verdana" w:cs="Arial"/>
          <w:sz w:val="20"/>
        </w:rPr>
      </w:pPr>
    </w:p>
    <w:p w14:paraId="44EE345B" w14:textId="77777777" w:rsidR="00900A9C" w:rsidRDefault="00900A9C" w:rsidP="007057F4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7AF55DA9" w14:textId="08768004" w:rsidR="000D0576" w:rsidRDefault="000D0576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  <w:szCs w:val="20"/>
        </w:rPr>
        <w:lastRenderedPageBreak/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ED5411">
        <w:rPr>
          <w:rFonts w:ascii="Verdana" w:hAnsi="Verdana" w:cs="Arial"/>
          <w:b/>
          <w:color w:val="000000"/>
          <w:sz w:val="20"/>
        </w:rPr>
        <w:t>3</w:t>
      </w:r>
      <w:r w:rsidR="0074300F">
        <w:rPr>
          <w:rFonts w:ascii="Verdana" w:hAnsi="Verdana" w:cs="Arial"/>
          <w:b/>
          <w:color w:val="000000"/>
          <w:sz w:val="20"/>
        </w:rPr>
        <w:t>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>
        <w:rPr>
          <w:rFonts w:ascii="Verdana" w:hAnsi="Verdana" w:cs="Arial"/>
          <w:b/>
          <w:color w:val="000000"/>
          <w:sz w:val="20"/>
        </w:rPr>
        <w:t>3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4300F">
        <w:rPr>
          <w:rFonts w:ascii="Verdana" w:hAnsi="Verdana" w:cs="Arial"/>
          <w:b/>
          <w:color w:val="000000"/>
          <w:sz w:val="20"/>
        </w:rPr>
        <w:t>PM</w:t>
      </w:r>
    </w:p>
    <w:p w14:paraId="321705BF" w14:textId="4519C43D" w:rsidR="000D0576" w:rsidRDefault="000D0576" w:rsidP="000D0576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 w:rsidR="00ED5411">
        <w:rPr>
          <w:rFonts w:ascii="Verdana" w:hAnsi="Verdana" w:cs="Arial"/>
          <w:bCs/>
          <w:i/>
          <w:iCs/>
          <w:sz w:val="20"/>
          <w:szCs w:val="20"/>
        </w:rPr>
        <w:t>5</w:t>
      </w: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384432D9" w14:textId="77777777" w:rsidR="000D0576" w:rsidRPr="009D13E6" w:rsidRDefault="000D0576" w:rsidP="000D0576">
      <w:pPr>
        <w:pStyle w:val="Bezodstpw1"/>
        <w:spacing w:after="24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D13E6">
        <w:rPr>
          <w:rFonts w:ascii="Verdana" w:hAnsi="Verdana" w:cs="Arial"/>
          <w:b/>
          <w:sz w:val="20"/>
          <w:szCs w:val="20"/>
        </w:rPr>
        <w:t>(składany na wezwanie Zamawiającego)</w:t>
      </w:r>
    </w:p>
    <w:p w14:paraId="2B5F8D18" w14:textId="77777777" w:rsidR="000D0576" w:rsidRPr="005746EB" w:rsidRDefault="000D0576" w:rsidP="000D0576">
      <w:pPr>
        <w:pStyle w:val="Nagwek1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006699"/>
        <w:tabs>
          <w:tab w:val="left" w:pos="1080"/>
        </w:tabs>
        <w:spacing w:before="0"/>
        <w:ind w:left="1077" w:hanging="1077"/>
        <w:jc w:val="center"/>
        <w:rPr>
          <w:rFonts w:ascii="Verdana" w:hAnsi="Verdana" w:cs="Arial"/>
          <w:color w:val="FFFFFF"/>
          <w:sz w:val="22"/>
          <w:szCs w:val="32"/>
        </w:rPr>
      </w:pPr>
      <w:r w:rsidRPr="005746EB">
        <w:rPr>
          <w:rFonts w:ascii="Verdana" w:hAnsi="Verdana" w:cs="Arial"/>
          <w:color w:val="FFFFFF"/>
          <w:sz w:val="22"/>
          <w:szCs w:val="32"/>
        </w:rPr>
        <w:t>WYKAZ USŁUG</w:t>
      </w:r>
    </w:p>
    <w:p w14:paraId="0BB49888" w14:textId="77777777" w:rsidR="000D0576" w:rsidRPr="00B82E29" w:rsidRDefault="000D0576" w:rsidP="000D0576">
      <w:pPr>
        <w:spacing w:before="240" w:after="0"/>
        <w:rPr>
          <w:rFonts w:ascii="Verdana" w:hAnsi="Verdana" w:cs="Arial"/>
          <w:sz w:val="18"/>
        </w:rPr>
      </w:pPr>
      <w:r w:rsidRPr="00B82E29">
        <w:rPr>
          <w:rFonts w:ascii="Verdana" w:hAnsi="Verdana" w:cs="Arial"/>
          <w:sz w:val="18"/>
        </w:rPr>
        <w:t>składany na potrzeby postępowania o udzielenie zamówienia publicznego na zadanie pn.:</w:t>
      </w:r>
    </w:p>
    <w:p w14:paraId="738F84E8" w14:textId="4FB6C833" w:rsidR="00D5076E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  <w:r w:rsidRPr="00792566">
        <w:rPr>
          <w:rFonts w:ascii="Verdana" w:hAnsi="Verdana" w:cs="Arial"/>
          <w:b/>
          <w:i/>
          <w:iCs/>
        </w:rPr>
        <w:t>„</w:t>
      </w:r>
      <w:r w:rsidR="00ED5411">
        <w:rPr>
          <w:rFonts w:ascii="Verdana" w:eastAsia="Verdana" w:hAnsi="Verdana" w:cs="Arial"/>
          <w:b/>
          <w:bCs/>
          <w:i/>
          <w:iCs/>
          <w:sz w:val="24"/>
          <w:szCs w:val="24"/>
        </w:rPr>
        <w:t>Ochrona obiektów Uniwersytetu Wrocławskiego w zastępstwie pracowników etatowych</w:t>
      </w:r>
      <w:r w:rsidRPr="00792566">
        <w:rPr>
          <w:rFonts w:ascii="Verdana" w:hAnsi="Verdana" w:cs="Arial"/>
          <w:b/>
          <w:i/>
          <w:iCs/>
        </w:rPr>
        <w:t>”</w:t>
      </w:r>
      <w:r w:rsidRPr="00900A9C" w:rsidDel="00792566">
        <w:rPr>
          <w:rFonts w:ascii="Verdana" w:hAnsi="Verdana" w:cs="Arial"/>
          <w:b/>
          <w:i/>
          <w:iCs/>
        </w:rPr>
        <w:t xml:space="preserve"> </w:t>
      </w:r>
    </w:p>
    <w:p w14:paraId="2EFAF7F3" w14:textId="77777777" w:rsidR="00D5076E" w:rsidRPr="00900A9C" w:rsidRDefault="00D5076E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/>
          <w:b/>
          <w:i/>
        </w:rPr>
      </w:pPr>
    </w:p>
    <w:p w14:paraId="4A2BC2EC" w14:textId="77777777" w:rsidR="000D0576" w:rsidRPr="00B82E29" w:rsidRDefault="000D0576" w:rsidP="000D0576">
      <w:pPr>
        <w:spacing w:after="360"/>
        <w:jc w:val="both"/>
        <w:rPr>
          <w:rFonts w:ascii="Verdana" w:hAnsi="Verdana" w:cs="Arial"/>
          <w:sz w:val="18"/>
        </w:rPr>
      </w:pPr>
      <w:r w:rsidRPr="00B82E29">
        <w:rPr>
          <w:rFonts w:ascii="Verdana" w:hAnsi="Verdana" w:cs="Arial"/>
          <w:sz w:val="18"/>
        </w:rPr>
        <w:t>W celu potwierdzenia spełnienia warunku udziału w postępowaniu określonego w rozdz. VI pkt 1</w:t>
      </w:r>
      <w:r>
        <w:rPr>
          <w:rFonts w:ascii="Verdana" w:hAnsi="Verdana" w:cs="Arial"/>
          <w:sz w:val="18"/>
        </w:rPr>
        <w:t>.2.4</w:t>
      </w:r>
      <w:r w:rsidRPr="00B82E29">
        <w:rPr>
          <w:rFonts w:ascii="Verdana" w:hAnsi="Verdana" w:cs="Arial"/>
          <w:sz w:val="18"/>
        </w:rPr>
        <w:t xml:space="preserve"> SWZ, </w:t>
      </w:r>
      <w:r w:rsidRPr="00B82E29">
        <w:rPr>
          <w:rFonts w:ascii="Verdana" w:hAnsi="Verdana" w:cs="Arial"/>
          <w:b/>
          <w:bCs/>
          <w:sz w:val="18"/>
          <w:u w:val="single"/>
        </w:rPr>
        <w:t>oświadczam, że</w:t>
      </w:r>
      <w:r w:rsidRPr="00B82E29">
        <w:rPr>
          <w:rFonts w:ascii="Verdana" w:hAnsi="Verdana" w:cs="Arial"/>
          <w:sz w:val="18"/>
        </w:rPr>
        <w:t xml:space="preserve"> wykonałem w okresie ostatnich 3 lat, a w przypadku świadczeń powtarzających się lub ciągłych - również wykonuję, następujące usługi:</w:t>
      </w:r>
    </w:p>
    <w:tbl>
      <w:tblPr>
        <w:tblStyle w:val="Tabela-Siatka"/>
        <w:tblW w:w="9640" w:type="dxa"/>
        <w:tblInd w:w="-289" w:type="dxa"/>
        <w:tblLook w:val="04A0" w:firstRow="1" w:lastRow="0" w:firstColumn="1" w:lastColumn="0" w:noHBand="0" w:noVBand="1"/>
      </w:tblPr>
      <w:tblGrid>
        <w:gridCol w:w="522"/>
        <w:gridCol w:w="2881"/>
        <w:gridCol w:w="2977"/>
        <w:gridCol w:w="1559"/>
        <w:gridCol w:w="1701"/>
      </w:tblGrid>
      <w:tr w:rsidR="00ED5411" w14:paraId="5CD86621" w14:textId="77777777" w:rsidTr="002156EB">
        <w:trPr>
          <w:trHeight w:val="1018"/>
        </w:trPr>
        <w:tc>
          <w:tcPr>
            <w:tcW w:w="522" w:type="dxa"/>
            <w:shd w:val="clear" w:color="auto" w:fill="D5DCE4" w:themeFill="text2" w:themeFillTint="33"/>
            <w:vAlign w:val="center"/>
          </w:tcPr>
          <w:p w14:paraId="0BE1B9E5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Lp. </w:t>
            </w:r>
          </w:p>
        </w:tc>
        <w:tc>
          <w:tcPr>
            <w:tcW w:w="2881" w:type="dxa"/>
            <w:shd w:val="clear" w:color="auto" w:fill="D5DCE4" w:themeFill="text2" w:themeFillTint="33"/>
            <w:vAlign w:val="center"/>
          </w:tcPr>
          <w:p w14:paraId="6DA537B7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Podmiot, na rzecz którego usługa została wykonana</w:t>
            </w:r>
          </w:p>
        </w:tc>
        <w:tc>
          <w:tcPr>
            <w:tcW w:w="2977" w:type="dxa"/>
            <w:shd w:val="clear" w:color="auto" w:fill="D5DCE4" w:themeFill="text2" w:themeFillTint="33"/>
            <w:vAlign w:val="center"/>
          </w:tcPr>
          <w:p w14:paraId="76576A27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Rodzaj wykonanej usługi</w:t>
            </w:r>
          </w:p>
          <w:p w14:paraId="129051FB" w14:textId="77777777" w:rsidR="000D0576" w:rsidRPr="002156EB" w:rsidRDefault="000D0576" w:rsidP="00937F74">
            <w:pPr>
              <w:spacing w:before="40" w:after="0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ED5411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potwierdzający spełnienie warunku określonego </w:t>
            </w:r>
            <w:r w:rsidRPr="00ED5411">
              <w:rPr>
                <w:rFonts w:ascii="Verdana" w:hAnsi="Verdana" w:cs="Arial"/>
                <w:i/>
                <w:iCs/>
                <w:sz w:val="16"/>
                <w:szCs w:val="16"/>
              </w:rPr>
              <w:br/>
              <w:t>w rodz. VI pkt 1.2.4 SWZ</w:t>
            </w:r>
          </w:p>
        </w:tc>
        <w:tc>
          <w:tcPr>
            <w:tcW w:w="1559" w:type="dxa"/>
            <w:shd w:val="clear" w:color="auto" w:fill="D5DCE4" w:themeFill="text2" w:themeFillTint="33"/>
            <w:vAlign w:val="center"/>
          </w:tcPr>
          <w:p w14:paraId="45A5CEBE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Wartość brutto</w:t>
            </w:r>
          </w:p>
          <w:p w14:paraId="04F93096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wykonanej usługi</w:t>
            </w:r>
          </w:p>
        </w:tc>
        <w:tc>
          <w:tcPr>
            <w:tcW w:w="1701" w:type="dxa"/>
            <w:shd w:val="clear" w:color="auto" w:fill="D5DCE4" w:themeFill="text2" w:themeFillTint="33"/>
            <w:vAlign w:val="center"/>
          </w:tcPr>
          <w:p w14:paraId="66C98AA2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Termin rozpoczęcia </w:t>
            </w: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br/>
              <w:t>i termin zakończenia realizacji usługi</w:t>
            </w:r>
          </w:p>
        </w:tc>
      </w:tr>
      <w:tr w:rsidR="00ED5411" w14:paraId="150BC4D0" w14:textId="77777777" w:rsidTr="002156EB">
        <w:trPr>
          <w:trHeight w:val="217"/>
        </w:trPr>
        <w:tc>
          <w:tcPr>
            <w:tcW w:w="522" w:type="dxa"/>
            <w:vAlign w:val="center"/>
          </w:tcPr>
          <w:p w14:paraId="74D2F4CC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>1</w:t>
            </w:r>
          </w:p>
        </w:tc>
        <w:tc>
          <w:tcPr>
            <w:tcW w:w="2881" w:type="dxa"/>
            <w:vAlign w:val="center"/>
          </w:tcPr>
          <w:p w14:paraId="5C063D21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>2</w:t>
            </w:r>
          </w:p>
        </w:tc>
        <w:tc>
          <w:tcPr>
            <w:tcW w:w="2977" w:type="dxa"/>
            <w:vAlign w:val="center"/>
          </w:tcPr>
          <w:p w14:paraId="7664011D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758BA57A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>4</w:t>
            </w:r>
          </w:p>
        </w:tc>
        <w:tc>
          <w:tcPr>
            <w:tcW w:w="1701" w:type="dxa"/>
            <w:vAlign w:val="center"/>
          </w:tcPr>
          <w:p w14:paraId="0958218D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>5</w:t>
            </w:r>
          </w:p>
        </w:tc>
      </w:tr>
      <w:tr w:rsidR="00ED5411" w14:paraId="574B821B" w14:textId="77777777" w:rsidTr="002156EB">
        <w:trPr>
          <w:trHeight w:val="1981"/>
        </w:trPr>
        <w:tc>
          <w:tcPr>
            <w:tcW w:w="522" w:type="dxa"/>
            <w:vAlign w:val="center"/>
          </w:tcPr>
          <w:p w14:paraId="7F8A27F1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1.</w:t>
            </w:r>
          </w:p>
        </w:tc>
        <w:tc>
          <w:tcPr>
            <w:tcW w:w="2881" w:type="dxa"/>
            <w:vAlign w:val="center"/>
          </w:tcPr>
          <w:p w14:paraId="722B3438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 xml:space="preserve">Nazwa: </w:t>
            </w:r>
          </w:p>
          <w:p w14:paraId="7E7F494B" w14:textId="322B2432" w:rsidR="000D0576" w:rsidRPr="002156EB" w:rsidRDefault="000D0576" w:rsidP="00937F74">
            <w:pPr>
              <w:spacing w:before="60" w:after="0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………………………………</w:t>
            </w:r>
          </w:p>
          <w:p w14:paraId="742BB34F" w14:textId="77777777" w:rsidR="000D0576" w:rsidRPr="002156EB" w:rsidRDefault="000D0576" w:rsidP="00937F74">
            <w:pPr>
              <w:spacing w:before="24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 xml:space="preserve">Adres: </w:t>
            </w:r>
          </w:p>
          <w:p w14:paraId="4B8AE1A6" w14:textId="77777777" w:rsidR="000D0576" w:rsidRPr="002156EB" w:rsidRDefault="000D0576" w:rsidP="00937F74">
            <w:pPr>
              <w:spacing w:before="6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…………………………………………</w:t>
            </w:r>
          </w:p>
          <w:p w14:paraId="29FF7233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14:paraId="47CCE0A6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 xml:space="preserve">Nazwa usługi: </w:t>
            </w:r>
          </w:p>
          <w:p w14:paraId="19D31D25" w14:textId="77777777" w:rsidR="000D0576" w:rsidRPr="002156EB" w:rsidRDefault="000D0576" w:rsidP="00937F74">
            <w:pPr>
              <w:spacing w:before="60" w:after="0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……………………………………</w:t>
            </w:r>
          </w:p>
          <w:p w14:paraId="5311C9F0" w14:textId="06B26306" w:rsidR="000D0576" w:rsidRPr="002156EB" w:rsidRDefault="000D0576" w:rsidP="00937F74">
            <w:pPr>
              <w:spacing w:before="240" w:after="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C7CF08C" w14:textId="77777777" w:rsidR="000D0576" w:rsidRPr="002156EB" w:rsidRDefault="000D0576" w:rsidP="00937F74">
            <w:pPr>
              <w:spacing w:before="120"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................. zł</w:t>
            </w:r>
          </w:p>
        </w:tc>
        <w:tc>
          <w:tcPr>
            <w:tcW w:w="1701" w:type="dxa"/>
            <w:vAlign w:val="center"/>
          </w:tcPr>
          <w:p w14:paraId="10252E70" w14:textId="77777777" w:rsidR="000D0576" w:rsidRPr="002156EB" w:rsidRDefault="000D0576" w:rsidP="00937F74">
            <w:pPr>
              <w:spacing w:before="12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od …………………</w:t>
            </w:r>
          </w:p>
          <w:p w14:paraId="7D7330A9" w14:textId="048D9E39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        </w:t>
            </w:r>
            <w:r w:rsidR="00ED5411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  <w:r w:rsidRPr="002156EB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471EC984" w14:textId="77777777" w:rsidR="000D0576" w:rsidRPr="002156EB" w:rsidRDefault="000D0576" w:rsidP="00937F74">
            <w:pPr>
              <w:spacing w:before="24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do …………………</w:t>
            </w:r>
          </w:p>
          <w:p w14:paraId="0325AC31" w14:textId="47FB974C" w:rsidR="000D0576" w:rsidRPr="002156EB" w:rsidRDefault="000D0576" w:rsidP="00937F74">
            <w:pPr>
              <w:spacing w:after="0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        </w:t>
            </w:r>
            <w:r w:rsidR="00ED5411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</w:p>
        </w:tc>
      </w:tr>
      <w:tr w:rsidR="00ED5411" w14:paraId="3F20FADA" w14:textId="77777777" w:rsidTr="002156EB">
        <w:trPr>
          <w:trHeight w:val="2074"/>
        </w:trPr>
        <w:tc>
          <w:tcPr>
            <w:tcW w:w="522" w:type="dxa"/>
            <w:vAlign w:val="center"/>
          </w:tcPr>
          <w:p w14:paraId="06CB2965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2.</w:t>
            </w:r>
          </w:p>
        </w:tc>
        <w:tc>
          <w:tcPr>
            <w:tcW w:w="2881" w:type="dxa"/>
            <w:vAlign w:val="center"/>
          </w:tcPr>
          <w:p w14:paraId="3AFFBB2B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 xml:space="preserve">Nazwa: </w:t>
            </w:r>
          </w:p>
          <w:p w14:paraId="7FBC324A" w14:textId="77777777" w:rsidR="000D0576" w:rsidRPr="002156EB" w:rsidRDefault="000D0576" w:rsidP="00937F74">
            <w:pPr>
              <w:spacing w:before="60" w:after="0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……………………………………</w:t>
            </w:r>
          </w:p>
          <w:p w14:paraId="71E240A2" w14:textId="77777777" w:rsidR="000D0576" w:rsidRPr="002156EB" w:rsidRDefault="000D0576" w:rsidP="00937F74">
            <w:pPr>
              <w:spacing w:before="24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 xml:space="preserve">Adres: </w:t>
            </w:r>
          </w:p>
          <w:p w14:paraId="0FD67B85" w14:textId="77777777" w:rsidR="000D0576" w:rsidRPr="002156EB" w:rsidRDefault="000D0576" w:rsidP="00937F74">
            <w:pPr>
              <w:spacing w:before="6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…………………………………………</w:t>
            </w:r>
          </w:p>
          <w:p w14:paraId="324D49C0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14:paraId="5A131993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 xml:space="preserve">Nazwa usługi: </w:t>
            </w:r>
          </w:p>
          <w:p w14:paraId="29C8F98A" w14:textId="77777777" w:rsidR="000D0576" w:rsidRPr="002156EB" w:rsidRDefault="000D0576" w:rsidP="00937F74">
            <w:pPr>
              <w:spacing w:before="60" w:after="0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……………………………………</w:t>
            </w:r>
          </w:p>
          <w:p w14:paraId="1E19F482" w14:textId="7E1A7234" w:rsidR="006F586C" w:rsidRPr="002156EB" w:rsidRDefault="006F586C" w:rsidP="00937F74">
            <w:pPr>
              <w:spacing w:before="240" w:after="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4C5DCBE" w14:textId="77777777" w:rsidR="000D0576" w:rsidRPr="002156EB" w:rsidRDefault="000D0576" w:rsidP="00937F74">
            <w:pPr>
              <w:spacing w:before="120"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................. zł</w:t>
            </w:r>
          </w:p>
        </w:tc>
        <w:tc>
          <w:tcPr>
            <w:tcW w:w="1701" w:type="dxa"/>
            <w:vAlign w:val="center"/>
          </w:tcPr>
          <w:p w14:paraId="15B243BC" w14:textId="77777777" w:rsidR="000D0576" w:rsidRPr="002156EB" w:rsidRDefault="000D0576" w:rsidP="00937F74">
            <w:pPr>
              <w:spacing w:before="12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od …………………</w:t>
            </w:r>
          </w:p>
          <w:p w14:paraId="72DD4D8C" w14:textId="579C3850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        </w:t>
            </w:r>
            <w:r w:rsidR="00ED5411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  <w:r w:rsidRPr="002156EB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2EF4F44A" w14:textId="77777777" w:rsidR="000D0576" w:rsidRPr="002156EB" w:rsidRDefault="000D0576" w:rsidP="00937F74">
            <w:pPr>
              <w:spacing w:before="24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do …………………</w:t>
            </w:r>
          </w:p>
          <w:p w14:paraId="064C7B40" w14:textId="1F2945FB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        </w:t>
            </w:r>
            <w:r w:rsidR="00ED5411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</w:p>
        </w:tc>
      </w:tr>
    </w:tbl>
    <w:p w14:paraId="4AAEF686" w14:textId="13DACE80" w:rsidR="00C64784" w:rsidRPr="002156EB" w:rsidRDefault="000D0576" w:rsidP="000D0576">
      <w:pPr>
        <w:spacing w:before="480" w:after="0"/>
        <w:jc w:val="both"/>
        <w:rPr>
          <w:rFonts w:ascii="Verdana" w:hAnsi="Verdana" w:cs="Arial"/>
          <w:i/>
          <w:iCs/>
          <w:sz w:val="16"/>
          <w:szCs w:val="16"/>
        </w:rPr>
      </w:pPr>
      <w:r w:rsidRPr="002156EB">
        <w:rPr>
          <w:rFonts w:ascii="Verdana" w:hAnsi="Verdana" w:cs="Arial"/>
          <w:i/>
          <w:iCs/>
          <w:sz w:val="16"/>
          <w:szCs w:val="16"/>
        </w:rPr>
        <w:t>UWAGA! Należy załączyć dowody potwierdzające, że usługi zostały wykonane należycie, przy czym dowodami, o których mowa, są referencje bądź inne dokumenty wystawione przez podmiot, na rzecz którego usługi zostały wykonywane.</w:t>
      </w:r>
      <w:r w:rsidR="00C64784">
        <w:rPr>
          <w:rFonts w:ascii="Verdana" w:hAnsi="Verdana" w:cs="Arial"/>
          <w:i/>
          <w:iCs/>
          <w:sz w:val="16"/>
          <w:szCs w:val="16"/>
        </w:rPr>
        <w:t xml:space="preserve"> </w:t>
      </w:r>
      <w:r w:rsidR="00C64784" w:rsidRPr="002156EB">
        <w:rPr>
          <w:rFonts w:ascii="Verdana" w:hAnsi="Verdana" w:cs="Open Sans"/>
          <w:i/>
          <w:iCs/>
          <w:sz w:val="16"/>
          <w:szCs w:val="16"/>
          <w:shd w:val="clear" w:color="auto" w:fill="FFFFFF"/>
        </w:rPr>
        <w:t>W przypadku świadczeń powtarzających się lub ciągłych nadal wykonywanych referencje bądź inne dokumenty potwierdzające ich należyte wykonywanie powinny być wystawione w okresie ostatnich 3 miesięcy</w:t>
      </w:r>
      <w:r w:rsidR="00C34F90">
        <w:rPr>
          <w:rFonts w:ascii="Verdana" w:hAnsi="Verdana" w:cs="Open Sans"/>
          <w:i/>
          <w:iCs/>
          <w:sz w:val="16"/>
          <w:szCs w:val="16"/>
          <w:shd w:val="clear" w:color="auto" w:fill="FFFFFF"/>
        </w:rPr>
        <w:t>.</w:t>
      </w:r>
    </w:p>
    <w:p w14:paraId="75D22AEC" w14:textId="0D6E7DC3" w:rsidR="00ED5411" w:rsidRPr="002156EB" w:rsidRDefault="00812DA0" w:rsidP="00812DA0">
      <w:pPr>
        <w:spacing w:before="480" w:after="0"/>
        <w:jc w:val="both"/>
        <w:rPr>
          <w:rFonts w:ascii="Verdana" w:hAnsi="Verdana" w:cs="Arial"/>
          <w:i/>
          <w:iCs/>
          <w:sz w:val="16"/>
          <w:szCs w:val="16"/>
        </w:rPr>
      </w:pPr>
      <w:r w:rsidRPr="002156EB">
        <w:rPr>
          <w:rFonts w:ascii="Verdana" w:hAnsi="Verdana" w:cs="Arial"/>
          <w:i/>
          <w:iCs/>
          <w:sz w:val="16"/>
          <w:szCs w:val="16"/>
        </w:rPr>
        <w:t>Jeżeli Wykonawca powołuje się na doświadczenie w realizacji usług, wykonywanych wspólnie z innymi Wykonawcami, wykaz dotyczy usług, w których wykonaniu Wykonawca ten bezpośrednio uczestniczył.</w:t>
      </w:r>
    </w:p>
    <w:p w14:paraId="5910E4D2" w14:textId="77777777" w:rsidR="00812DA0" w:rsidRPr="002156EB" w:rsidRDefault="00812DA0" w:rsidP="002156EB">
      <w:pPr>
        <w:spacing w:after="0"/>
        <w:jc w:val="both"/>
        <w:rPr>
          <w:rFonts w:ascii="Verdana" w:hAnsi="Verdana" w:cs="Arial"/>
          <w:i/>
          <w:iCs/>
          <w:sz w:val="16"/>
          <w:szCs w:val="16"/>
        </w:rPr>
      </w:pPr>
    </w:p>
    <w:p w14:paraId="28FD2646" w14:textId="19909E4D" w:rsidR="000D0576" w:rsidRPr="002156EB" w:rsidRDefault="006F586C" w:rsidP="000D0576">
      <w:pPr>
        <w:spacing w:after="0"/>
        <w:rPr>
          <w:rFonts w:ascii="Verdana" w:hAnsi="Verdana" w:cs="Arial"/>
          <w:sz w:val="16"/>
          <w:szCs w:val="16"/>
        </w:rPr>
      </w:pPr>
      <w:r w:rsidRPr="002156EB">
        <w:rPr>
          <w:rFonts w:ascii="Verdana" w:hAnsi="Verdana" w:cs="Arial"/>
          <w:sz w:val="16"/>
          <w:szCs w:val="16"/>
        </w:rPr>
        <w:t>*niepotrzebne skreślić</w:t>
      </w:r>
    </w:p>
    <w:p w14:paraId="1A1F103B" w14:textId="0340330B" w:rsidR="000D0576" w:rsidRPr="002156EB" w:rsidRDefault="000D0576" w:rsidP="000D0576">
      <w:pPr>
        <w:spacing w:before="480" w:after="0"/>
        <w:jc w:val="both"/>
        <w:rPr>
          <w:rFonts w:ascii="Verdana" w:hAnsi="Verdana"/>
          <w:b/>
          <w:i/>
          <w:sz w:val="18"/>
          <w:szCs w:val="18"/>
        </w:rPr>
        <w:sectPr w:rsidR="000D0576" w:rsidRPr="002156EB" w:rsidSect="002156EB">
          <w:footerReference w:type="default" r:id="rId12"/>
          <w:headerReference w:type="first" r:id="rId13"/>
          <w:footerReference w:type="first" r:id="rId14"/>
          <w:pgSz w:w="11906" w:h="16838"/>
          <w:pgMar w:top="1418" w:right="1418" w:bottom="1418" w:left="1418" w:header="567" w:footer="0" w:gutter="0"/>
          <w:cols w:space="708"/>
          <w:titlePg/>
          <w:docGrid w:linePitch="360"/>
        </w:sectPr>
      </w:pPr>
      <w:r w:rsidRPr="002156EB">
        <w:rPr>
          <w:rFonts w:ascii="Verdana" w:hAnsi="Verdana"/>
          <w:b/>
          <w:i/>
          <w:sz w:val="18"/>
          <w:szCs w:val="18"/>
        </w:rPr>
        <w:t xml:space="preserve">Dokument musi być opatrzony kwalifikowanym podpisem elektronicznym przez osobę lub osoby uprawnione do reprezentowania </w:t>
      </w:r>
      <w:r w:rsidR="00D5076E" w:rsidRPr="002156EB">
        <w:rPr>
          <w:rFonts w:ascii="Verdana" w:hAnsi="Verdana"/>
          <w:b/>
          <w:i/>
          <w:sz w:val="18"/>
          <w:szCs w:val="18"/>
        </w:rPr>
        <w:t>Wykonawcy</w:t>
      </w:r>
      <w:r w:rsidR="006F586C" w:rsidRPr="002156EB">
        <w:rPr>
          <w:rFonts w:ascii="Verdana" w:hAnsi="Verdana"/>
          <w:b/>
          <w:i/>
          <w:sz w:val="18"/>
          <w:szCs w:val="18"/>
        </w:rPr>
        <w:t>/Wykonawców wspólnie ubiegających się o udzielenie zamówienia</w:t>
      </w:r>
      <w:r w:rsidR="00D5076E" w:rsidRPr="002156EB">
        <w:rPr>
          <w:rFonts w:ascii="Verdana" w:hAnsi="Verdana"/>
          <w:b/>
          <w:i/>
          <w:sz w:val="18"/>
          <w:szCs w:val="18"/>
        </w:rPr>
        <w:t>.</w:t>
      </w:r>
    </w:p>
    <w:p w14:paraId="2AEA0C44" w14:textId="12D51C91" w:rsidR="000D0576" w:rsidRDefault="000D0576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  <w:szCs w:val="20"/>
        </w:rPr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ED5411">
        <w:rPr>
          <w:rFonts w:ascii="Verdana" w:hAnsi="Verdana" w:cs="Arial"/>
          <w:b/>
          <w:color w:val="000000"/>
          <w:sz w:val="20"/>
        </w:rPr>
        <w:t>3</w:t>
      </w:r>
      <w:r>
        <w:rPr>
          <w:rFonts w:ascii="Verdana" w:hAnsi="Verdana" w:cs="Arial"/>
          <w:b/>
          <w:color w:val="000000"/>
          <w:sz w:val="20"/>
        </w:rPr>
        <w:t>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>
        <w:rPr>
          <w:rFonts w:ascii="Verdana" w:hAnsi="Verdana" w:cs="Arial"/>
          <w:b/>
          <w:color w:val="000000"/>
          <w:sz w:val="20"/>
        </w:rPr>
        <w:t>3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92566">
        <w:rPr>
          <w:rFonts w:ascii="Verdana" w:hAnsi="Verdana" w:cs="Arial"/>
          <w:b/>
          <w:color w:val="000000"/>
          <w:sz w:val="20"/>
        </w:rPr>
        <w:t>PM</w:t>
      </w:r>
    </w:p>
    <w:p w14:paraId="6FE56438" w14:textId="14B5A7F1" w:rsidR="000D0576" w:rsidRPr="00911344" w:rsidRDefault="000D0576" w:rsidP="000D0576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911344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 w:rsidR="00ED5411">
        <w:rPr>
          <w:rFonts w:ascii="Verdana" w:hAnsi="Verdana" w:cs="Arial"/>
          <w:bCs/>
          <w:i/>
          <w:iCs/>
          <w:sz w:val="20"/>
          <w:szCs w:val="20"/>
        </w:rPr>
        <w:t xml:space="preserve">6 </w:t>
      </w:r>
      <w:r w:rsidRPr="00911344">
        <w:rPr>
          <w:rFonts w:ascii="Verdana" w:hAnsi="Verdana" w:cs="Arial"/>
          <w:bCs/>
          <w:i/>
          <w:iCs/>
          <w:sz w:val="20"/>
          <w:szCs w:val="20"/>
        </w:rPr>
        <w:t>do SWZ</w:t>
      </w:r>
    </w:p>
    <w:p w14:paraId="4E42AF2E" w14:textId="77777777" w:rsidR="000D0576" w:rsidRPr="00911344" w:rsidRDefault="000D0576" w:rsidP="000D0576">
      <w:pPr>
        <w:pStyle w:val="Bezodstpw1"/>
        <w:spacing w:after="48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11344">
        <w:rPr>
          <w:rFonts w:ascii="Verdana" w:hAnsi="Verdana" w:cs="Arial"/>
          <w:b/>
          <w:sz w:val="20"/>
          <w:szCs w:val="20"/>
        </w:rPr>
        <w:t>(składany razem z ofertą – jeżeli dotyczy)</w:t>
      </w:r>
    </w:p>
    <w:p w14:paraId="6F4754D8" w14:textId="77777777" w:rsidR="000D0576" w:rsidRDefault="000D0576" w:rsidP="000D0576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/>
        <w:jc w:val="center"/>
        <w:rPr>
          <w:rFonts w:ascii="Verdana" w:hAnsi="Verdana"/>
          <w:color w:val="FFFFFF"/>
          <w:sz w:val="24"/>
          <w:szCs w:val="36"/>
        </w:rPr>
      </w:pPr>
      <w:r w:rsidRPr="00C60B1F">
        <w:rPr>
          <w:rFonts w:ascii="Verdana" w:hAnsi="Verdana"/>
          <w:color w:val="FFFFFF"/>
          <w:sz w:val="24"/>
          <w:szCs w:val="36"/>
        </w:rPr>
        <w:t>OŚWIADCZENIE</w:t>
      </w:r>
    </w:p>
    <w:p w14:paraId="1E8EDA35" w14:textId="77777777" w:rsidR="000D0576" w:rsidRPr="00547BA9" w:rsidRDefault="000D0576" w:rsidP="000D0576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0" w:after="120"/>
        <w:jc w:val="center"/>
      </w:pPr>
      <w:r>
        <w:rPr>
          <w:rFonts w:ascii="Verdana" w:hAnsi="Verdana"/>
          <w:color w:val="FFFFFF"/>
          <w:sz w:val="24"/>
          <w:szCs w:val="36"/>
        </w:rPr>
        <w:t>Wykonawców wspólnie ubiegających się o udzielenie zamówienia</w:t>
      </w:r>
      <w:r w:rsidRPr="009D13E6">
        <w:rPr>
          <w:rFonts w:ascii="Verdana" w:hAnsi="Verdana"/>
          <w:color w:val="FFFFFF"/>
          <w:sz w:val="22"/>
          <w:szCs w:val="32"/>
        </w:rPr>
        <w:br/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składane na podstawie art. 117 ust. 4 </w:t>
      </w:r>
      <w:proofErr w:type="spellStart"/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uPzp</w:t>
      </w:r>
      <w:proofErr w:type="spellEnd"/>
    </w:p>
    <w:p w14:paraId="6955E0EB" w14:textId="77777777" w:rsidR="000D0576" w:rsidRPr="004F081A" w:rsidRDefault="000D0576" w:rsidP="000D0576">
      <w:pPr>
        <w:tabs>
          <w:tab w:val="left" w:pos="3312"/>
        </w:tabs>
        <w:spacing w:before="240"/>
        <w:jc w:val="both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>w związku z ubieganiem się o udzielenie zamówienia publicznego prowadzonego w trybie przetargu nieograniczonego na zadanie pn.:</w:t>
      </w:r>
    </w:p>
    <w:p w14:paraId="7161D80B" w14:textId="5FFBE279" w:rsidR="00D5076E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  <w:r w:rsidRPr="00792566">
        <w:rPr>
          <w:rFonts w:ascii="Verdana" w:hAnsi="Verdana" w:cs="Arial"/>
          <w:b/>
          <w:i/>
          <w:iCs/>
        </w:rPr>
        <w:t>„</w:t>
      </w:r>
      <w:r w:rsidR="00ED5411">
        <w:rPr>
          <w:rFonts w:ascii="Verdana" w:eastAsia="Verdana" w:hAnsi="Verdana" w:cs="Arial"/>
          <w:b/>
          <w:bCs/>
          <w:i/>
          <w:iCs/>
          <w:sz w:val="24"/>
          <w:szCs w:val="24"/>
        </w:rPr>
        <w:t>Ochrona obiektów Uniwersytetu Wrocławskiego w zastępstwie pracowników etatowych</w:t>
      </w:r>
      <w:r w:rsidRPr="00792566">
        <w:rPr>
          <w:rFonts w:ascii="Verdana" w:hAnsi="Verdana" w:cs="Arial"/>
          <w:b/>
          <w:i/>
          <w:iCs/>
        </w:rPr>
        <w:t>”</w:t>
      </w:r>
      <w:r w:rsidRPr="00900A9C" w:rsidDel="00792566">
        <w:rPr>
          <w:rFonts w:ascii="Verdana" w:hAnsi="Verdana" w:cs="Arial"/>
          <w:b/>
          <w:i/>
          <w:iCs/>
        </w:rPr>
        <w:t xml:space="preserve"> </w:t>
      </w:r>
    </w:p>
    <w:p w14:paraId="5BAF75D4" w14:textId="77777777" w:rsidR="000D0576" w:rsidRPr="004F081A" w:rsidRDefault="000D0576" w:rsidP="000D0576">
      <w:pPr>
        <w:spacing w:after="0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>Niniejszym oświadczam/y, że:</w:t>
      </w:r>
    </w:p>
    <w:p w14:paraId="754820D3" w14:textId="77777777" w:rsidR="000D0576" w:rsidRPr="004F081A" w:rsidRDefault="000D0576" w:rsidP="000D0576">
      <w:pPr>
        <w:spacing w:after="0"/>
        <w:rPr>
          <w:rFonts w:ascii="Verdana" w:hAnsi="Verdana" w:cs="Arial"/>
          <w:sz w:val="18"/>
        </w:rPr>
      </w:pPr>
    </w:p>
    <w:p w14:paraId="6B20448C" w14:textId="77777777" w:rsidR="000D0576" w:rsidRPr="004F081A" w:rsidRDefault="000D0576" w:rsidP="000D0576">
      <w:pPr>
        <w:spacing w:after="0"/>
        <w:jc w:val="both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>Warunek dotyczący zdolności technicznej i zawodowej opisany w rozdz. VI pkt 1.2.4 SWZ spełnia/</w:t>
      </w:r>
      <w:proofErr w:type="spellStart"/>
      <w:r w:rsidRPr="004F081A">
        <w:rPr>
          <w:rFonts w:ascii="Verdana" w:hAnsi="Verdana" w:cs="Arial"/>
          <w:sz w:val="18"/>
        </w:rPr>
        <w:t>ają</w:t>
      </w:r>
      <w:proofErr w:type="spellEnd"/>
      <w:r w:rsidRPr="004F081A">
        <w:rPr>
          <w:rFonts w:ascii="Verdana" w:hAnsi="Verdana" w:cs="Arial"/>
          <w:sz w:val="18"/>
        </w:rPr>
        <w:t xml:space="preserve"> w naszym imieniu Wykonawca/y:</w:t>
      </w:r>
    </w:p>
    <w:p w14:paraId="4FF29F7A" w14:textId="77777777" w:rsidR="000D0576" w:rsidRPr="004F081A" w:rsidRDefault="000D0576" w:rsidP="000D0576">
      <w:pPr>
        <w:spacing w:after="0"/>
        <w:jc w:val="both"/>
        <w:rPr>
          <w:rFonts w:ascii="Verdana" w:hAnsi="Verdana" w:cs="Arial"/>
          <w:sz w:val="18"/>
        </w:rPr>
      </w:pPr>
    </w:p>
    <w:tbl>
      <w:tblPr>
        <w:tblStyle w:val="Tabela-Siatka"/>
        <w:tblW w:w="9229" w:type="dxa"/>
        <w:tblInd w:w="-5" w:type="dxa"/>
        <w:tblLook w:val="04A0" w:firstRow="1" w:lastRow="0" w:firstColumn="1" w:lastColumn="0" w:noHBand="0" w:noVBand="1"/>
      </w:tblPr>
      <w:tblGrid>
        <w:gridCol w:w="3134"/>
        <w:gridCol w:w="6095"/>
      </w:tblGrid>
      <w:tr w:rsidR="000D0576" w:rsidRPr="001C071A" w14:paraId="1481FE37" w14:textId="77777777" w:rsidTr="00937F74">
        <w:trPr>
          <w:trHeight w:val="751"/>
        </w:trPr>
        <w:tc>
          <w:tcPr>
            <w:tcW w:w="3134" w:type="dxa"/>
            <w:shd w:val="clear" w:color="auto" w:fill="D5DCE4" w:themeFill="text2" w:themeFillTint="33"/>
            <w:vAlign w:val="center"/>
          </w:tcPr>
          <w:p w14:paraId="29DCE576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F081A">
              <w:rPr>
                <w:rFonts w:ascii="Verdana" w:hAnsi="Verdana"/>
                <w:b/>
                <w:bCs/>
                <w:sz w:val="18"/>
                <w:szCs w:val="20"/>
              </w:rPr>
              <w:t>Nazwa Wykonawcy</w:t>
            </w:r>
          </w:p>
        </w:tc>
        <w:tc>
          <w:tcPr>
            <w:tcW w:w="6095" w:type="dxa"/>
            <w:shd w:val="clear" w:color="auto" w:fill="D5DCE4" w:themeFill="text2" w:themeFillTint="33"/>
            <w:vAlign w:val="center"/>
          </w:tcPr>
          <w:p w14:paraId="1A5BA70D" w14:textId="77777777" w:rsidR="000D0576" w:rsidRPr="004F081A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b/>
                <w:bCs/>
                <w:sz w:val="18"/>
                <w:szCs w:val="20"/>
              </w:rPr>
            </w:pPr>
            <w:r w:rsidRPr="004F081A">
              <w:rPr>
                <w:rFonts w:ascii="Verdana" w:hAnsi="Verdana"/>
                <w:b/>
                <w:bCs/>
                <w:sz w:val="18"/>
                <w:szCs w:val="20"/>
              </w:rPr>
              <w:t>Usługi, które będą wykonywane przez Wykonawcę</w:t>
            </w:r>
          </w:p>
          <w:p w14:paraId="492466A1" w14:textId="77777777" w:rsidR="000D0576" w:rsidRPr="00547BA9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i/>
                <w:iCs/>
                <w:sz w:val="16"/>
                <w:szCs w:val="16"/>
              </w:rPr>
            </w:pPr>
            <w:r w:rsidRPr="00547BA9">
              <w:rPr>
                <w:rFonts w:ascii="Verdana" w:hAnsi="Verdana"/>
                <w:i/>
                <w:iCs/>
                <w:sz w:val="16"/>
                <w:szCs w:val="16"/>
              </w:rPr>
              <w:t>(określenie czynności wykonywanych przez Wykonawcę)</w:t>
            </w:r>
          </w:p>
        </w:tc>
      </w:tr>
      <w:tr w:rsidR="000D0576" w:rsidRPr="00196FC7" w14:paraId="6336B9DE" w14:textId="77777777" w:rsidTr="00937F74">
        <w:trPr>
          <w:trHeight w:val="761"/>
        </w:trPr>
        <w:tc>
          <w:tcPr>
            <w:tcW w:w="3134" w:type="dxa"/>
            <w:vAlign w:val="center"/>
          </w:tcPr>
          <w:p w14:paraId="5A0241A5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095" w:type="dxa"/>
            <w:vAlign w:val="center"/>
          </w:tcPr>
          <w:p w14:paraId="239D4397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0D0576" w:rsidRPr="00196FC7" w14:paraId="2EFCC399" w14:textId="77777777" w:rsidTr="00937F74">
        <w:trPr>
          <w:trHeight w:val="843"/>
        </w:trPr>
        <w:tc>
          <w:tcPr>
            <w:tcW w:w="3134" w:type="dxa"/>
            <w:vAlign w:val="center"/>
          </w:tcPr>
          <w:p w14:paraId="45855476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095" w:type="dxa"/>
            <w:vAlign w:val="center"/>
          </w:tcPr>
          <w:p w14:paraId="27061267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1E897AE" w14:textId="77777777" w:rsidR="000D0576" w:rsidRDefault="000D0576" w:rsidP="000D0576">
      <w:pPr>
        <w:spacing w:after="0"/>
        <w:jc w:val="both"/>
        <w:rPr>
          <w:rFonts w:ascii="Verdana" w:hAnsi="Verdana" w:cs="Arial"/>
          <w:sz w:val="20"/>
        </w:rPr>
      </w:pPr>
    </w:p>
    <w:p w14:paraId="430FB28C" w14:textId="77777777" w:rsidR="000D0576" w:rsidRDefault="000D0576" w:rsidP="000D0576">
      <w:pPr>
        <w:spacing w:after="0"/>
        <w:rPr>
          <w:rFonts w:ascii="Verdana" w:hAnsi="Verdana" w:cs="Arial"/>
          <w:sz w:val="20"/>
        </w:rPr>
      </w:pPr>
    </w:p>
    <w:p w14:paraId="4C417183" w14:textId="77777777" w:rsidR="000D0576" w:rsidRDefault="000D0576" w:rsidP="000D0576">
      <w:pPr>
        <w:spacing w:after="0"/>
        <w:rPr>
          <w:rFonts w:ascii="Verdana" w:hAnsi="Verdana" w:cs="Arial"/>
          <w:sz w:val="20"/>
        </w:rPr>
      </w:pPr>
    </w:p>
    <w:p w14:paraId="05AC8177" w14:textId="5D2C2574" w:rsidR="000D0576" w:rsidRPr="002156EB" w:rsidRDefault="000D0576" w:rsidP="000D0576">
      <w:pPr>
        <w:spacing w:before="840" w:after="0"/>
        <w:jc w:val="both"/>
        <w:rPr>
          <w:rFonts w:ascii="Verdana" w:eastAsia="Verdana,Italic" w:hAnsi="Verdana" w:cs="Verdana,Italic"/>
          <w:b/>
          <w:i/>
          <w:iCs/>
          <w:color w:val="000000"/>
          <w:sz w:val="18"/>
          <w:szCs w:val="18"/>
        </w:rPr>
      </w:pPr>
      <w:r w:rsidRPr="002156EB">
        <w:rPr>
          <w:rFonts w:ascii="Verdana" w:hAnsi="Verdana"/>
          <w:b/>
          <w:i/>
          <w:sz w:val="18"/>
          <w:szCs w:val="18"/>
        </w:rPr>
        <w:t>Oświadczenie musi być opatrzon</w:t>
      </w:r>
      <w:r w:rsidR="00C2613B" w:rsidRPr="002156EB">
        <w:rPr>
          <w:rFonts w:ascii="Verdana" w:hAnsi="Verdana"/>
          <w:b/>
          <w:i/>
          <w:sz w:val="18"/>
          <w:szCs w:val="18"/>
        </w:rPr>
        <w:t>e</w:t>
      </w:r>
      <w:r w:rsidRPr="002156EB">
        <w:rPr>
          <w:rFonts w:ascii="Verdana" w:hAnsi="Verdana"/>
          <w:b/>
          <w:i/>
          <w:sz w:val="18"/>
          <w:szCs w:val="18"/>
        </w:rPr>
        <w:t xml:space="preserve"> kwalifikowanym podpisem elektronicznym przez osobę lub osoby uprawnione do reprezentowania Wykonawców wspólnie ubiegających się o udzielenie zamówienia.</w:t>
      </w:r>
    </w:p>
    <w:p w14:paraId="45EF61A9" w14:textId="77777777" w:rsidR="000D0576" w:rsidRDefault="000D0576" w:rsidP="000D0576">
      <w:pPr>
        <w:spacing w:after="0"/>
        <w:rPr>
          <w:rFonts w:ascii="Verdana" w:hAnsi="Verdana" w:cs="Arial"/>
          <w:sz w:val="20"/>
        </w:rPr>
      </w:pPr>
    </w:p>
    <w:p w14:paraId="7A38290E" w14:textId="77777777" w:rsid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22C32D7C" w14:textId="77777777" w:rsidR="00D5076E" w:rsidRDefault="00D5076E" w:rsidP="00900A9C">
      <w:pPr>
        <w:rPr>
          <w:rFonts w:ascii="Verdana" w:hAnsi="Verdana" w:cs="Arial"/>
          <w:sz w:val="20"/>
          <w:szCs w:val="20"/>
        </w:rPr>
      </w:pPr>
    </w:p>
    <w:p w14:paraId="129F4C98" w14:textId="77777777" w:rsidR="00D5076E" w:rsidRDefault="00D5076E" w:rsidP="00900A9C">
      <w:pPr>
        <w:rPr>
          <w:rFonts w:ascii="Verdana" w:hAnsi="Verdana" w:cs="Arial"/>
          <w:sz w:val="20"/>
          <w:szCs w:val="20"/>
        </w:rPr>
      </w:pPr>
    </w:p>
    <w:p w14:paraId="29CE36E8" w14:textId="77777777" w:rsidR="00D5076E" w:rsidRDefault="00D5076E" w:rsidP="00900A9C">
      <w:pPr>
        <w:rPr>
          <w:rFonts w:ascii="Verdana" w:hAnsi="Verdana" w:cs="Arial"/>
          <w:sz w:val="20"/>
          <w:szCs w:val="20"/>
        </w:rPr>
      </w:pPr>
    </w:p>
    <w:p w14:paraId="6495E597" w14:textId="77777777" w:rsidR="00D5076E" w:rsidRDefault="00D5076E" w:rsidP="00900A9C">
      <w:pPr>
        <w:rPr>
          <w:rFonts w:ascii="Verdana" w:hAnsi="Verdana" w:cs="Arial"/>
          <w:sz w:val="20"/>
          <w:szCs w:val="20"/>
        </w:rPr>
      </w:pPr>
    </w:p>
    <w:p w14:paraId="3E60A9DD" w14:textId="77777777" w:rsidR="00D5076E" w:rsidRDefault="00D5076E" w:rsidP="00900A9C">
      <w:pPr>
        <w:rPr>
          <w:rFonts w:ascii="Verdana" w:hAnsi="Verdana" w:cs="Arial"/>
          <w:sz w:val="20"/>
          <w:szCs w:val="20"/>
        </w:rPr>
      </w:pPr>
    </w:p>
    <w:p w14:paraId="2C6A48AF" w14:textId="77777777" w:rsidR="00792566" w:rsidRDefault="00792566" w:rsidP="00900A9C">
      <w:pPr>
        <w:rPr>
          <w:rFonts w:ascii="Verdana" w:hAnsi="Verdana" w:cs="Arial"/>
          <w:sz w:val="20"/>
          <w:szCs w:val="20"/>
        </w:rPr>
      </w:pPr>
    </w:p>
    <w:p w14:paraId="14E8EDE2" w14:textId="5039B932" w:rsidR="00D5076E" w:rsidRDefault="00D5076E" w:rsidP="00D5076E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  <w:szCs w:val="20"/>
        </w:rPr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ED5411">
        <w:rPr>
          <w:rFonts w:ascii="Verdana" w:hAnsi="Verdana" w:cs="Arial"/>
          <w:b/>
          <w:color w:val="000000"/>
          <w:sz w:val="20"/>
        </w:rPr>
        <w:t>3</w:t>
      </w:r>
      <w:r>
        <w:rPr>
          <w:rFonts w:ascii="Verdana" w:hAnsi="Verdana" w:cs="Arial"/>
          <w:b/>
          <w:color w:val="000000"/>
          <w:sz w:val="20"/>
        </w:rPr>
        <w:t>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>
        <w:rPr>
          <w:rFonts w:ascii="Verdana" w:hAnsi="Verdana" w:cs="Arial"/>
          <w:b/>
          <w:color w:val="000000"/>
          <w:sz w:val="20"/>
        </w:rPr>
        <w:t>3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92566">
        <w:rPr>
          <w:rFonts w:ascii="Verdana" w:hAnsi="Verdana" w:cs="Arial"/>
          <w:b/>
          <w:color w:val="000000"/>
          <w:sz w:val="20"/>
        </w:rPr>
        <w:t>PM</w:t>
      </w:r>
    </w:p>
    <w:p w14:paraId="46FAA58F" w14:textId="518282F7" w:rsidR="00D5076E" w:rsidRPr="00911344" w:rsidRDefault="00D5076E" w:rsidP="00D5076E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911344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 w:rsidR="00ED5411">
        <w:rPr>
          <w:rFonts w:ascii="Verdana" w:hAnsi="Verdana" w:cs="Arial"/>
          <w:bCs/>
          <w:i/>
          <w:iCs/>
          <w:sz w:val="20"/>
          <w:szCs w:val="20"/>
        </w:rPr>
        <w:t>7</w:t>
      </w:r>
      <w:r w:rsidRPr="00911344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18AE2A1B" w14:textId="77777777" w:rsidR="00D5076E" w:rsidRPr="00911344" w:rsidRDefault="00D5076E" w:rsidP="00D5076E">
      <w:pPr>
        <w:pStyle w:val="Bezodstpw1"/>
        <w:spacing w:after="48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11344">
        <w:rPr>
          <w:rFonts w:ascii="Verdana" w:hAnsi="Verdana" w:cs="Arial"/>
          <w:b/>
          <w:sz w:val="20"/>
          <w:szCs w:val="20"/>
        </w:rPr>
        <w:t>(składany razem z ofertą – jeżeli dotyczy)</w:t>
      </w:r>
    </w:p>
    <w:p w14:paraId="6C920866" w14:textId="77777777" w:rsidR="00D5076E" w:rsidRDefault="00D5076E" w:rsidP="00D5076E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/>
        <w:jc w:val="center"/>
        <w:rPr>
          <w:rFonts w:ascii="Verdana" w:hAnsi="Verdana"/>
          <w:color w:val="FFFFFF"/>
          <w:sz w:val="24"/>
          <w:szCs w:val="36"/>
        </w:rPr>
      </w:pPr>
      <w:r>
        <w:rPr>
          <w:rFonts w:ascii="Verdana" w:hAnsi="Verdana"/>
          <w:color w:val="FFFFFF"/>
          <w:sz w:val="24"/>
          <w:szCs w:val="36"/>
        </w:rPr>
        <w:t>ZOBOWIĄZANIE</w:t>
      </w:r>
    </w:p>
    <w:p w14:paraId="2E02BFE1" w14:textId="5DD912B8" w:rsidR="00D5076E" w:rsidRPr="00817218" w:rsidRDefault="00D5076E" w:rsidP="002156EB">
      <w:pPr>
        <w:pStyle w:val="Nagwek1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0"/>
        <w:jc w:val="center"/>
        <w:rPr>
          <w:rFonts w:ascii="Verdana" w:hAnsi="Verdana"/>
          <w:b w:val="0"/>
          <w:bCs w:val="0"/>
          <w:color w:val="C00000"/>
          <w:sz w:val="22"/>
          <w:szCs w:val="22"/>
        </w:rPr>
      </w:pPr>
      <w:r>
        <w:rPr>
          <w:rFonts w:ascii="Verdana" w:hAnsi="Verdana"/>
          <w:color w:val="FFFFFF"/>
          <w:sz w:val="24"/>
          <w:szCs w:val="36"/>
        </w:rPr>
        <w:t>Podmiotu udostępniającego zasoby</w:t>
      </w:r>
      <w:r w:rsidRPr="009D13E6">
        <w:rPr>
          <w:rFonts w:ascii="Verdana" w:hAnsi="Verdana"/>
          <w:color w:val="FFFFFF"/>
          <w:sz w:val="22"/>
          <w:szCs w:val="32"/>
        </w:rPr>
        <w:br/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składane na podstawie art. 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118</w:t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 ust. 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3</w:t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 </w:t>
      </w:r>
      <w:proofErr w:type="spellStart"/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uPzp</w:t>
      </w:r>
      <w:proofErr w:type="spellEnd"/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br/>
      </w:r>
      <w:r w:rsidRPr="00911344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uwzględniające przesłanki wykluczenia z art. 5k 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Rozporządzenia sankcyjnego </w:t>
      </w:r>
    </w:p>
    <w:p w14:paraId="3A87ED29" w14:textId="77777777" w:rsidR="00D5076E" w:rsidRPr="008C3873" w:rsidRDefault="00D5076E" w:rsidP="00D5076E">
      <w:pPr>
        <w:spacing w:before="360" w:after="120"/>
        <w:rPr>
          <w:rFonts w:ascii="Verdana" w:hAnsi="Verdana"/>
          <w:sz w:val="18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Nazwa podmiotu:</w:t>
      </w:r>
      <w:r w:rsidRPr="008C3873">
        <w:rPr>
          <w:rFonts w:ascii="Verdana" w:hAnsi="Verdana"/>
          <w:sz w:val="18"/>
          <w:szCs w:val="20"/>
        </w:rPr>
        <w:t xml:space="preserve"> </w:t>
      </w:r>
    </w:p>
    <w:p w14:paraId="0BA2103F" w14:textId="77777777" w:rsidR="00D5076E" w:rsidRPr="00911344" w:rsidRDefault="00D5076E" w:rsidP="00D5076E">
      <w:pPr>
        <w:spacing w:before="360" w:after="0"/>
        <w:rPr>
          <w:rFonts w:ascii="Verdana" w:hAnsi="Verdana"/>
          <w:b/>
          <w:bCs/>
          <w:sz w:val="20"/>
          <w:szCs w:val="20"/>
        </w:rPr>
      </w:pPr>
      <w:r w:rsidRPr="00911344">
        <w:rPr>
          <w:rFonts w:ascii="Verdana" w:hAnsi="Verdana"/>
          <w:b/>
          <w:bCs/>
          <w:sz w:val="20"/>
          <w:szCs w:val="20"/>
        </w:rPr>
        <w:t>…………………………………………………………………………………………………………………</w:t>
      </w:r>
    </w:p>
    <w:p w14:paraId="6355E5E6" w14:textId="77777777" w:rsidR="00D5076E" w:rsidRPr="00911344" w:rsidRDefault="00D5076E" w:rsidP="00D5076E">
      <w:pPr>
        <w:jc w:val="center"/>
        <w:rPr>
          <w:rFonts w:ascii="Verdana" w:hAnsi="Verdana"/>
          <w:i/>
          <w:iCs/>
          <w:sz w:val="16"/>
          <w:szCs w:val="16"/>
        </w:rPr>
      </w:pPr>
      <w:r>
        <w:rPr>
          <w:rFonts w:ascii="Verdana" w:hAnsi="Verdana"/>
          <w:i/>
          <w:iCs/>
          <w:sz w:val="16"/>
          <w:szCs w:val="16"/>
        </w:rPr>
        <w:t>(</w:t>
      </w:r>
      <w:r w:rsidRPr="00911344">
        <w:rPr>
          <w:rFonts w:ascii="Verdana" w:hAnsi="Verdana"/>
          <w:i/>
          <w:iCs/>
          <w:sz w:val="16"/>
          <w:szCs w:val="16"/>
        </w:rPr>
        <w:t>pełna nazwa/firma, adres podmiotu udostępniającego zasoby)</w:t>
      </w:r>
    </w:p>
    <w:p w14:paraId="71619E6A" w14:textId="77777777" w:rsidR="00D5076E" w:rsidRPr="00911344" w:rsidRDefault="00D5076E" w:rsidP="00D5076E">
      <w:pPr>
        <w:spacing w:before="24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sz w:val="18"/>
          <w:szCs w:val="20"/>
        </w:rPr>
        <w:t>KRS/</w:t>
      </w:r>
      <w:proofErr w:type="spellStart"/>
      <w:r w:rsidRPr="008C3873">
        <w:rPr>
          <w:rFonts w:ascii="Verdana" w:hAnsi="Verdana"/>
          <w:sz w:val="18"/>
          <w:szCs w:val="20"/>
        </w:rPr>
        <w:t>CEiDG</w:t>
      </w:r>
      <w:proofErr w:type="spellEnd"/>
      <w:r w:rsidRPr="008C3873">
        <w:rPr>
          <w:rFonts w:ascii="Verdana" w:hAnsi="Verdana"/>
          <w:sz w:val="18"/>
          <w:szCs w:val="20"/>
        </w:rPr>
        <w:t xml:space="preserve">/ (w zależności od podmiotu): </w:t>
      </w:r>
      <w:r>
        <w:rPr>
          <w:rFonts w:ascii="Verdana" w:hAnsi="Verdana"/>
          <w:sz w:val="20"/>
          <w:szCs w:val="20"/>
        </w:rPr>
        <w:t>…………………………………………………………………</w:t>
      </w:r>
    </w:p>
    <w:p w14:paraId="49073DFF" w14:textId="77777777" w:rsidR="00D5076E" w:rsidRPr="00911344" w:rsidRDefault="00D5076E" w:rsidP="00D5076E">
      <w:pPr>
        <w:spacing w:before="240" w:after="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sz w:val="18"/>
          <w:szCs w:val="20"/>
        </w:rPr>
        <w:t xml:space="preserve">reprezentowany przez: </w:t>
      </w:r>
      <w:r w:rsidRPr="00911344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</w:t>
      </w:r>
    </w:p>
    <w:p w14:paraId="35E23249" w14:textId="77777777" w:rsidR="00D5076E" w:rsidRPr="00911344" w:rsidRDefault="00D5076E" w:rsidP="00D5076E">
      <w:pPr>
        <w:jc w:val="center"/>
        <w:rPr>
          <w:rFonts w:ascii="Verdana" w:hAnsi="Verdana"/>
          <w:i/>
          <w:iCs/>
          <w:sz w:val="16"/>
          <w:szCs w:val="16"/>
        </w:rPr>
      </w:pPr>
      <w:r w:rsidRPr="00911344">
        <w:rPr>
          <w:rFonts w:ascii="Verdana" w:hAnsi="Verdana"/>
          <w:i/>
          <w:iCs/>
          <w:sz w:val="16"/>
          <w:szCs w:val="16"/>
        </w:rPr>
        <w:t>(imię, nazwisko, stanowisko/podstawa do reprezentacji)</w:t>
      </w:r>
    </w:p>
    <w:p w14:paraId="41AFDB68" w14:textId="77777777" w:rsidR="00D5076E" w:rsidRPr="008C3873" w:rsidRDefault="00D5076E" w:rsidP="00D5076E">
      <w:pPr>
        <w:tabs>
          <w:tab w:val="left" w:pos="3312"/>
        </w:tabs>
        <w:spacing w:before="240"/>
        <w:jc w:val="both"/>
        <w:rPr>
          <w:rFonts w:ascii="Arial" w:hAnsi="Arial" w:cs="Arial"/>
          <w:sz w:val="20"/>
        </w:rPr>
      </w:pPr>
      <w:r w:rsidRPr="008C3873">
        <w:rPr>
          <w:rFonts w:ascii="Arial" w:hAnsi="Arial" w:cs="Arial"/>
          <w:sz w:val="20"/>
        </w:rPr>
        <w:t>W związku z ubieganiem się o udzielenie zamówienia publicznego prowadzonego w trybie przetargu nieograniczonego na zadanie pn.:</w:t>
      </w:r>
    </w:p>
    <w:p w14:paraId="774FF9B9" w14:textId="067BC446" w:rsidR="00D5076E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  <w:r w:rsidRPr="00792566">
        <w:rPr>
          <w:rFonts w:ascii="Verdana" w:hAnsi="Verdana" w:cs="Arial"/>
          <w:b/>
          <w:i/>
          <w:iCs/>
        </w:rPr>
        <w:t>„</w:t>
      </w:r>
      <w:r w:rsidR="00ED5411">
        <w:rPr>
          <w:rFonts w:ascii="Verdana" w:eastAsia="Verdana" w:hAnsi="Verdana" w:cs="Arial"/>
          <w:b/>
          <w:bCs/>
          <w:i/>
          <w:iCs/>
          <w:sz w:val="24"/>
          <w:szCs w:val="24"/>
        </w:rPr>
        <w:t>Ochrona obiektów Uniwersytetu Wrocławskiego w zastępstwie pracowników etatowych</w:t>
      </w:r>
      <w:r w:rsidRPr="00792566">
        <w:rPr>
          <w:rFonts w:ascii="Verdana" w:hAnsi="Verdana" w:cs="Arial"/>
          <w:b/>
          <w:i/>
          <w:iCs/>
        </w:rPr>
        <w:t>”</w:t>
      </w:r>
      <w:r w:rsidRPr="00900A9C" w:rsidDel="00792566">
        <w:rPr>
          <w:rFonts w:ascii="Verdana" w:hAnsi="Verdana" w:cs="Arial"/>
          <w:b/>
          <w:i/>
          <w:iCs/>
        </w:rPr>
        <w:t xml:space="preserve"> </w:t>
      </w:r>
    </w:p>
    <w:p w14:paraId="15876466" w14:textId="77777777" w:rsidR="00792566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</w:p>
    <w:p w14:paraId="7B6F9784" w14:textId="77777777" w:rsidR="00D5076E" w:rsidRPr="008C3873" w:rsidRDefault="00D5076E" w:rsidP="00D5076E">
      <w:pPr>
        <w:spacing w:after="0"/>
        <w:jc w:val="both"/>
        <w:rPr>
          <w:rFonts w:ascii="Verdana" w:hAnsi="Verdana" w:cs="Arial"/>
          <w:b/>
          <w:bCs/>
          <w:sz w:val="18"/>
        </w:rPr>
      </w:pPr>
      <w:r w:rsidRPr="008C3873">
        <w:rPr>
          <w:rFonts w:ascii="Verdana" w:hAnsi="Verdana" w:cs="Arial"/>
          <w:sz w:val="18"/>
        </w:rPr>
        <w:t xml:space="preserve">prowadzonego przez: </w:t>
      </w:r>
      <w:r w:rsidRPr="008C3873">
        <w:rPr>
          <w:rFonts w:ascii="Verdana" w:hAnsi="Verdana" w:cs="Arial"/>
          <w:b/>
          <w:bCs/>
          <w:sz w:val="18"/>
        </w:rPr>
        <w:t xml:space="preserve">Uniwersytet Wrocławski </w:t>
      </w:r>
    </w:p>
    <w:p w14:paraId="03148DE1" w14:textId="77777777" w:rsidR="00D5076E" w:rsidRPr="008C3873" w:rsidRDefault="00D5076E" w:rsidP="00D5076E">
      <w:pPr>
        <w:spacing w:after="0"/>
        <w:ind w:left="2268"/>
        <w:jc w:val="both"/>
        <w:rPr>
          <w:rFonts w:ascii="Verdana" w:hAnsi="Verdana" w:cs="Arial"/>
          <w:b/>
          <w:bCs/>
          <w:sz w:val="18"/>
        </w:rPr>
      </w:pPr>
      <w:r w:rsidRPr="008C3873">
        <w:rPr>
          <w:rFonts w:ascii="Verdana" w:hAnsi="Verdana" w:cs="Arial"/>
          <w:b/>
          <w:bCs/>
          <w:sz w:val="18"/>
        </w:rPr>
        <w:t>pl. Uniwersytecki 1</w:t>
      </w:r>
    </w:p>
    <w:p w14:paraId="4693AC02" w14:textId="77777777" w:rsidR="00D5076E" w:rsidRPr="008C3873" w:rsidRDefault="00D5076E" w:rsidP="00D5076E">
      <w:pPr>
        <w:spacing w:after="0"/>
        <w:ind w:left="2268"/>
        <w:jc w:val="both"/>
        <w:rPr>
          <w:rFonts w:ascii="Verdana" w:hAnsi="Verdana" w:cs="Arial"/>
          <w:sz w:val="18"/>
        </w:rPr>
      </w:pPr>
      <w:r w:rsidRPr="008C3873">
        <w:rPr>
          <w:rFonts w:ascii="Verdana" w:hAnsi="Verdana" w:cs="Arial"/>
          <w:b/>
          <w:bCs/>
          <w:sz w:val="18"/>
        </w:rPr>
        <w:t>50-137 Wrocław</w:t>
      </w:r>
    </w:p>
    <w:p w14:paraId="2A3A9635" w14:textId="77777777" w:rsidR="00D5076E" w:rsidRPr="008C3873" w:rsidRDefault="00D5076E" w:rsidP="00D5076E">
      <w:pPr>
        <w:spacing w:before="120" w:after="0"/>
        <w:jc w:val="both"/>
        <w:rPr>
          <w:rFonts w:ascii="Verdana" w:hAnsi="Verdana"/>
          <w:sz w:val="18"/>
          <w:szCs w:val="20"/>
        </w:rPr>
      </w:pPr>
      <w:r w:rsidRPr="008C3873">
        <w:rPr>
          <w:rFonts w:ascii="Verdana" w:hAnsi="Verdana"/>
          <w:sz w:val="18"/>
          <w:szCs w:val="20"/>
        </w:rPr>
        <w:t>zobowiązuję się do oddania zasobów na potrzeby wykonania przedmiotowego zamówienia następującemu Wykonawcy:</w:t>
      </w:r>
    </w:p>
    <w:p w14:paraId="24A132B1" w14:textId="77777777" w:rsidR="00D5076E" w:rsidRPr="00F75CC3" w:rsidRDefault="00D5076E" w:rsidP="00D5076E">
      <w:pPr>
        <w:spacing w:before="120" w:after="0"/>
        <w:jc w:val="center"/>
        <w:rPr>
          <w:rFonts w:ascii="Verdana" w:hAnsi="Verdana" w:cs="Arial"/>
          <w:b/>
          <w:bCs/>
          <w:sz w:val="20"/>
        </w:rPr>
      </w:pPr>
      <w:r w:rsidRPr="00F75CC3">
        <w:rPr>
          <w:rFonts w:ascii="Verdana" w:hAnsi="Verdana"/>
          <w:b/>
          <w:bCs/>
          <w:sz w:val="20"/>
          <w:szCs w:val="20"/>
        </w:rPr>
        <w:t>............................................................................................................................</w:t>
      </w:r>
    </w:p>
    <w:p w14:paraId="5722760F" w14:textId="77777777" w:rsidR="00D5076E" w:rsidRPr="00164EE3" w:rsidRDefault="00D5076E" w:rsidP="00D5076E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164EE3">
        <w:rPr>
          <w:rFonts w:ascii="Verdana" w:hAnsi="Verdana"/>
          <w:i/>
          <w:sz w:val="16"/>
          <w:szCs w:val="16"/>
        </w:rPr>
        <w:t>(nazwa i adres wykonawcy</w:t>
      </w:r>
      <w:r>
        <w:rPr>
          <w:rFonts w:ascii="Verdana" w:hAnsi="Verdana"/>
          <w:i/>
          <w:sz w:val="16"/>
          <w:szCs w:val="16"/>
        </w:rPr>
        <w:t>)</w:t>
      </w:r>
    </w:p>
    <w:p w14:paraId="6017FB68" w14:textId="77777777" w:rsidR="00D5076E" w:rsidRPr="008C3873" w:rsidRDefault="00D5076E" w:rsidP="00D5076E">
      <w:pPr>
        <w:spacing w:before="240" w:after="0"/>
        <w:jc w:val="both"/>
        <w:rPr>
          <w:rFonts w:ascii="Verdana" w:hAnsi="Verdana"/>
          <w:sz w:val="18"/>
          <w:szCs w:val="20"/>
        </w:rPr>
      </w:pPr>
      <w:r w:rsidRPr="008C3873">
        <w:rPr>
          <w:rFonts w:ascii="Verdana" w:hAnsi="Verdana"/>
          <w:sz w:val="18"/>
          <w:szCs w:val="20"/>
        </w:rPr>
        <w:t xml:space="preserve">Oświadczam/-y, iż na potrzeby spełniania przez Wykonawcę następujących warunków udziału </w:t>
      </w:r>
      <w:r>
        <w:rPr>
          <w:rFonts w:ascii="Verdana" w:hAnsi="Verdana"/>
          <w:sz w:val="18"/>
          <w:szCs w:val="20"/>
        </w:rPr>
        <w:t xml:space="preserve">                     </w:t>
      </w:r>
      <w:r w:rsidRPr="008C3873">
        <w:rPr>
          <w:rFonts w:ascii="Verdana" w:hAnsi="Verdana"/>
          <w:sz w:val="18"/>
          <w:szCs w:val="20"/>
        </w:rPr>
        <w:t>w postępowaniu:</w:t>
      </w:r>
    </w:p>
    <w:p w14:paraId="1314BC72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udostępniam Wykonawcy ww. zasoby, w następującym zakresie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8C3873">
        <w:rPr>
          <w:rFonts w:ascii="Verdana" w:hAnsi="Verdana"/>
          <w:sz w:val="18"/>
          <w:szCs w:val="20"/>
        </w:rPr>
        <w:br/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1D8E17F7" w14:textId="77777777" w:rsidR="00D5076E" w:rsidRDefault="00D5076E" w:rsidP="00D5076E">
      <w:pPr>
        <w:pStyle w:val="Akapitzlist"/>
        <w:spacing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6F3A1B32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sposób wykorzystania przy wykonywaniu zamówienia przez Wykonawcę udostępnionych przeze mnie zasobów będzie następujący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23323D69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596A9C84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zakres mojego udziału przy wykonywaniu zamówienia będzie następujący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6A0356B5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1D224708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okres mojego udziału przy wykonywaniu zamówienia będzie następujący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470BB940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27CEA0B2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będę uczestniczył w realizacji zamówienia jako podwykonawca / w inny sposób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3CF79B57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020F27CF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</w:p>
    <w:p w14:paraId="1A76E374" w14:textId="77777777" w:rsidR="00D5076E" w:rsidRPr="0016434A" w:rsidRDefault="00D5076E" w:rsidP="00D5076E">
      <w:pPr>
        <w:shd w:val="clear" w:color="auto" w:fill="D9D9D9" w:themeFill="background1" w:themeFillShade="D9"/>
        <w:spacing w:after="0"/>
        <w:jc w:val="center"/>
        <w:rPr>
          <w:rFonts w:ascii="Verdana" w:hAnsi="Verdana" w:cs="Arial"/>
          <w:b/>
          <w:sz w:val="18"/>
          <w:szCs w:val="18"/>
        </w:rPr>
      </w:pPr>
      <w:r w:rsidRPr="0016434A">
        <w:rPr>
          <w:rFonts w:ascii="Verdana" w:hAnsi="Verdana" w:cs="Arial"/>
          <w:b/>
          <w:sz w:val="18"/>
          <w:szCs w:val="18"/>
        </w:rPr>
        <w:t>OŚWIADCZENIE</w:t>
      </w:r>
      <w:r w:rsidRPr="0016434A">
        <w:rPr>
          <w:rFonts w:ascii="Verdana" w:hAnsi="Verdana" w:cs="Arial"/>
          <w:b/>
          <w:sz w:val="18"/>
          <w:szCs w:val="18"/>
        </w:rPr>
        <w:br/>
        <w:t>DOTYCZĄCE ZAKAZU, O KTÓRYM MOWA W ART. 5K ROZPORZĄDZENIA SANKCYJNEGO W ZAKRESIE ODPOWIADAJĄCYM PONAD 10% WARTOŚCI ZAMÓWIENIA:</w:t>
      </w:r>
    </w:p>
    <w:p w14:paraId="5E0095E9" w14:textId="77777777" w:rsidR="00D5076E" w:rsidRPr="008C3873" w:rsidRDefault="00D5076E" w:rsidP="00D5076E">
      <w:pPr>
        <w:spacing w:before="240" w:after="0"/>
        <w:ind w:left="-11"/>
        <w:jc w:val="both"/>
        <w:rPr>
          <w:rFonts w:ascii="Verdana" w:hAnsi="Verdana" w:cs="Arial"/>
          <w:sz w:val="18"/>
          <w:szCs w:val="20"/>
        </w:rPr>
      </w:pPr>
      <w:r w:rsidRPr="008C3873">
        <w:rPr>
          <w:rFonts w:ascii="Verdana" w:hAnsi="Verdana" w:cs="Arial"/>
          <w:sz w:val="18"/>
          <w:szCs w:val="20"/>
        </w:rPr>
        <w:t>Oświadczam/y, że nie podlegam/y wykluczeniu z postępowania na podstawie art. 5k Rozporządzenia sankcyjnego.</w:t>
      </w:r>
    </w:p>
    <w:p w14:paraId="5783E209" w14:textId="77777777" w:rsidR="00D5076E" w:rsidRDefault="00D5076E" w:rsidP="00D5076E">
      <w:pPr>
        <w:spacing w:after="0"/>
        <w:jc w:val="both"/>
        <w:rPr>
          <w:rFonts w:ascii="Verdana" w:hAnsi="Verdana" w:cs="Arial"/>
          <w:sz w:val="12"/>
          <w:szCs w:val="14"/>
        </w:rPr>
      </w:pPr>
    </w:p>
    <w:p w14:paraId="79835DAA" w14:textId="77777777" w:rsidR="00D5076E" w:rsidRDefault="00D5076E" w:rsidP="00D5076E">
      <w:pPr>
        <w:spacing w:after="0"/>
        <w:jc w:val="both"/>
        <w:rPr>
          <w:rFonts w:ascii="Verdana" w:hAnsi="Verdana" w:cs="Arial"/>
          <w:sz w:val="12"/>
          <w:szCs w:val="14"/>
        </w:rPr>
      </w:pPr>
    </w:p>
    <w:p w14:paraId="3FAD4043" w14:textId="77777777" w:rsidR="00D5076E" w:rsidRPr="008C3873" w:rsidRDefault="00D5076E" w:rsidP="00D5076E">
      <w:pPr>
        <w:spacing w:after="0"/>
        <w:jc w:val="both"/>
        <w:rPr>
          <w:rFonts w:ascii="Verdana" w:hAnsi="Verdana" w:cs="Arial"/>
          <w:sz w:val="12"/>
          <w:szCs w:val="14"/>
        </w:rPr>
      </w:pPr>
    </w:p>
    <w:p w14:paraId="7DC18C34" w14:textId="77777777" w:rsidR="00D5076E" w:rsidRDefault="00D5076E" w:rsidP="00D5076E">
      <w:pPr>
        <w:spacing w:before="240" w:after="0"/>
        <w:jc w:val="both"/>
        <w:rPr>
          <w:rFonts w:ascii="Verdana" w:hAnsi="Verdana" w:cs="Arial"/>
          <w:sz w:val="16"/>
          <w:szCs w:val="16"/>
        </w:rPr>
      </w:pPr>
    </w:p>
    <w:p w14:paraId="052CA167" w14:textId="77777777" w:rsidR="00D5076E" w:rsidRDefault="00D5076E" w:rsidP="00D5076E">
      <w:pPr>
        <w:spacing w:before="240" w:after="0"/>
        <w:jc w:val="both"/>
        <w:rPr>
          <w:rFonts w:ascii="Verdana" w:hAnsi="Verdana" w:cs="Arial"/>
          <w:sz w:val="16"/>
          <w:szCs w:val="16"/>
        </w:rPr>
      </w:pPr>
    </w:p>
    <w:p w14:paraId="1C389F4C" w14:textId="77777777" w:rsidR="00D5076E" w:rsidRDefault="00D5076E" w:rsidP="00D5076E">
      <w:pPr>
        <w:spacing w:before="240" w:after="0"/>
        <w:jc w:val="both"/>
        <w:rPr>
          <w:rFonts w:ascii="Verdana" w:hAnsi="Verdana" w:cs="Arial"/>
          <w:sz w:val="16"/>
          <w:szCs w:val="16"/>
        </w:rPr>
      </w:pPr>
    </w:p>
    <w:p w14:paraId="4343E6E6" w14:textId="431197ED" w:rsidR="00D5076E" w:rsidRPr="00F75CC3" w:rsidRDefault="00D5076E" w:rsidP="00D5076E">
      <w:pPr>
        <w:spacing w:before="240" w:after="0"/>
        <w:jc w:val="both"/>
        <w:rPr>
          <w:rFonts w:ascii="Verdana" w:hAnsi="Verdana"/>
          <w:sz w:val="16"/>
          <w:szCs w:val="16"/>
        </w:rPr>
      </w:pPr>
      <w:r w:rsidRPr="00F75CC3">
        <w:rPr>
          <w:rFonts w:ascii="Verdana" w:hAnsi="Verdana" w:cs="Arial"/>
          <w:sz w:val="16"/>
          <w:szCs w:val="16"/>
        </w:rPr>
        <w:t xml:space="preserve">Wykonawca może przedstawić zobowiązanie podmiotu udostępniającego zasoby do oddania mu do dyspozycji niezbędnych zasobów na potrzeby realizacji zamówienia na </w:t>
      </w:r>
      <w:r w:rsidR="00292E09">
        <w:rPr>
          <w:rFonts w:ascii="Verdana" w:hAnsi="Verdana" w:cs="Arial"/>
          <w:sz w:val="16"/>
          <w:szCs w:val="16"/>
        </w:rPr>
        <w:t>niniejszym</w:t>
      </w:r>
      <w:r w:rsidRPr="00F75CC3">
        <w:rPr>
          <w:rFonts w:ascii="Verdana" w:hAnsi="Verdana" w:cs="Arial"/>
          <w:sz w:val="16"/>
          <w:szCs w:val="16"/>
        </w:rPr>
        <w:t xml:space="preserve"> wzorze lub inny podmiotowy środek dowodowy potwierdzający, że Wykonawca realizując zamówienie, będzie dysponował niezbędnymi zasobami tych podmiotów.</w:t>
      </w:r>
      <w:r w:rsidR="00346A5F">
        <w:rPr>
          <w:rFonts w:ascii="Verdana" w:hAnsi="Verdana" w:cs="Arial"/>
          <w:sz w:val="16"/>
          <w:szCs w:val="16"/>
        </w:rPr>
        <w:t xml:space="preserve"> </w:t>
      </w:r>
      <w:r w:rsidR="00346A5F" w:rsidRPr="002156EB">
        <w:rPr>
          <w:rFonts w:ascii="Verdana" w:hAnsi="Verdana" w:cs="Arial"/>
          <w:b/>
          <w:bCs/>
          <w:sz w:val="16"/>
          <w:szCs w:val="16"/>
          <w:u w:val="single"/>
        </w:rPr>
        <w:t xml:space="preserve">Składając inny środek dowodowy, Wykonawca zobowiązany jest również uwzględnić w </w:t>
      </w:r>
      <w:r w:rsidR="00292E09">
        <w:rPr>
          <w:rFonts w:ascii="Verdana" w:hAnsi="Verdana" w:cs="Arial"/>
          <w:b/>
          <w:bCs/>
          <w:sz w:val="16"/>
          <w:szCs w:val="16"/>
          <w:u w:val="single"/>
        </w:rPr>
        <w:t xml:space="preserve">jego </w:t>
      </w:r>
      <w:r w:rsidR="00346A5F" w:rsidRPr="002156EB">
        <w:rPr>
          <w:rFonts w:ascii="Verdana" w:hAnsi="Verdana" w:cs="Arial"/>
          <w:b/>
          <w:bCs/>
          <w:sz w:val="16"/>
          <w:szCs w:val="16"/>
          <w:u w:val="single"/>
        </w:rPr>
        <w:t>treści oświadczenie z art. 5K Rozporządzenia sankcyjnego</w:t>
      </w:r>
      <w:r w:rsidR="00346A5F">
        <w:rPr>
          <w:rFonts w:ascii="Verdana" w:hAnsi="Verdana" w:cs="Arial"/>
          <w:sz w:val="16"/>
          <w:szCs w:val="16"/>
        </w:rPr>
        <w:t>.</w:t>
      </w:r>
    </w:p>
    <w:p w14:paraId="1EFDD98D" w14:textId="77777777" w:rsidR="00D5076E" w:rsidRDefault="00D5076E" w:rsidP="00D5076E">
      <w:pPr>
        <w:spacing w:after="0"/>
        <w:jc w:val="both"/>
        <w:rPr>
          <w:rFonts w:ascii="Verdana" w:hAnsi="Verdana"/>
          <w:sz w:val="16"/>
          <w:szCs w:val="16"/>
        </w:rPr>
      </w:pPr>
    </w:p>
    <w:p w14:paraId="0B8FC174" w14:textId="287943EF" w:rsidR="00D5076E" w:rsidRPr="002156EB" w:rsidRDefault="00292E09" w:rsidP="00D5076E">
      <w:pPr>
        <w:spacing w:before="360" w:after="0"/>
        <w:jc w:val="both"/>
        <w:rPr>
          <w:rFonts w:ascii="Verdana" w:eastAsia="Verdana,Italic" w:hAnsi="Verdana" w:cs="Verdana,Italic"/>
          <w:b/>
          <w:i/>
          <w:iCs/>
          <w:color w:val="000000"/>
          <w:sz w:val="18"/>
          <w:szCs w:val="18"/>
        </w:rPr>
      </w:pPr>
      <w:r>
        <w:rPr>
          <w:rFonts w:ascii="Verdana" w:hAnsi="Verdana"/>
          <w:b/>
          <w:i/>
          <w:sz w:val="18"/>
          <w:szCs w:val="18"/>
        </w:rPr>
        <w:t>Zobowiązanie</w:t>
      </w:r>
      <w:r w:rsidR="00D5076E" w:rsidRPr="002156EB">
        <w:rPr>
          <w:rFonts w:ascii="Verdana" w:hAnsi="Verdana"/>
          <w:b/>
          <w:i/>
          <w:sz w:val="18"/>
          <w:szCs w:val="18"/>
        </w:rPr>
        <w:t xml:space="preserve"> musi być opatrzon</w:t>
      </w:r>
      <w:r w:rsidR="001E3E1F" w:rsidRPr="002156EB">
        <w:rPr>
          <w:rFonts w:ascii="Verdana" w:hAnsi="Verdana"/>
          <w:b/>
          <w:i/>
          <w:sz w:val="18"/>
          <w:szCs w:val="18"/>
        </w:rPr>
        <w:t>e</w:t>
      </w:r>
      <w:r w:rsidR="00D5076E" w:rsidRPr="002156EB">
        <w:rPr>
          <w:rFonts w:ascii="Verdana" w:hAnsi="Verdana"/>
          <w:b/>
          <w:i/>
          <w:sz w:val="18"/>
          <w:szCs w:val="18"/>
        </w:rPr>
        <w:t xml:space="preserve"> kwalifikowanym podpisem elektronicznym przez osobę lub osoby uprawnione do reprezentowania Podmiotu udostępniającego zasoby.</w:t>
      </w:r>
    </w:p>
    <w:p w14:paraId="24FD40B4" w14:textId="77777777" w:rsidR="00D5076E" w:rsidRDefault="00D5076E" w:rsidP="00D5076E">
      <w:pPr>
        <w:spacing w:after="0"/>
        <w:rPr>
          <w:rFonts w:ascii="Verdana" w:hAnsi="Verdana" w:cs="Arial"/>
          <w:sz w:val="20"/>
        </w:rPr>
      </w:pPr>
    </w:p>
    <w:p w14:paraId="22A810C2" w14:textId="77777777" w:rsidR="00D5076E" w:rsidRPr="00272918" w:rsidRDefault="00D5076E" w:rsidP="00D5076E"/>
    <w:p w14:paraId="3C9756C7" w14:textId="77777777" w:rsidR="00D5076E" w:rsidRPr="00900A9C" w:rsidRDefault="00D5076E" w:rsidP="00900A9C">
      <w:pPr>
        <w:rPr>
          <w:rFonts w:ascii="Verdana" w:hAnsi="Verdana" w:cs="Arial"/>
          <w:sz w:val="20"/>
          <w:szCs w:val="20"/>
        </w:rPr>
      </w:pPr>
    </w:p>
    <w:sectPr w:rsidR="00D5076E" w:rsidRPr="00900A9C" w:rsidSect="000D0576">
      <w:pgSz w:w="11906" w:h="16838"/>
      <w:pgMar w:top="1418" w:right="1418" w:bottom="1418" w:left="1418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4EDC9" w14:textId="77777777" w:rsidR="00040D85" w:rsidRDefault="00040D85" w:rsidP="00E67CB0">
      <w:pPr>
        <w:spacing w:after="0" w:line="240" w:lineRule="auto"/>
      </w:pPr>
      <w:r>
        <w:separator/>
      </w:r>
    </w:p>
  </w:endnote>
  <w:endnote w:type="continuationSeparator" w:id="0">
    <w:p w14:paraId="6B032A52" w14:textId="77777777" w:rsidR="00040D85" w:rsidRDefault="00040D85" w:rsidP="00E67CB0">
      <w:pPr>
        <w:spacing w:after="0" w:line="240" w:lineRule="auto"/>
      </w:pPr>
      <w:r>
        <w:continuationSeparator/>
      </w:r>
    </w:p>
  </w:endnote>
  <w:endnote w:type="continuationNotice" w:id="1">
    <w:p w14:paraId="657723DD" w14:textId="77777777" w:rsidR="00040D85" w:rsidRDefault="00040D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348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7C5055" w14:textId="5A333C66" w:rsidR="00937F74" w:rsidRDefault="00937F74">
            <w:pPr>
              <w:pStyle w:val="Stopka"/>
              <w:jc w:val="center"/>
            </w:pPr>
            <w:r w:rsidRPr="005E00FA">
              <w:rPr>
                <w:rFonts w:ascii="Verdana" w:hAnsi="Verdana"/>
                <w:sz w:val="16"/>
                <w:szCs w:val="16"/>
              </w:rPr>
              <w:t xml:space="preserve">Strona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PAGE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t>2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  <w:r w:rsidRPr="005E00FA">
              <w:rPr>
                <w:rFonts w:ascii="Verdana" w:hAnsi="Verdana"/>
                <w:sz w:val="16"/>
                <w:szCs w:val="16"/>
              </w:rPr>
              <w:t xml:space="preserve"> z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NUMPAGES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t>2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99F57A7" w14:textId="45D26149" w:rsidR="00937F74" w:rsidRDefault="00937F7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916FB" w14:textId="73B97B87" w:rsidR="00937F74" w:rsidRDefault="00937F74" w:rsidP="00D9289F">
    <w:pPr>
      <w:pStyle w:val="Stopka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E2D07" w14:textId="77777777" w:rsidR="00040D85" w:rsidRDefault="00040D85" w:rsidP="00E67CB0">
      <w:pPr>
        <w:spacing w:after="0" w:line="240" w:lineRule="auto"/>
      </w:pPr>
      <w:r>
        <w:separator/>
      </w:r>
    </w:p>
  </w:footnote>
  <w:footnote w:type="continuationSeparator" w:id="0">
    <w:p w14:paraId="4308814D" w14:textId="77777777" w:rsidR="00040D85" w:rsidRDefault="00040D85" w:rsidP="00E67CB0">
      <w:pPr>
        <w:spacing w:after="0" w:line="240" w:lineRule="auto"/>
      </w:pPr>
      <w:r>
        <w:continuationSeparator/>
      </w:r>
    </w:p>
  </w:footnote>
  <w:footnote w:type="continuationNotice" w:id="1">
    <w:p w14:paraId="36E11D0D" w14:textId="77777777" w:rsidR="00040D85" w:rsidRDefault="00040D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7FDB4" w14:textId="40701792" w:rsidR="00937F74" w:rsidRDefault="00937F74" w:rsidP="000D0576">
    <w:pPr>
      <w:pStyle w:val="Nagwek"/>
    </w:pPr>
  </w:p>
  <w:p w14:paraId="6E24754F" w14:textId="77777777" w:rsidR="00937F74" w:rsidRPr="000D0576" w:rsidRDefault="00937F74" w:rsidP="000D057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709688B4"/>
    <w:lvl w:ilvl="0">
      <w:start w:val="3"/>
      <w:numFmt w:val="upperRoman"/>
      <w:lvlText w:val="%1."/>
      <w:lvlJc w:val="right"/>
      <w:pPr>
        <w:tabs>
          <w:tab w:val="num" w:pos="0"/>
        </w:tabs>
        <w:ind w:left="0" w:firstLine="0"/>
      </w:pPr>
      <w:rPr>
        <w:rFonts w:hint="default"/>
        <w:color w:val="FFFFFF" w:themeColor="background1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A1E5A61"/>
    <w:multiLevelType w:val="multilevel"/>
    <w:tmpl w:val="DD941838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  <w:b w:val="0"/>
        <w:sz w:val="18"/>
        <w:szCs w:val="18"/>
      </w:rPr>
    </w:lvl>
    <w:lvl w:ilvl="1">
      <w:start w:val="1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2" w15:restartNumberingAfterBreak="0">
    <w:nsid w:val="0B2E1D84"/>
    <w:multiLevelType w:val="hybridMultilevel"/>
    <w:tmpl w:val="B02C0814"/>
    <w:lvl w:ilvl="0" w:tplc="04150017">
      <w:start w:val="1"/>
      <w:numFmt w:val="lowerLetter"/>
      <w:lvlText w:val="%1)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B6A1BA9"/>
    <w:multiLevelType w:val="hybridMultilevel"/>
    <w:tmpl w:val="C1A8F4D2"/>
    <w:lvl w:ilvl="0" w:tplc="04150017">
      <w:start w:val="1"/>
      <w:numFmt w:val="lowerLetter"/>
      <w:lvlText w:val="%1)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4" w15:restartNumberingAfterBreak="0">
    <w:nsid w:val="0B8645C1"/>
    <w:multiLevelType w:val="hybridMultilevel"/>
    <w:tmpl w:val="9FD2E1A6"/>
    <w:lvl w:ilvl="0" w:tplc="E9E6D19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0C43A7"/>
    <w:multiLevelType w:val="hybridMultilevel"/>
    <w:tmpl w:val="4044C63C"/>
    <w:lvl w:ilvl="0" w:tplc="E9E6D19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0D676DA6"/>
    <w:multiLevelType w:val="multilevel"/>
    <w:tmpl w:val="0C708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51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4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7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8" w15:restartNumberingAfterBreak="0">
    <w:nsid w:val="0DA77D56"/>
    <w:multiLevelType w:val="hybridMultilevel"/>
    <w:tmpl w:val="9EFE0DB2"/>
    <w:lvl w:ilvl="0" w:tplc="59B27518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D8281B"/>
    <w:multiLevelType w:val="hybridMultilevel"/>
    <w:tmpl w:val="BAAA7C3C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A3266180">
      <w:start w:val="1"/>
      <w:numFmt w:val="lowerLetter"/>
      <w:lvlText w:val="%5)"/>
      <w:lvlJc w:val="left"/>
      <w:pPr>
        <w:ind w:left="900" w:hanging="360"/>
      </w:pPr>
      <w:rPr>
        <w:color w:val="auto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1" w15:restartNumberingAfterBreak="0">
    <w:nsid w:val="0EFA4F75"/>
    <w:multiLevelType w:val="hybridMultilevel"/>
    <w:tmpl w:val="0B82E07A"/>
    <w:lvl w:ilvl="0" w:tplc="E9E6D1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1534DB"/>
    <w:multiLevelType w:val="hybridMultilevel"/>
    <w:tmpl w:val="76FC32FC"/>
    <w:lvl w:ilvl="0" w:tplc="547C9E02">
      <w:start w:val="5"/>
      <w:numFmt w:val="upperRoman"/>
      <w:lvlText w:val="%1."/>
      <w:lvlJc w:val="right"/>
      <w:pPr>
        <w:ind w:left="1080" w:hanging="360"/>
      </w:pPr>
      <w:rPr>
        <w:rFonts w:hint="default"/>
        <w:color w:val="FFFFFF" w:themeColor="background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6B5C7C"/>
    <w:multiLevelType w:val="hybridMultilevel"/>
    <w:tmpl w:val="ACE2101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117C7B2A"/>
    <w:multiLevelType w:val="multilevel"/>
    <w:tmpl w:val="B2C260F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12002D26"/>
    <w:multiLevelType w:val="multilevel"/>
    <w:tmpl w:val="D856E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 w:val="0"/>
      </w:rPr>
    </w:lvl>
    <w:lvl w:ilvl="1">
      <w:start w:val="6"/>
      <w:numFmt w:val="decimal"/>
      <w:isLgl/>
      <w:lvlText w:val="%1.%2."/>
      <w:lvlJc w:val="left"/>
      <w:pPr>
        <w:ind w:left="151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4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7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16" w15:restartNumberingAfterBreak="0">
    <w:nsid w:val="124B01B8"/>
    <w:multiLevelType w:val="hybridMultilevel"/>
    <w:tmpl w:val="CC6CC4B4"/>
    <w:lvl w:ilvl="0" w:tplc="6F30E792">
      <w:start w:val="1"/>
      <w:numFmt w:val="decimal"/>
      <w:lvlText w:val="%1)"/>
      <w:lvlJc w:val="left"/>
      <w:pPr>
        <w:ind w:left="786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A4DAD5F2">
      <w:start w:val="1"/>
      <w:numFmt w:val="lowerLetter"/>
      <w:lvlText w:val="%3)"/>
      <w:lvlJc w:val="right"/>
      <w:pPr>
        <w:ind w:left="2226" w:hanging="180"/>
      </w:pPr>
      <w:rPr>
        <w:rFonts w:ascii="Verdana" w:eastAsia="Times New Roman" w:hAnsi="Verdana" w:cs="Times New Roman"/>
      </w:r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5325B65"/>
    <w:multiLevelType w:val="hybridMultilevel"/>
    <w:tmpl w:val="61A213BC"/>
    <w:lvl w:ilvl="0" w:tplc="50FC5E7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18EEE06">
      <w:start w:val="1"/>
      <w:numFmt w:val="decimal"/>
      <w:lvlText w:val="%7."/>
      <w:lvlJc w:val="left"/>
      <w:pPr>
        <w:ind w:left="5040" w:hanging="360"/>
      </w:pPr>
      <w:rPr>
        <w:b w:val="0"/>
        <w:bCs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010C6E"/>
    <w:multiLevelType w:val="multilevel"/>
    <w:tmpl w:val="EE0E41FC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09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abstractNum w:abstractNumId="19" w15:restartNumberingAfterBreak="0">
    <w:nsid w:val="1A1F50AF"/>
    <w:multiLevelType w:val="multilevel"/>
    <w:tmpl w:val="3B6AE2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14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3180" w:hanging="108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4240" w:hanging="144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4940" w:hanging="144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6000" w:hanging="180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706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7760" w:hanging="2160"/>
      </w:pPr>
      <w:rPr>
        <w:rFonts w:hint="default"/>
        <w:u w:val="single"/>
      </w:rPr>
    </w:lvl>
  </w:abstractNum>
  <w:abstractNum w:abstractNumId="20" w15:restartNumberingAfterBreak="0">
    <w:nsid w:val="1ADB7FD2"/>
    <w:multiLevelType w:val="hybridMultilevel"/>
    <w:tmpl w:val="EEF830EC"/>
    <w:lvl w:ilvl="0" w:tplc="2208F8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 w:tplc="56768336">
      <w:start w:val="1"/>
      <w:numFmt w:val="decimal"/>
      <w:lvlText w:val="1.%2."/>
      <w:lvlJc w:val="left"/>
      <w:pPr>
        <w:ind w:left="108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98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252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240" w:hanging="360"/>
      </w:pPr>
      <w:rPr>
        <w:rFonts w:ascii="Verdana" w:hAnsi="Verdana" w:hint="default"/>
        <w:b w:val="0"/>
        <w:sz w:val="20"/>
        <w:szCs w:val="20"/>
      </w:rPr>
    </w:lvl>
    <w:lvl w:ilvl="5" w:tplc="127A32DE">
      <w:start w:val="1"/>
      <w:numFmt w:val="upperLetter"/>
      <w:lvlText w:val="%6."/>
      <w:lvlJc w:val="left"/>
      <w:pPr>
        <w:ind w:left="414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22" w15:restartNumberingAfterBreak="0">
    <w:nsid w:val="1CDF5D6B"/>
    <w:multiLevelType w:val="hybridMultilevel"/>
    <w:tmpl w:val="250241CE"/>
    <w:lvl w:ilvl="0" w:tplc="0415000B">
      <w:start w:val="1"/>
      <w:numFmt w:val="bullet"/>
      <w:lvlText w:val=""/>
      <w:lvlJc w:val="left"/>
      <w:pPr>
        <w:ind w:left="107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201F7E84"/>
    <w:multiLevelType w:val="hybridMultilevel"/>
    <w:tmpl w:val="C1B0347E"/>
    <w:lvl w:ilvl="0" w:tplc="FFFFFFFF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1795BD0"/>
    <w:multiLevelType w:val="multilevel"/>
    <w:tmpl w:val="5E02E6F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cs="TT2096o00"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cs="TT2096o00" w:hint="default"/>
      </w:rPr>
    </w:lvl>
    <w:lvl w:ilvl="3">
      <w:start w:val="1"/>
      <w:numFmt w:val="decimal"/>
      <w:isLgl/>
      <w:lvlText w:val="%1.%2.%3.%4."/>
      <w:lvlJc w:val="left"/>
      <w:pPr>
        <w:ind w:left="2781" w:hanging="1080"/>
      </w:pPr>
      <w:rPr>
        <w:rFonts w:cs="TT2096o00" w:hint="default"/>
      </w:rPr>
    </w:lvl>
    <w:lvl w:ilvl="4">
      <w:start w:val="1"/>
      <w:numFmt w:val="decimal"/>
      <w:isLgl/>
      <w:lvlText w:val="%1.%2.%3.%4.%5."/>
      <w:lvlJc w:val="left"/>
      <w:pPr>
        <w:ind w:left="3708" w:hanging="1440"/>
      </w:pPr>
      <w:rPr>
        <w:rFonts w:cs="TT2096o00" w:hint="default"/>
      </w:rPr>
    </w:lvl>
    <w:lvl w:ilvl="5">
      <w:start w:val="1"/>
      <w:numFmt w:val="decimal"/>
      <w:isLgl/>
      <w:lvlText w:val="%1.%2.%3.%4.%5.%6."/>
      <w:lvlJc w:val="left"/>
      <w:pPr>
        <w:ind w:left="4275" w:hanging="1440"/>
      </w:pPr>
      <w:rPr>
        <w:rFonts w:cs="TT2096o00" w:hint="default"/>
      </w:rPr>
    </w:lvl>
    <w:lvl w:ilvl="6">
      <w:start w:val="1"/>
      <w:numFmt w:val="decimal"/>
      <w:isLgl/>
      <w:lvlText w:val="%1.%2.%3.%4.%5.%6.%7."/>
      <w:lvlJc w:val="left"/>
      <w:pPr>
        <w:ind w:left="5202" w:hanging="1800"/>
      </w:pPr>
      <w:rPr>
        <w:rFonts w:cs="TT2096o00" w:hint="default"/>
      </w:rPr>
    </w:lvl>
    <w:lvl w:ilvl="7">
      <w:start w:val="1"/>
      <w:numFmt w:val="decimal"/>
      <w:isLgl/>
      <w:lvlText w:val="%1.%2.%3.%4.%5.%6.%7.%8."/>
      <w:lvlJc w:val="left"/>
      <w:pPr>
        <w:ind w:left="6129" w:hanging="2160"/>
      </w:pPr>
      <w:rPr>
        <w:rFonts w:cs="TT2096o00" w:hint="default"/>
      </w:rPr>
    </w:lvl>
    <w:lvl w:ilvl="8">
      <w:start w:val="1"/>
      <w:numFmt w:val="decimal"/>
      <w:isLgl/>
      <w:lvlText w:val="%1.%2.%3.%4.%5.%6.%7.%8.%9."/>
      <w:lvlJc w:val="left"/>
      <w:pPr>
        <w:ind w:left="6696" w:hanging="2160"/>
      </w:pPr>
      <w:rPr>
        <w:rFonts w:cs="TT2096o00" w:hint="default"/>
      </w:rPr>
    </w:lvl>
  </w:abstractNum>
  <w:abstractNum w:abstractNumId="25" w15:restartNumberingAfterBreak="0">
    <w:nsid w:val="22320F9B"/>
    <w:multiLevelType w:val="hybridMultilevel"/>
    <w:tmpl w:val="E3B65F16"/>
    <w:lvl w:ilvl="0" w:tplc="82C68520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140C976C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22E441D7"/>
    <w:multiLevelType w:val="hybridMultilevel"/>
    <w:tmpl w:val="418AA274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3AB817CA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</w:lvl>
    <w:lvl w:ilvl="2" w:tplc="07AA675A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071C21AC">
      <w:start w:val="1"/>
      <w:numFmt w:val="decimal"/>
      <w:lvlText w:val="%5)"/>
      <w:lvlJc w:val="left"/>
      <w:pPr>
        <w:ind w:left="3603" w:hanging="36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7" w15:restartNumberingAfterBreak="0">
    <w:nsid w:val="24C547DC"/>
    <w:multiLevelType w:val="multilevel"/>
    <w:tmpl w:val="BDE0D9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7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28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9" w15:restartNumberingAfterBreak="0">
    <w:nsid w:val="2A397AC8"/>
    <w:multiLevelType w:val="multilevel"/>
    <w:tmpl w:val="2CB20E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30" w15:restartNumberingAfterBreak="0">
    <w:nsid w:val="2D456B62"/>
    <w:multiLevelType w:val="multilevel"/>
    <w:tmpl w:val="0D5029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)"/>
      <w:lvlJc w:val="left"/>
      <w:pPr>
        <w:ind w:left="786" w:hanging="360"/>
      </w:pPr>
      <w:rPr>
        <w:rFonts w:ascii="Verdana" w:eastAsia="Times New Roman" w:hAnsi="Verdana" w:cs="Arial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31" w15:restartNumberingAfterBreak="0">
    <w:nsid w:val="31F07C13"/>
    <w:multiLevelType w:val="hybridMultilevel"/>
    <w:tmpl w:val="8842B1E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3AC1934"/>
    <w:multiLevelType w:val="hybridMultilevel"/>
    <w:tmpl w:val="606C961A"/>
    <w:lvl w:ilvl="0" w:tplc="542699D6">
      <w:start w:val="1"/>
      <w:numFmt w:val="decimal"/>
      <w:lvlText w:val="%1)"/>
      <w:lvlJc w:val="left"/>
      <w:pPr>
        <w:ind w:left="918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638" w:hanging="360"/>
      </w:pPr>
    </w:lvl>
    <w:lvl w:ilvl="2" w:tplc="FFFFFFFF" w:tentative="1">
      <w:start w:val="1"/>
      <w:numFmt w:val="lowerRoman"/>
      <w:lvlText w:val="%3."/>
      <w:lvlJc w:val="right"/>
      <w:pPr>
        <w:ind w:left="2358" w:hanging="180"/>
      </w:pPr>
    </w:lvl>
    <w:lvl w:ilvl="3" w:tplc="FFFFFFFF" w:tentative="1">
      <w:start w:val="1"/>
      <w:numFmt w:val="decimal"/>
      <w:lvlText w:val="%4."/>
      <w:lvlJc w:val="left"/>
      <w:pPr>
        <w:ind w:left="3078" w:hanging="360"/>
      </w:pPr>
    </w:lvl>
    <w:lvl w:ilvl="4" w:tplc="FFFFFFFF" w:tentative="1">
      <w:start w:val="1"/>
      <w:numFmt w:val="lowerLetter"/>
      <w:lvlText w:val="%5."/>
      <w:lvlJc w:val="left"/>
      <w:pPr>
        <w:ind w:left="3798" w:hanging="360"/>
      </w:pPr>
    </w:lvl>
    <w:lvl w:ilvl="5" w:tplc="FFFFFFFF" w:tentative="1">
      <w:start w:val="1"/>
      <w:numFmt w:val="lowerRoman"/>
      <w:lvlText w:val="%6."/>
      <w:lvlJc w:val="right"/>
      <w:pPr>
        <w:ind w:left="4518" w:hanging="180"/>
      </w:pPr>
    </w:lvl>
    <w:lvl w:ilvl="6" w:tplc="FFFFFFFF" w:tentative="1">
      <w:start w:val="1"/>
      <w:numFmt w:val="decimal"/>
      <w:lvlText w:val="%7."/>
      <w:lvlJc w:val="left"/>
      <w:pPr>
        <w:ind w:left="5238" w:hanging="360"/>
      </w:pPr>
    </w:lvl>
    <w:lvl w:ilvl="7" w:tplc="FFFFFFFF" w:tentative="1">
      <w:start w:val="1"/>
      <w:numFmt w:val="lowerLetter"/>
      <w:lvlText w:val="%8."/>
      <w:lvlJc w:val="left"/>
      <w:pPr>
        <w:ind w:left="5958" w:hanging="360"/>
      </w:pPr>
    </w:lvl>
    <w:lvl w:ilvl="8" w:tplc="FFFFFFFF" w:tentative="1">
      <w:start w:val="1"/>
      <w:numFmt w:val="lowerRoman"/>
      <w:lvlText w:val="%9."/>
      <w:lvlJc w:val="right"/>
      <w:pPr>
        <w:ind w:left="6678" w:hanging="180"/>
      </w:pPr>
    </w:lvl>
  </w:abstractNum>
  <w:abstractNum w:abstractNumId="33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4" w15:restartNumberingAfterBreak="0">
    <w:nsid w:val="352E5EDE"/>
    <w:multiLevelType w:val="hybridMultilevel"/>
    <w:tmpl w:val="6F6E6450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37463D27"/>
    <w:multiLevelType w:val="hybridMultilevel"/>
    <w:tmpl w:val="9EBAB6A4"/>
    <w:lvl w:ilvl="0" w:tplc="04150017">
      <w:start w:val="1"/>
      <w:numFmt w:val="lowerLetter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6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7" w15:restartNumberingAfterBreak="0">
    <w:nsid w:val="3814187B"/>
    <w:multiLevelType w:val="hybridMultilevel"/>
    <w:tmpl w:val="1E9ED9B2"/>
    <w:lvl w:ilvl="0" w:tplc="299A3D86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9" w15:restartNumberingAfterBreak="0">
    <w:nsid w:val="3A406F1D"/>
    <w:multiLevelType w:val="multilevel"/>
    <w:tmpl w:val="82404EDA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996" w:hanging="720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lvlText w:val="%1.%2.%3."/>
      <w:lvlJc w:val="left"/>
      <w:pPr>
        <w:ind w:left="3272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4908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6544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782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9456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1092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2368" w:hanging="2160"/>
      </w:pPr>
      <w:rPr>
        <w:rFonts w:hint="default"/>
        <w:b/>
      </w:rPr>
    </w:lvl>
  </w:abstractNum>
  <w:abstractNum w:abstractNumId="40" w15:restartNumberingAfterBreak="0">
    <w:nsid w:val="3BF72378"/>
    <w:multiLevelType w:val="hybridMultilevel"/>
    <w:tmpl w:val="BB0665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2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6" w15:restartNumberingAfterBreak="0">
    <w:nsid w:val="45813BC1"/>
    <w:multiLevelType w:val="hybridMultilevel"/>
    <w:tmpl w:val="C5E2E198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7">
      <w:start w:val="1"/>
      <w:numFmt w:val="lowerLetter"/>
      <w:lvlText w:val="%2)"/>
      <w:lvlJc w:val="left"/>
      <w:pPr>
        <w:ind w:left="1287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88F4957"/>
    <w:multiLevelType w:val="hybridMultilevel"/>
    <w:tmpl w:val="8FDED09A"/>
    <w:lvl w:ilvl="0" w:tplc="EE0620FA">
      <w:start w:val="9"/>
      <w:numFmt w:val="decimal"/>
      <w:lvlText w:val="%1."/>
      <w:lvlJc w:val="left"/>
      <w:pPr>
        <w:ind w:left="43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14014B"/>
    <w:multiLevelType w:val="hybridMultilevel"/>
    <w:tmpl w:val="B4384388"/>
    <w:lvl w:ilvl="0" w:tplc="9CC83572">
      <w:start w:val="1"/>
      <w:numFmt w:val="decimal"/>
      <w:lvlText w:val="%1)"/>
      <w:lvlJc w:val="left"/>
      <w:pPr>
        <w:ind w:left="1287" w:hanging="360"/>
      </w:pPr>
      <w:rPr>
        <w:rFonts w:ascii="Verdana" w:eastAsia="Times New Roman" w:hAnsi="Verdana" w:cs="Arial" w:hint="default"/>
        <w:color w:val="000000"/>
        <w:sz w:val="18"/>
        <w:szCs w:val="18"/>
      </w:rPr>
    </w:lvl>
    <w:lvl w:ilvl="1" w:tplc="44EA1D0E">
      <w:start w:val="1"/>
      <w:numFmt w:val="decimal"/>
      <w:lvlText w:val="%2)"/>
      <w:lvlJc w:val="left"/>
      <w:pPr>
        <w:ind w:left="2007" w:hanging="360"/>
      </w:pPr>
      <w:rPr>
        <w:rFonts w:ascii="Verdana" w:eastAsia="Times New Roman" w:hAnsi="Verdana" w:cs="Arial" w:hint="default"/>
        <w:b w:val="0"/>
        <w:bCs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1" w15:restartNumberingAfterBreak="0">
    <w:nsid w:val="5064433D"/>
    <w:multiLevelType w:val="hybridMultilevel"/>
    <w:tmpl w:val="614AC05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FFFFFFFF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FFFFFFFF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FFFFFFFF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FFFFFFFF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52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53" w15:restartNumberingAfterBreak="0">
    <w:nsid w:val="533274E1"/>
    <w:multiLevelType w:val="hybridMultilevel"/>
    <w:tmpl w:val="7A7C5C60"/>
    <w:lvl w:ilvl="0" w:tplc="8564B4D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36F204C"/>
    <w:multiLevelType w:val="multilevel"/>
    <w:tmpl w:val="B5D0674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6" w15:restartNumberingAfterBreak="0">
    <w:nsid w:val="5C4D4AA4"/>
    <w:multiLevelType w:val="multilevel"/>
    <w:tmpl w:val="1D5A63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>
      <w:start w:val="2"/>
      <w:numFmt w:val="decimal"/>
      <w:isLgl/>
      <w:lvlText w:val="%1.%2."/>
      <w:lvlJc w:val="left"/>
      <w:pPr>
        <w:ind w:left="1996" w:hanging="720"/>
      </w:pPr>
      <w:rPr>
        <w:rFonts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29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1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46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3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65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93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848" w:hanging="2160"/>
      </w:pPr>
      <w:rPr>
        <w:rFonts w:hint="default"/>
      </w:rPr>
    </w:lvl>
  </w:abstractNum>
  <w:abstractNum w:abstractNumId="57" w15:restartNumberingAfterBreak="0">
    <w:nsid w:val="5E31484F"/>
    <w:multiLevelType w:val="multilevel"/>
    <w:tmpl w:val="AFD6299C"/>
    <w:lvl w:ilvl="0">
      <w:start w:val="8"/>
      <w:numFmt w:val="upperRoman"/>
      <w:lvlText w:val="%1."/>
      <w:lvlJc w:val="righ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8" w15:restartNumberingAfterBreak="0">
    <w:nsid w:val="5F1035FE"/>
    <w:multiLevelType w:val="multilevel"/>
    <w:tmpl w:val="41DE6D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Część %3 - 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9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F837EB"/>
    <w:multiLevelType w:val="hybridMultilevel"/>
    <w:tmpl w:val="AD22A760"/>
    <w:lvl w:ilvl="0" w:tplc="77AEBE08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3132564"/>
    <w:multiLevelType w:val="hybridMultilevel"/>
    <w:tmpl w:val="282A1948"/>
    <w:lvl w:ilvl="0" w:tplc="E9E6D19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2" w15:restartNumberingAfterBreak="0">
    <w:nsid w:val="63BB4833"/>
    <w:multiLevelType w:val="hybridMultilevel"/>
    <w:tmpl w:val="1B68C604"/>
    <w:lvl w:ilvl="0" w:tplc="CC9E5A18">
      <w:start w:val="9"/>
      <w:numFmt w:val="upperRoman"/>
      <w:lvlText w:val="%1."/>
      <w:lvlJc w:val="right"/>
      <w:pPr>
        <w:ind w:left="1080" w:hanging="360"/>
      </w:pPr>
      <w:rPr>
        <w:rFonts w:hint="default"/>
        <w:color w:val="FFFFFF" w:themeColor="background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4" w15:restartNumberingAfterBreak="0">
    <w:nsid w:val="6757541A"/>
    <w:multiLevelType w:val="hybridMultilevel"/>
    <w:tmpl w:val="7F00C1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7F85529"/>
    <w:multiLevelType w:val="hybridMultilevel"/>
    <w:tmpl w:val="12165B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93A324A"/>
    <w:multiLevelType w:val="hybridMultilevel"/>
    <w:tmpl w:val="6BAC1568"/>
    <w:lvl w:ilvl="0" w:tplc="911457F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bCs w:val="0"/>
        <w:i w:val="0"/>
        <w:color w:val="000000" w:themeColor="text1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36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8494A3B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18"/>
        <w:szCs w:val="18"/>
      </w:rPr>
    </w:lvl>
    <w:lvl w:ilvl="7" w:tplc="40B4CE0C">
      <w:start w:val="1"/>
      <w:numFmt w:val="upperLetter"/>
      <w:lvlText w:val="%8)"/>
      <w:lvlJc w:val="left"/>
      <w:pPr>
        <w:ind w:left="5760" w:hanging="360"/>
      </w:pPr>
      <w:rPr>
        <w:rFonts w:hint="default"/>
        <w:b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7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1" w15:restartNumberingAfterBreak="0">
    <w:nsid w:val="708278C0"/>
    <w:multiLevelType w:val="hybridMultilevel"/>
    <w:tmpl w:val="6FC6604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0F9498F"/>
    <w:multiLevelType w:val="hybridMultilevel"/>
    <w:tmpl w:val="5532D3FE"/>
    <w:lvl w:ilvl="0" w:tplc="E9E6D19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3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4" w15:restartNumberingAfterBreak="0">
    <w:nsid w:val="742A3C3E"/>
    <w:multiLevelType w:val="multilevel"/>
    <w:tmpl w:val="D8666F8C"/>
    <w:lvl w:ilvl="0">
      <w:start w:val="4"/>
      <w:numFmt w:val="upperRoman"/>
      <w:lvlText w:val="%1."/>
      <w:lvlJc w:val="right"/>
      <w:pPr>
        <w:tabs>
          <w:tab w:val="num" w:pos="0"/>
        </w:tabs>
        <w:ind w:left="0" w:firstLine="0"/>
      </w:pPr>
      <w:rPr>
        <w:rFonts w:hint="default"/>
        <w:color w:val="FFFFFF" w:themeColor="background1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5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6" w15:restartNumberingAfterBreak="0">
    <w:nsid w:val="7AD332E9"/>
    <w:multiLevelType w:val="multilevel"/>
    <w:tmpl w:val="5650C6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358" w:hanging="720"/>
      </w:pPr>
      <w:rPr>
        <w:rFonts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996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29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9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62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62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64" w:hanging="2160"/>
      </w:pPr>
      <w:rPr>
        <w:rFonts w:hint="default"/>
      </w:rPr>
    </w:lvl>
  </w:abstractNum>
  <w:abstractNum w:abstractNumId="77" w15:restartNumberingAfterBreak="0">
    <w:nsid w:val="7CBD295F"/>
    <w:multiLevelType w:val="multilevel"/>
    <w:tmpl w:val="ACD84BD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8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9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400100821">
    <w:abstractNumId w:val="25"/>
  </w:num>
  <w:num w:numId="2" w16cid:durableId="1804806345">
    <w:abstractNumId w:val="45"/>
  </w:num>
  <w:num w:numId="3" w16cid:durableId="1730374618">
    <w:abstractNumId w:val="44"/>
  </w:num>
  <w:num w:numId="4" w16cid:durableId="1061057673">
    <w:abstractNumId w:val="65"/>
  </w:num>
  <w:num w:numId="5" w16cid:durableId="1788044709">
    <w:abstractNumId w:val="59"/>
  </w:num>
  <w:num w:numId="6" w16cid:durableId="934248058">
    <w:abstractNumId w:val="42"/>
  </w:num>
  <w:num w:numId="7" w16cid:durableId="165364357">
    <w:abstractNumId w:val="33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7693376">
    <w:abstractNumId w:val="1"/>
  </w:num>
  <w:num w:numId="9" w16cid:durableId="972297232">
    <w:abstractNumId w:val="28"/>
  </w:num>
  <w:num w:numId="10" w16cid:durableId="629366467">
    <w:abstractNumId w:val="21"/>
  </w:num>
  <w:num w:numId="11" w16cid:durableId="2009090834">
    <w:abstractNumId w:val="78"/>
  </w:num>
  <w:num w:numId="12" w16cid:durableId="1271013781">
    <w:abstractNumId w:val="69"/>
  </w:num>
  <w:num w:numId="13" w16cid:durableId="1529294659">
    <w:abstractNumId w:val="54"/>
  </w:num>
  <w:num w:numId="14" w16cid:durableId="828210497">
    <w:abstractNumId w:val="43"/>
  </w:num>
  <w:num w:numId="15" w16cid:durableId="1030060454">
    <w:abstractNumId w:val="0"/>
  </w:num>
  <w:num w:numId="16" w16cid:durableId="281807540">
    <w:abstractNumId w:val="75"/>
  </w:num>
  <w:num w:numId="17" w16cid:durableId="1761171179">
    <w:abstractNumId w:val="10"/>
  </w:num>
  <w:num w:numId="18" w16cid:durableId="1868760933">
    <w:abstractNumId w:val="70"/>
  </w:num>
  <w:num w:numId="19" w16cid:durableId="1415084107">
    <w:abstractNumId w:val="5"/>
  </w:num>
  <w:num w:numId="20" w16cid:durableId="1048337795">
    <w:abstractNumId w:val="20"/>
  </w:num>
  <w:num w:numId="21" w16cid:durableId="1869490203">
    <w:abstractNumId w:val="38"/>
  </w:num>
  <w:num w:numId="22" w16cid:durableId="1689595334">
    <w:abstractNumId w:val="63"/>
  </w:num>
  <w:num w:numId="23" w16cid:durableId="1186554253">
    <w:abstractNumId w:val="55"/>
  </w:num>
  <w:num w:numId="24" w16cid:durableId="1210605612">
    <w:abstractNumId w:val="79"/>
  </w:num>
  <w:num w:numId="25" w16cid:durableId="777332176">
    <w:abstractNumId w:val="67"/>
  </w:num>
  <w:num w:numId="26" w16cid:durableId="430592248">
    <w:abstractNumId w:val="68"/>
  </w:num>
  <w:num w:numId="27" w16cid:durableId="1534921042">
    <w:abstractNumId w:val="61"/>
  </w:num>
  <w:num w:numId="28" w16cid:durableId="1854107904">
    <w:abstractNumId w:val="36"/>
  </w:num>
  <w:num w:numId="29" w16cid:durableId="978147553">
    <w:abstractNumId w:val="56"/>
  </w:num>
  <w:num w:numId="30" w16cid:durableId="88821079">
    <w:abstractNumId w:val="52"/>
  </w:num>
  <w:num w:numId="31" w16cid:durableId="356126080">
    <w:abstractNumId w:val="47"/>
  </w:num>
  <w:num w:numId="32" w16cid:durableId="1400208914">
    <w:abstractNumId w:val="9"/>
  </w:num>
  <w:num w:numId="33" w16cid:durableId="890382046">
    <w:abstractNumId w:val="4"/>
  </w:num>
  <w:num w:numId="34" w16cid:durableId="702367548">
    <w:abstractNumId w:val="6"/>
  </w:num>
  <w:num w:numId="35" w16cid:durableId="75977794">
    <w:abstractNumId w:val="76"/>
  </w:num>
  <w:num w:numId="36" w16cid:durableId="29886910">
    <w:abstractNumId w:val="77"/>
  </w:num>
  <w:num w:numId="37" w16cid:durableId="1877695117">
    <w:abstractNumId w:val="58"/>
  </w:num>
  <w:num w:numId="38" w16cid:durableId="1020395645">
    <w:abstractNumId w:val="17"/>
  </w:num>
  <w:num w:numId="39" w16cid:durableId="172260756">
    <w:abstractNumId w:val="35"/>
  </w:num>
  <w:num w:numId="40" w16cid:durableId="1868330528">
    <w:abstractNumId w:val="37"/>
  </w:num>
  <w:num w:numId="41" w16cid:durableId="117837711">
    <w:abstractNumId w:val="51"/>
  </w:num>
  <w:num w:numId="42" w16cid:durableId="1525553642">
    <w:abstractNumId w:val="34"/>
  </w:num>
  <w:num w:numId="43" w16cid:durableId="1215310667">
    <w:abstractNumId w:val="66"/>
  </w:num>
  <w:num w:numId="44" w16cid:durableId="1886671583">
    <w:abstractNumId w:val="19"/>
  </w:num>
  <w:num w:numId="45" w16cid:durableId="1354039323">
    <w:abstractNumId w:val="74"/>
  </w:num>
  <w:num w:numId="46" w16cid:durableId="1656497063">
    <w:abstractNumId w:val="16"/>
  </w:num>
  <w:num w:numId="47" w16cid:durableId="366688715">
    <w:abstractNumId w:val="12"/>
  </w:num>
  <w:num w:numId="48" w16cid:durableId="590352959">
    <w:abstractNumId w:val="41"/>
  </w:num>
  <w:num w:numId="49" w16cid:durableId="1556508674">
    <w:abstractNumId w:val="24"/>
  </w:num>
  <w:num w:numId="50" w16cid:durableId="763382112">
    <w:abstractNumId w:val="14"/>
  </w:num>
  <w:num w:numId="51" w16cid:durableId="451873175">
    <w:abstractNumId w:val="22"/>
  </w:num>
  <w:num w:numId="52" w16cid:durableId="1179155916">
    <w:abstractNumId w:val="48"/>
  </w:num>
  <w:num w:numId="53" w16cid:durableId="436293585">
    <w:abstractNumId w:val="72"/>
  </w:num>
  <w:num w:numId="54" w16cid:durableId="338311409">
    <w:abstractNumId w:val="46"/>
  </w:num>
  <w:num w:numId="55" w16cid:durableId="1478033434">
    <w:abstractNumId w:val="30"/>
  </w:num>
  <w:num w:numId="56" w16cid:durableId="2046715142">
    <w:abstractNumId w:val="26"/>
  </w:num>
  <w:num w:numId="57" w16cid:durableId="243952394">
    <w:abstractNumId w:val="64"/>
  </w:num>
  <w:num w:numId="58" w16cid:durableId="256450084">
    <w:abstractNumId w:val="8"/>
  </w:num>
  <w:num w:numId="59" w16cid:durableId="501504243">
    <w:abstractNumId w:val="11"/>
  </w:num>
  <w:num w:numId="60" w16cid:durableId="140856140">
    <w:abstractNumId w:val="29"/>
  </w:num>
  <w:num w:numId="61" w16cid:durableId="1538161736">
    <w:abstractNumId w:val="25"/>
    <w:lvlOverride w:ilvl="0">
      <w:startOverride w:val="4"/>
    </w:lvlOverride>
  </w:num>
  <w:num w:numId="62" w16cid:durableId="434374879">
    <w:abstractNumId w:val="18"/>
  </w:num>
  <w:num w:numId="63" w16cid:durableId="1232544335">
    <w:abstractNumId w:val="39"/>
  </w:num>
  <w:num w:numId="64" w16cid:durableId="2068802153">
    <w:abstractNumId w:val="27"/>
  </w:num>
  <w:num w:numId="65" w16cid:durableId="234126329">
    <w:abstractNumId w:val="73"/>
  </w:num>
  <w:num w:numId="66" w16cid:durableId="1616597585">
    <w:abstractNumId w:val="31"/>
  </w:num>
  <w:num w:numId="67" w16cid:durableId="35930418">
    <w:abstractNumId w:val="15"/>
  </w:num>
  <w:num w:numId="68" w16cid:durableId="844125974">
    <w:abstractNumId w:val="7"/>
  </w:num>
  <w:num w:numId="69" w16cid:durableId="1061175874">
    <w:abstractNumId w:val="57"/>
  </w:num>
  <w:num w:numId="70" w16cid:durableId="1858302927">
    <w:abstractNumId w:val="3"/>
  </w:num>
  <w:num w:numId="71" w16cid:durableId="1248728774">
    <w:abstractNumId w:val="49"/>
  </w:num>
  <w:num w:numId="72" w16cid:durableId="1557931303">
    <w:abstractNumId w:val="13"/>
  </w:num>
  <w:num w:numId="73" w16cid:durableId="660426274">
    <w:abstractNumId w:val="62"/>
  </w:num>
  <w:num w:numId="74" w16cid:durableId="512257728">
    <w:abstractNumId w:val="40"/>
  </w:num>
  <w:num w:numId="75" w16cid:durableId="1631011815">
    <w:abstractNumId w:val="53"/>
  </w:num>
  <w:num w:numId="76" w16cid:durableId="2036497661">
    <w:abstractNumId w:val="60"/>
  </w:num>
  <w:num w:numId="77" w16cid:durableId="479345408">
    <w:abstractNumId w:val="32"/>
  </w:num>
  <w:num w:numId="78" w16cid:durableId="1114791049">
    <w:abstractNumId w:val="23"/>
  </w:num>
  <w:num w:numId="79" w16cid:durableId="141703329">
    <w:abstractNumId w:val="2"/>
  </w:num>
  <w:num w:numId="80" w16cid:durableId="435560974">
    <w:abstractNumId w:val="71"/>
  </w:num>
  <w:num w:numId="81" w16cid:durableId="1623998576">
    <w:abstractNumId w:val="50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26FB"/>
    <w:rsid w:val="00002A13"/>
    <w:rsid w:val="00005532"/>
    <w:rsid w:val="000074A9"/>
    <w:rsid w:val="00007A21"/>
    <w:rsid w:val="00007FC0"/>
    <w:rsid w:val="0001083E"/>
    <w:rsid w:val="00011974"/>
    <w:rsid w:val="00011A0F"/>
    <w:rsid w:val="00011F04"/>
    <w:rsid w:val="00016955"/>
    <w:rsid w:val="000204A5"/>
    <w:rsid w:val="000241A3"/>
    <w:rsid w:val="000242D2"/>
    <w:rsid w:val="000243CB"/>
    <w:rsid w:val="00027530"/>
    <w:rsid w:val="00031009"/>
    <w:rsid w:val="000368EB"/>
    <w:rsid w:val="00036F84"/>
    <w:rsid w:val="00040D85"/>
    <w:rsid w:val="000428EA"/>
    <w:rsid w:val="00043445"/>
    <w:rsid w:val="000454DC"/>
    <w:rsid w:val="000464DB"/>
    <w:rsid w:val="000538C6"/>
    <w:rsid w:val="0005422C"/>
    <w:rsid w:val="0005598F"/>
    <w:rsid w:val="00055CC0"/>
    <w:rsid w:val="0005626E"/>
    <w:rsid w:val="000563DE"/>
    <w:rsid w:val="00056E5C"/>
    <w:rsid w:val="00057A42"/>
    <w:rsid w:val="00062296"/>
    <w:rsid w:val="00064B74"/>
    <w:rsid w:val="000653B8"/>
    <w:rsid w:val="00067462"/>
    <w:rsid w:val="0006799C"/>
    <w:rsid w:val="000703B1"/>
    <w:rsid w:val="000708F2"/>
    <w:rsid w:val="000721BB"/>
    <w:rsid w:val="00072388"/>
    <w:rsid w:val="00076531"/>
    <w:rsid w:val="00080BA7"/>
    <w:rsid w:val="00081AFE"/>
    <w:rsid w:val="00083341"/>
    <w:rsid w:val="0008466E"/>
    <w:rsid w:val="000856F4"/>
    <w:rsid w:val="00085965"/>
    <w:rsid w:val="00087AD2"/>
    <w:rsid w:val="000926FF"/>
    <w:rsid w:val="00093D9E"/>
    <w:rsid w:val="0009731D"/>
    <w:rsid w:val="000A2DAE"/>
    <w:rsid w:val="000A44DD"/>
    <w:rsid w:val="000A57DA"/>
    <w:rsid w:val="000B076F"/>
    <w:rsid w:val="000B081A"/>
    <w:rsid w:val="000B236A"/>
    <w:rsid w:val="000B66AE"/>
    <w:rsid w:val="000C01CD"/>
    <w:rsid w:val="000C117D"/>
    <w:rsid w:val="000C11AC"/>
    <w:rsid w:val="000C3DC0"/>
    <w:rsid w:val="000C4965"/>
    <w:rsid w:val="000D0576"/>
    <w:rsid w:val="000D2277"/>
    <w:rsid w:val="000D5689"/>
    <w:rsid w:val="000D5814"/>
    <w:rsid w:val="000D5D3F"/>
    <w:rsid w:val="000D6357"/>
    <w:rsid w:val="000D7599"/>
    <w:rsid w:val="000E0E1E"/>
    <w:rsid w:val="000E4974"/>
    <w:rsid w:val="000E6029"/>
    <w:rsid w:val="000E6188"/>
    <w:rsid w:val="000E7BCA"/>
    <w:rsid w:val="000F005E"/>
    <w:rsid w:val="000F2926"/>
    <w:rsid w:val="000F3C65"/>
    <w:rsid w:val="000F4CCA"/>
    <w:rsid w:val="00102ED7"/>
    <w:rsid w:val="00102FA9"/>
    <w:rsid w:val="00103CD2"/>
    <w:rsid w:val="00106261"/>
    <w:rsid w:val="001076C6"/>
    <w:rsid w:val="00107D65"/>
    <w:rsid w:val="00107F22"/>
    <w:rsid w:val="001114D9"/>
    <w:rsid w:val="00112E27"/>
    <w:rsid w:val="0011518D"/>
    <w:rsid w:val="00122DD8"/>
    <w:rsid w:val="001267F5"/>
    <w:rsid w:val="00126EBE"/>
    <w:rsid w:val="00131B8F"/>
    <w:rsid w:val="00133900"/>
    <w:rsid w:val="0013494B"/>
    <w:rsid w:val="00136730"/>
    <w:rsid w:val="00136D4B"/>
    <w:rsid w:val="001371B3"/>
    <w:rsid w:val="0013768D"/>
    <w:rsid w:val="00137A7B"/>
    <w:rsid w:val="00140A08"/>
    <w:rsid w:val="001417B6"/>
    <w:rsid w:val="001419F5"/>
    <w:rsid w:val="0014508B"/>
    <w:rsid w:val="00145735"/>
    <w:rsid w:val="00153F0D"/>
    <w:rsid w:val="00154A11"/>
    <w:rsid w:val="00155098"/>
    <w:rsid w:val="00155CAC"/>
    <w:rsid w:val="00163932"/>
    <w:rsid w:val="00164ECE"/>
    <w:rsid w:val="00165342"/>
    <w:rsid w:val="00165735"/>
    <w:rsid w:val="00174318"/>
    <w:rsid w:val="00175927"/>
    <w:rsid w:val="00176002"/>
    <w:rsid w:val="001769F0"/>
    <w:rsid w:val="00180EF0"/>
    <w:rsid w:val="001840D8"/>
    <w:rsid w:val="00185CE6"/>
    <w:rsid w:val="0018699F"/>
    <w:rsid w:val="001900AC"/>
    <w:rsid w:val="001919D4"/>
    <w:rsid w:val="00192703"/>
    <w:rsid w:val="00193AF0"/>
    <w:rsid w:val="0019402C"/>
    <w:rsid w:val="0019457B"/>
    <w:rsid w:val="00194E06"/>
    <w:rsid w:val="00195F6E"/>
    <w:rsid w:val="00196847"/>
    <w:rsid w:val="001A0721"/>
    <w:rsid w:val="001A0941"/>
    <w:rsid w:val="001A2E56"/>
    <w:rsid w:val="001A4073"/>
    <w:rsid w:val="001A521B"/>
    <w:rsid w:val="001A77D0"/>
    <w:rsid w:val="001A7AD0"/>
    <w:rsid w:val="001B0BCF"/>
    <w:rsid w:val="001B1FD6"/>
    <w:rsid w:val="001B3951"/>
    <w:rsid w:val="001B4D94"/>
    <w:rsid w:val="001C41EE"/>
    <w:rsid w:val="001C55A6"/>
    <w:rsid w:val="001C5C56"/>
    <w:rsid w:val="001C6332"/>
    <w:rsid w:val="001D02C1"/>
    <w:rsid w:val="001D516D"/>
    <w:rsid w:val="001D52D1"/>
    <w:rsid w:val="001D769B"/>
    <w:rsid w:val="001E0178"/>
    <w:rsid w:val="001E0492"/>
    <w:rsid w:val="001E28E1"/>
    <w:rsid w:val="001E3E1F"/>
    <w:rsid w:val="001E4626"/>
    <w:rsid w:val="001E48D9"/>
    <w:rsid w:val="001E5746"/>
    <w:rsid w:val="001E5BB4"/>
    <w:rsid w:val="001E7943"/>
    <w:rsid w:val="001F3A3D"/>
    <w:rsid w:val="001F4ECC"/>
    <w:rsid w:val="00203EFA"/>
    <w:rsid w:val="002130B8"/>
    <w:rsid w:val="002156EB"/>
    <w:rsid w:val="00222065"/>
    <w:rsid w:val="00224A58"/>
    <w:rsid w:val="00226854"/>
    <w:rsid w:val="00227419"/>
    <w:rsid w:val="002300B2"/>
    <w:rsid w:val="00230C26"/>
    <w:rsid w:val="00231A96"/>
    <w:rsid w:val="002332C1"/>
    <w:rsid w:val="0023403D"/>
    <w:rsid w:val="002351F7"/>
    <w:rsid w:val="0023678D"/>
    <w:rsid w:val="0023785C"/>
    <w:rsid w:val="00246CC3"/>
    <w:rsid w:val="0024720D"/>
    <w:rsid w:val="0024721D"/>
    <w:rsid w:val="00250180"/>
    <w:rsid w:val="00250487"/>
    <w:rsid w:val="0025274D"/>
    <w:rsid w:val="002534A6"/>
    <w:rsid w:val="00253B08"/>
    <w:rsid w:val="00254FBF"/>
    <w:rsid w:val="00257001"/>
    <w:rsid w:val="00262409"/>
    <w:rsid w:val="00263356"/>
    <w:rsid w:val="00263BA9"/>
    <w:rsid w:val="0026409F"/>
    <w:rsid w:val="00271A4D"/>
    <w:rsid w:val="00272E46"/>
    <w:rsid w:val="002734CB"/>
    <w:rsid w:val="00273C3A"/>
    <w:rsid w:val="00277604"/>
    <w:rsid w:val="00281C2D"/>
    <w:rsid w:val="0028435B"/>
    <w:rsid w:val="00284700"/>
    <w:rsid w:val="00286B6A"/>
    <w:rsid w:val="00287196"/>
    <w:rsid w:val="00287C2E"/>
    <w:rsid w:val="00292E09"/>
    <w:rsid w:val="0029338E"/>
    <w:rsid w:val="00293A13"/>
    <w:rsid w:val="00293A1E"/>
    <w:rsid w:val="0029710F"/>
    <w:rsid w:val="002A0896"/>
    <w:rsid w:val="002A31CE"/>
    <w:rsid w:val="002A3C71"/>
    <w:rsid w:val="002A5B09"/>
    <w:rsid w:val="002A634A"/>
    <w:rsid w:val="002A6AE6"/>
    <w:rsid w:val="002A7172"/>
    <w:rsid w:val="002A7EF4"/>
    <w:rsid w:val="002B100D"/>
    <w:rsid w:val="002B1265"/>
    <w:rsid w:val="002B3015"/>
    <w:rsid w:val="002B5562"/>
    <w:rsid w:val="002B5D3A"/>
    <w:rsid w:val="002B786B"/>
    <w:rsid w:val="002C126F"/>
    <w:rsid w:val="002C1A98"/>
    <w:rsid w:val="002C1CDD"/>
    <w:rsid w:val="002C1EB1"/>
    <w:rsid w:val="002C2E0A"/>
    <w:rsid w:val="002C2F80"/>
    <w:rsid w:val="002C3897"/>
    <w:rsid w:val="002C3CCB"/>
    <w:rsid w:val="002C47C8"/>
    <w:rsid w:val="002C54BB"/>
    <w:rsid w:val="002C5DA2"/>
    <w:rsid w:val="002D3B3B"/>
    <w:rsid w:val="002D68FB"/>
    <w:rsid w:val="002E06CB"/>
    <w:rsid w:val="002E1759"/>
    <w:rsid w:val="002E55E7"/>
    <w:rsid w:val="002E5F88"/>
    <w:rsid w:val="002E7763"/>
    <w:rsid w:val="002F30A6"/>
    <w:rsid w:val="002F4EE3"/>
    <w:rsid w:val="002F6434"/>
    <w:rsid w:val="002F6CE2"/>
    <w:rsid w:val="0030092B"/>
    <w:rsid w:val="0030099F"/>
    <w:rsid w:val="00300DB7"/>
    <w:rsid w:val="00301F6A"/>
    <w:rsid w:val="0030653B"/>
    <w:rsid w:val="003102B8"/>
    <w:rsid w:val="00316360"/>
    <w:rsid w:val="003167E7"/>
    <w:rsid w:val="003172FF"/>
    <w:rsid w:val="0031785D"/>
    <w:rsid w:val="00320959"/>
    <w:rsid w:val="00321BE5"/>
    <w:rsid w:val="00323417"/>
    <w:rsid w:val="003310A0"/>
    <w:rsid w:val="003335D4"/>
    <w:rsid w:val="00333D81"/>
    <w:rsid w:val="00337185"/>
    <w:rsid w:val="003414AB"/>
    <w:rsid w:val="00341A0E"/>
    <w:rsid w:val="00341C5F"/>
    <w:rsid w:val="00343BBD"/>
    <w:rsid w:val="00345771"/>
    <w:rsid w:val="00346A5F"/>
    <w:rsid w:val="00346A80"/>
    <w:rsid w:val="003470F8"/>
    <w:rsid w:val="00347CAE"/>
    <w:rsid w:val="00350331"/>
    <w:rsid w:val="00351DC0"/>
    <w:rsid w:val="00352EDA"/>
    <w:rsid w:val="00354FB4"/>
    <w:rsid w:val="0035590D"/>
    <w:rsid w:val="00362E05"/>
    <w:rsid w:val="003641D5"/>
    <w:rsid w:val="003649CC"/>
    <w:rsid w:val="00364BCA"/>
    <w:rsid w:val="00365B7E"/>
    <w:rsid w:val="0036738C"/>
    <w:rsid w:val="003720EC"/>
    <w:rsid w:val="00372148"/>
    <w:rsid w:val="00374AB8"/>
    <w:rsid w:val="0037524D"/>
    <w:rsid w:val="00375696"/>
    <w:rsid w:val="00377918"/>
    <w:rsid w:val="00377BF5"/>
    <w:rsid w:val="003804EB"/>
    <w:rsid w:val="00382C66"/>
    <w:rsid w:val="00386142"/>
    <w:rsid w:val="00387F7C"/>
    <w:rsid w:val="00393E45"/>
    <w:rsid w:val="00395B93"/>
    <w:rsid w:val="00396AD2"/>
    <w:rsid w:val="003977DB"/>
    <w:rsid w:val="003A01FE"/>
    <w:rsid w:val="003A3681"/>
    <w:rsid w:val="003A3E36"/>
    <w:rsid w:val="003A3E52"/>
    <w:rsid w:val="003B086F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182"/>
    <w:rsid w:val="003D5705"/>
    <w:rsid w:val="003D7493"/>
    <w:rsid w:val="003D7EEA"/>
    <w:rsid w:val="003E2423"/>
    <w:rsid w:val="003E2518"/>
    <w:rsid w:val="003E3A7C"/>
    <w:rsid w:val="003E7BD4"/>
    <w:rsid w:val="003F0C60"/>
    <w:rsid w:val="003F23D5"/>
    <w:rsid w:val="003F77AB"/>
    <w:rsid w:val="0040049E"/>
    <w:rsid w:val="00402361"/>
    <w:rsid w:val="00403DA5"/>
    <w:rsid w:val="00405777"/>
    <w:rsid w:val="00405D8D"/>
    <w:rsid w:val="00406EC3"/>
    <w:rsid w:val="00411B16"/>
    <w:rsid w:val="004158DD"/>
    <w:rsid w:val="00422A97"/>
    <w:rsid w:val="004249AF"/>
    <w:rsid w:val="00425513"/>
    <w:rsid w:val="00425BEA"/>
    <w:rsid w:val="00426719"/>
    <w:rsid w:val="00427009"/>
    <w:rsid w:val="0042718B"/>
    <w:rsid w:val="00430222"/>
    <w:rsid w:val="00430E2D"/>
    <w:rsid w:val="004320DD"/>
    <w:rsid w:val="00434461"/>
    <w:rsid w:val="00440077"/>
    <w:rsid w:val="004417E8"/>
    <w:rsid w:val="00442379"/>
    <w:rsid w:val="004436AA"/>
    <w:rsid w:val="00444117"/>
    <w:rsid w:val="00444AD7"/>
    <w:rsid w:val="004470DE"/>
    <w:rsid w:val="004472D1"/>
    <w:rsid w:val="0045002A"/>
    <w:rsid w:val="004501E2"/>
    <w:rsid w:val="00453ECC"/>
    <w:rsid w:val="00455577"/>
    <w:rsid w:val="004563FC"/>
    <w:rsid w:val="0045761F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1D3"/>
    <w:rsid w:val="00477587"/>
    <w:rsid w:val="004775E3"/>
    <w:rsid w:val="00477D77"/>
    <w:rsid w:val="00482E4F"/>
    <w:rsid w:val="004864FD"/>
    <w:rsid w:val="004865EF"/>
    <w:rsid w:val="0048723F"/>
    <w:rsid w:val="0048726A"/>
    <w:rsid w:val="00490D9E"/>
    <w:rsid w:val="0049114B"/>
    <w:rsid w:val="0049149A"/>
    <w:rsid w:val="004928E7"/>
    <w:rsid w:val="0049335E"/>
    <w:rsid w:val="0049395C"/>
    <w:rsid w:val="00494277"/>
    <w:rsid w:val="00497B93"/>
    <w:rsid w:val="00497EEB"/>
    <w:rsid w:val="004A119D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591"/>
    <w:rsid w:val="004B7F22"/>
    <w:rsid w:val="004C1487"/>
    <w:rsid w:val="004C1AD9"/>
    <w:rsid w:val="004C2164"/>
    <w:rsid w:val="004C2989"/>
    <w:rsid w:val="004C3F4A"/>
    <w:rsid w:val="004C61D8"/>
    <w:rsid w:val="004C6654"/>
    <w:rsid w:val="004C67B1"/>
    <w:rsid w:val="004C7264"/>
    <w:rsid w:val="004D1EEA"/>
    <w:rsid w:val="004D230D"/>
    <w:rsid w:val="004D302C"/>
    <w:rsid w:val="004D533F"/>
    <w:rsid w:val="004D6580"/>
    <w:rsid w:val="004D69AD"/>
    <w:rsid w:val="004E3067"/>
    <w:rsid w:val="004E35AE"/>
    <w:rsid w:val="004E490A"/>
    <w:rsid w:val="004E51EC"/>
    <w:rsid w:val="004E784B"/>
    <w:rsid w:val="004F0B5B"/>
    <w:rsid w:val="004F2FD7"/>
    <w:rsid w:val="0050077C"/>
    <w:rsid w:val="00504F08"/>
    <w:rsid w:val="00505B75"/>
    <w:rsid w:val="0050691B"/>
    <w:rsid w:val="0051076D"/>
    <w:rsid w:val="00510965"/>
    <w:rsid w:val="005132BD"/>
    <w:rsid w:val="0051425C"/>
    <w:rsid w:val="00514C1B"/>
    <w:rsid w:val="00516708"/>
    <w:rsid w:val="00521BF5"/>
    <w:rsid w:val="00525DD3"/>
    <w:rsid w:val="00532646"/>
    <w:rsid w:val="00532EC0"/>
    <w:rsid w:val="00533751"/>
    <w:rsid w:val="0053526F"/>
    <w:rsid w:val="0053647E"/>
    <w:rsid w:val="005400C3"/>
    <w:rsid w:val="005429CF"/>
    <w:rsid w:val="00543069"/>
    <w:rsid w:val="00547BA9"/>
    <w:rsid w:val="00550ACD"/>
    <w:rsid w:val="005520F8"/>
    <w:rsid w:val="00552AD2"/>
    <w:rsid w:val="00553B23"/>
    <w:rsid w:val="00556412"/>
    <w:rsid w:val="00560600"/>
    <w:rsid w:val="00561FB2"/>
    <w:rsid w:val="0056246A"/>
    <w:rsid w:val="005624F8"/>
    <w:rsid w:val="005746EB"/>
    <w:rsid w:val="00576681"/>
    <w:rsid w:val="00580374"/>
    <w:rsid w:val="00580A87"/>
    <w:rsid w:val="00581D2A"/>
    <w:rsid w:val="00586C13"/>
    <w:rsid w:val="00590EAF"/>
    <w:rsid w:val="00592214"/>
    <w:rsid w:val="00592FF1"/>
    <w:rsid w:val="00593ABD"/>
    <w:rsid w:val="00593E86"/>
    <w:rsid w:val="00596354"/>
    <w:rsid w:val="0059718C"/>
    <w:rsid w:val="005A370E"/>
    <w:rsid w:val="005A5C81"/>
    <w:rsid w:val="005B3A6A"/>
    <w:rsid w:val="005B4390"/>
    <w:rsid w:val="005B5C3E"/>
    <w:rsid w:val="005B62D6"/>
    <w:rsid w:val="005B733B"/>
    <w:rsid w:val="005C0CDA"/>
    <w:rsid w:val="005C1517"/>
    <w:rsid w:val="005C3E15"/>
    <w:rsid w:val="005C3E3C"/>
    <w:rsid w:val="005C3FE5"/>
    <w:rsid w:val="005C6AC1"/>
    <w:rsid w:val="005D238B"/>
    <w:rsid w:val="005D25B8"/>
    <w:rsid w:val="005D39B2"/>
    <w:rsid w:val="005D7077"/>
    <w:rsid w:val="005E00FA"/>
    <w:rsid w:val="005E65D4"/>
    <w:rsid w:val="005E7BB2"/>
    <w:rsid w:val="005E7E74"/>
    <w:rsid w:val="005F001B"/>
    <w:rsid w:val="005F297D"/>
    <w:rsid w:val="005F407A"/>
    <w:rsid w:val="005F70B9"/>
    <w:rsid w:val="005F7735"/>
    <w:rsid w:val="00600290"/>
    <w:rsid w:val="00600ED2"/>
    <w:rsid w:val="00603035"/>
    <w:rsid w:val="006055CF"/>
    <w:rsid w:val="00606DD6"/>
    <w:rsid w:val="006077B7"/>
    <w:rsid w:val="006127C5"/>
    <w:rsid w:val="00621343"/>
    <w:rsid w:val="00621589"/>
    <w:rsid w:val="0062177C"/>
    <w:rsid w:val="00622602"/>
    <w:rsid w:val="0062301C"/>
    <w:rsid w:val="006230F2"/>
    <w:rsid w:val="00625CCD"/>
    <w:rsid w:val="00627BE0"/>
    <w:rsid w:val="006359C4"/>
    <w:rsid w:val="006367DD"/>
    <w:rsid w:val="00637885"/>
    <w:rsid w:val="00641947"/>
    <w:rsid w:val="006428BC"/>
    <w:rsid w:val="00644B39"/>
    <w:rsid w:val="00645EC3"/>
    <w:rsid w:val="00646FE8"/>
    <w:rsid w:val="00650BBA"/>
    <w:rsid w:val="006542C2"/>
    <w:rsid w:val="00655487"/>
    <w:rsid w:val="00667FA4"/>
    <w:rsid w:val="00671241"/>
    <w:rsid w:val="006726E3"/>
    <w:rsid w:val="00673CC9"/>
    <w:rsid w:val="006745F6"/>
    <w:rsid w:val="00674F4B"/>
    <w:rsid w:val="00683966"/>
    <w:rsid w:val="00683E30"/>
    <w:rsid w:val="0068512B"/>
    <w:rsid w:val="00685B8B"/>
    <w:rsid w:val="006870C5"/>
    <w:rsid w:val="006871CC"/>
    <w:rsid w:val="00690A13"/>
    <w:rsid w:val="00690BE8"/>
    <w:rsid w:val="00691292"/>
    <w:rsid w:val="00693503"/>
    <w:rsid w:val="00693B20"/>
    <w:rsid w:val="006950E6"/>
    <w:rsid w:val="00695E36"/>
    <w:rsid w:val="006A3044"/>
    <w:rsid w:val="006A4EAC"/>
    <w:rsid w:val="006B03CF"/>
    <w:rsid w:val="006B1313"/>
    <w:rsid w:val="006B2689"/>
    <w:rsid w:val="006B59F8"/>
    <w:rsid w:val="006B60FC"/>
    <w:rsid w:val="006B6D4E"/>
    <w:rsid w:val="006B6DC8"/>
    <w:rsid w:val="006C022F"/>
    <w:rsid w:val="006C0FC2"/>
    <w:rsid w:val="006C2358"/>
    <w:rsid w:val="006D01EE"/>
    <w:rsid w:val="006D0947"/>
    <w:rsid w:val="006D1506"/>
    <w:rsid w:val="006D1F17"/>
    <w:rsid w:val="006D2170"/>
    <w:rsid w:val="006D36C6"/>
    <w:rsid w:val="006D47D5"/>
    <w:rsid w:val="006D5EE9"/>
    <w:rsid w:val="006D61D9"/>
    <w:rsid w:val="006D6A99"/>
    <w:rsid w:val="006D6D0F"/>
    <w:rsid w:val="006E2364"/>
    <w:rsid w:val="006E275A"/>
    <w:rsid w:val="006E2797"/>
    <w:rsid w:val="006E2DDA"/>
    <w:rsid w:val="006E316C"/>
    <w:rsid w:val="006E3BFB"/>
    <w:rsid w:val="006E45AB"/>
    <w:rsid w:val="006E4716"/>
    <w:rsid w:val="006E5A41"/>
    <w:rsid w:val="006E7A0C"/>
    <w:rsid w:val="006E7DAA"/>
    <w:rsid w:val="006F0726"/>
    <w:rsid w:val="006F1EDE"/>
    <w:rsid w:val="006F3B0B"/>
    <w:rsid w:val="006F5339"/>
    <w:rsid w:val="006F578B"/>
    <w:rsid w:val="006F586C"/>
    <w:rsid w:val="006F7946"/>
    <w:rsid w:val="006F7BC1"/>
    <w:rsid w:val="0070324F"/>
    <w:rsid w:val="007047CD"/>
    <w:rsid w:val="0070562D"/>
    <w:rsid w:val="007057F4"/>
    <w:rsid w:val="00706020"/>
    <w:rsid w:val="00707159"/>
    <w:rsid w:val="00710338"/>
    <w:rsid w:val="007109C7"/>
    <w:rsid w:val="007126DF"/>
    <w:rsid w:val="007132AE"/>
    <w:rsid w:val="0071354C"/>
    <w:rsid w:val="00713B75"/>
    <w:rsid w:val="007155F1"/>
    <w:rsid w:val="007165F9"/>
    <w:rsid w:val="007172AF"/>
    <w:rsid w:val="00717438"/>
    <w:rsid w:val="00720ABC"/>
    <w:rsid w:val="00724040"/>
    <w:rsid w:val="00727C66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300F"/>
    <w:rsid w:val="00743ED7"/>
    <w:rsid w:val="0074465F"/>
    <w:rsid w:val="007479C7"/>
    <w:rsid w:val="00747C61"/>
    <w:rsid w:val="0075286F"/>
    <w:rsid w:val="00755F57"/>
    <w:rsid w:val="00757021"/>
    <w:rsid w:val="00757A87"/>
    <w:rsid w:val="00764B61"/>
    <w:rsid w:val="00765141"/>
    <w:rsid w:val="00765302"/>
    <w:rsid w:val="00766450"/>
    <w:rsid w:val="00767137"/>
    <w:rsid w:val="00767565"/>
    <w:rsid w:val="00771EBA"/>
    <w:rsid w:val="0077200C"/>
    <w:rsid w:val="00773CBB"/>
    <w:rsid w:val="007740C6"/>
    <w:rsid w:val="00775150"/>
    <w:rsid w:val="00775297"/>
    <w:rsid w:val="007775C7"/>
    <w:rsid w:val="00780C07"/>
    <w:rsid w:val="00781097"/>
    <w:rsid w:val="00781B85"/>
    <w:rsid w:val="00784458"/>
    <w:rsid w:val="007855BE"/>
    <w:rsid w:val="007862DF"/>
    <w:rsid w:val="007863EB"/>
    <w:rsid w:val="00786859"/>
    <w:rsid w:val="007874E2"/>
    <w:rsid w:val="00792566"/>
    <w:rsid w:val="007A00E9"/>
    <w:rsid w:val="007A08C1"/>
    <w:rsid w:val="007A523D"/>
    <w:rsid w:val="007B0B05"/>
    <w:rsid w:val="007B0F2A"/>
    <w:rsid w:val="007B1151"/>
    <w:rsid w:val="007B2523"/>
    <w:rsid w:val="007B3742"/>
    <w:rsid w:val="007B54F3"/>
    <w:rsid w:val="007B5C1D"/>
    <w:rsid w:val="007B621E"/>
    <w:rsid w:val="007B6893"/>
    <w:rsid w:val="007B6F0F"/>
    <w:rsid w:val="007C0326"/>
    <w:rsid w:val="007C0377"/>
    <w:rsid w:val="007C0FB0"/>
    <w:rsid w:val="007C2297"/>
    <w:rsid w:val="007C2578"/>
    <w:rsid w:val="007C2B56"/>
    <w:rsid w:val="007C64EF"/>
    <w:rsid w:val="007D03A5"/>
    <w:rsid w:val="007D12E7"/>
    <w:rsid w:val="007D2081"/>
    <w:rsid w:val="007D2751"/>
    <w:rsid w:val="007D2C2B"/>
    <w:rsid w:val="007D395B"/>
    <w:rsid w:val="007D466B"/>
    <w:rsid w:val="007D47F2"/>
    <w:rsid w:val="007D709C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7CB"/>
    <w:rsid w:val="007F4D71"/>
    <w:rsid w:val="007F67F3"/>
    <w:rsid w:val="007F6EEC"/>
    <w:rsid w:val="007F77D7"/>
    <w:rsid w:val="007F794A"/>
    <w:rsid w:val="00801BAF"/>
    <w:rsid w:val="008042B4"/>
    <w:rsid w:val="0080769A"/>
    <w:rsid w:val="00807FED"/>
    <w:rsid w:val="00812AD6"/>
    <w:rsid w:val="00812DA0"/>
    <w:rsid w:val="00812FB1"/>
    <w:rsid w:val="00815021"/>
    <w:rsid w:val="008168B4"/>
    <w:rsid w:val="00821723"/>
    <w:rsid w:val="00823217"/>
    <w:rsid w:val="00831059"/>
    <w:rsid w:val="0083116A"/>
    <w:rsid w:val="00833A31"/>
    <w:rsid w:val="008345A2"/>
    <w:rsid w:val="00834884"/>
    <w:rsid w:val="00834E98"/>
    <w:rsid w:val="008351A0"/>
    <w:rsid w:val="00835E76"/>
    <w:rsid w:val="0083715C"/>
    <w:rsid w:val="008403AB"/>
    <w:rsid w:val="0084052F"/>
    <w:rsid w:val="008405A2"/>
    <w:rsid w:val="0084670E"/>
    <w:rsid w:val="00846A71"/>
    <w:rsid w:val="00847401"/>
    <w:rsid w:val="00847C05"/>
    <w:rsid w:val="00854D0B"/>
    <w:rsid w:val="00855186"/>
    <w:rsid w:val="00855F56"/>
    <w:rsid w:val="00860BFA"/>
    <w:rsid w:val="00861E2E"/>
    <w:rsid w:val="008643CF"/>
    <w:rsid w:val="00866DF7"/>
    <w:rsid w:val="00867892"/>
    <w:rsid w:val="008700EE"/>
    <w:rsid w:val="00870D03"/>
    <w:rsid w:val="00871D43"/>
    <w:rsid w:val="00872BB3"/>
    <w:rsid w:val="00874E78"/>
    <w:rsid w:val="0087567A"/>
    <w:rsid w:val="0088162D"/>
    <w:rsid w:val="00882437"/>
    <w:rsid w:val="008834FC"/>
    <w:rsid w:val="00885E24"/>
    <w:rsid w:val="008860BB"/>
    <w:rsid w:val="00886C2F"/>
    <w:rsid w:val="008914DF"/>
    <w:rsid w:val="008931E9"/>
    <w:rsid w:val="00897D31"/>
    <w:rsid w:val="008A132C"/>
    <w:rsid w:val="008A748B"/>
    <w:rsid w:val="008B3B70"/>
    <w:rsid w:val="008B61A2"/>
    <w:rsid w:val="008B7B77"/>
    <w:rsid w:val="008C304F"/>
    <w:rsid w:val="008E0DC4"/>
    <w:rsid w:val="008E0E28"/>
    <w:rsid w:val="008E180E"/>
    <w:rsid w:val="008E2FA7"/>
    <w:rsid w:val="008E4351"/>
    <w:rsid w:val="008E59AA"/>
    <w:rsid w:val="008E6177"/>
    <w:rsid w:val="008E6939"/>
    <w:rsid w:val="008E73A3"/>
    <w:rsid w:val="008E7D32"/>
    <w:rsid w:val="008E7F60"/>
    <w:rsid w:val="008F11CE"/>
    <w:rsid w:val="008F68D5"/>
    <w:rsid w:val="009006DB"/>
    <w:rsid w:val="00900A9C"/>
    <w:rsid w:val="00900DB8"/>
    <w:rsid w:val="00904381"/>
    <w:rsid w:val="00904DAA"/>
    <w:rsid w:val="009061FC"/>
    <w:rsid w:val="00911344"/>
    <w:rsid w:val="00912E2E"/>
    <w:rsid w:val="009133A8"/>
    <w:rsid w:val="009154A4"/>
    <w:rsid w:val="0092092D"/>
    <w:rsid w:val="009211A5"/>
    <w:rsid w:val="00923359"/>
    <w:rsid w:val="00924EC0"/>
    <w:rsid w:val="00932360"/>
    <w:rsid w:val="00932F92"/>
    <w:rsid w:val="009346E5"/>
    <w:rsid w:val="00935FDB"/>
    <w:rsid w:val="00936BBC"/>
    <w:rsid w:val="009372F6"/>
    <w:rsid w:val="00937696"/>
    <w:rsid w:val="00937F74"/>
    <w:rsid w:val="00941AD7"/>
    <w:rsid w:val="00942BC7"/>
    <w:rsid w:val="00946E42"/>
    <w:rsid w:val="00951F82"/>
    <w:rsid w:val="00952D82"/>
    <w:rsid w:val="0095404D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5FE"/>
    <w:rsid w:val="00980925"/>
    <w:rsid w:val="0098143D"/>
    <w:rsid w:val="00982665"/>
    <w:rsid w:val="00983DC5"/>
    <w:rsid w:val="009840CC"/>
    <w:rsid w:val="009847DA"/>
    <w:rsid w:val="00985C8A"/>
    <w:rsid w:val="00991AE6"/>
    <w:rsid w:val="009923F4"/>
    <w:rsid w:val="00992999"/>
    <w:rsid w:val="00993AF4"/>
    <w:rsid w:val="009946D3"/>
    <w:rsid w:val="0099511B"/>
    <w:rsid w:val="00996146"/>
    <w:rsid w:val="00996161"/>
    <w:rsid w:val="009961D9"/>
    <w:rsid w:val="009974A7"/>
    <w:rsid w:val="009976F5"/>
    <w:rsid w:val="0099791F"/>
    <w:rsid w:val="009A10C7"/>
    <w:rsid w:val="009A14FD"/>
    <w:rsid w:val="009A4738"/>
    <w:rsid w:val="009A4FC6"/>
    <w:rsid w:val="009A71CF"/>
    <w:rsid w:val="009B10F5"/>
    <w:rsid w:val="009B613A"/>
    <w:rsid w:val="009B67D2"/>
    <w:rsid w:val="009B770C"/>
    <w:rsid w:val="009B7938"/>
    <w:rsid w:val="009C0D91"/>
    <w:rsid w:val="009C1AC2"/>
    <w:rsid w:val="009C1DB2"/>
    <w:rsid w:val="009C216C"/>
    <w:rsid w:val="009C374B"/>
    <w:rsid w:val="009C4A2A"/>
    <w:rsid w:val="009C64B9"/>
    <w:rsid w:val="009C7041"/>
    <w:rsid w:val="009D13E6"/>
    <w:rsid w:val="009D5686"/>
    <w:rsid w:val="009D6317"/>
    <w:rsid w:val="009D6B6B"/>
    <w:rsid w:val="009E17B2"/>
    <w:rsid w:val="009E339D"/>
    <w:rsid w:val="009E450F"/>
    <w:rsid w:val="009E4790"/>
    <w:rsid w:val="009E7523"/>
    <w:rsid w:val="009E7F8D"/>
    <w:rsid w:val="009F04B8"/>
    <w:rsid w:val="009F21D1"/>
    <w:rsid w:val="00A018FB"/>
    <w:rsid w:val="00A0511E"/>
    <w:rsid w:val="00A067F7"/>
    <w:rsid w:val="00A10749"/>
    <w:rsid w:val="00A143D8"/>
    <w:rsid w:val="00A155CD"/>
    <w:rsid w:val="00A31199"/>
    <w:rsid w:val="00A325F8"/>
    <w:rsid w:val="00A35C96"/>
    <w:rsid w:val="00A418F0"/>
    <w:rsid w:val="00A4299E"/>
    <w:rsid w:val="00A4566C"/>
    <w:rsid w:val="00A46817"/>
    <w:rsid w:val="00A507D4"/>
    <w:rsid w:val="00A51451"/>
    <w:rsid w:val="00A540FB"/>
    <w:rsid w:val="00A54372"/>
    <w:rsid w:val="00A56463"/>
    <w:rsid w:val="00A568F8"/>
    <w:rsid w:val="00A57584"/>
    <w:rsid w:val="00A6261C"/>
    <w:rsid w:val="00A633BC"/>
    <w:rsid w:val="00A64B5D"/>
    <w:rsid w:val="00A662A4"/>
    <w:rsid w:val="00A67927"/>
    <w:rsid w:val="00A67A28"/>
    <w:rsid w:val="00A7112D"/>
    <w:rsid w:val="00A71227"/>
    <w:rsid w:val="00A71FF8"/>
    <w:rsid w:val="00A72D16"/>
    <w:rsid w:val="00A804B0"/>
    <w:rsid w:val="00A81906"/>
    <w:rsid w:val="00A81E36"/>
    <w:rsid w:val="00A82F14"/>
    <w:rsid w:val="00A8465A"/>
    <w:rsid w:val="00A87A2B"/>
    <w:rsid w:val="00A92A67"/>
    <w:rsid w:val="00A950F9"/>
    <w:rsid w:val="00A96699"/>
    <w:rsid w:val="00A973C4"/>
    <w:rsid w:val="00A97D75"/>
    <w:rsid w:val="00AA1652"/>
    <w:rsid w:val="00AA1AAD"/>
    <w:rsid w:val="00AA29F5"/>
    <w:rsid w:val="00AA51C3"/>
    <w:rsid w:val="00AA5EF4"/>
    <w:rsid w:val="00AB262C"/>
    <w:rsid w:val="00AB5011"/>
    <w:rsid w:val="00AB572A"/>
    <w:rsid w:val="00AB5DC7"/>
    <w:rsid w:val="00AB65AC"/>
    <w:rsid w:val="00AB72E3"/>
    <w:rsid w:val="00AC0C55"/>
    <w:rsid w:val="00AC4F31"/>
    <w:rsid w:val="00AD0A26"/>
    <w:rsid w:val="00AD4596"/>
    <w:rsid w:val="00AD474A"/>
    <w:rsid w:val="00AD6431"/>
    <w:rsid w:val="00AE1242"/>
    <w:rsid w:val="00AE1E04"/>
    <w:rsid w:val="00AE282B"/>
    <w:rsid w:val="00AE3175"/>
    <w:rsid w:val="00AE489C"/>
    <w:rsid w:val="00AE4BBE"/>
    <w:rsid w:val="00AE5D98"/>
    <w:rsid w:val="00AE5EB8"/>
    <w:rsid w:val="00AF07AE"/>
    <w:rsid w:val="00AF08DE"/>
    <w:rsid w:val="00AF3A2A"/>
    <w:rsid w:val="00AF5EF1"/>
    <w:rsid w:val="00AF62AA"/>
    <w:rsid w:val="00B0010E"/>
    <w:rsid w:val="00B02A52"/>
    <w:rsid w:val="00B05805"/>
    <w:rsid w:val="00B071BA"/>
    <w:rsid w:val="00B11180"/>
    <w:rsid w:val="00B12630"/>
    <w:rsid w:val="00B12D6E"/>
    <w:rsid w:val="00B14237"/>
    <w:rsid w:val="00B200AE"/>
    <w:rsid w:val="00B20549"/>
    <w:rsid w:val="00B20C46"/>
    <w:rsid w:val="00B235DF"/>
    <w:rsid w:val="00B23B84"/>
    <w:rsid w:val="00B30B1F"/>
    <w:rsid w:val="00B33F50"/>
    <w:rsid w:val="00B3413E"/>
    <w:rsid w:val="00B3451A"/>
    <w:rsid w:val="00B345F4"/>
    <w:rsid w:val="00B35F7B"/>
    <w:rsid w:val="00B41670"/>
    <w:rsid w:val="00B454F0"/>
    <w:rsid w:val="00B468F3"/>
    <w:rsid w:val="00B476F0"/>
    <w:rsid w:val="00B47DAC"/>
    <w:rsid w:val="00B50522"/>
    <w:rsid w:val="00B50EF7"/>
    <w:rsid w:val="00B5217D"/>
    <w:rsid w:val="00B52ADA"/>
    <w:rsid w:val="00B56BC6"/>
    <w:rsid w:val="00B60806"/>
    <w:rsid w:val="00B625BF"/>
    <w:rsid w:val="00B6262B"/>
    <w:rsid w:val="00B6327E"/>
    <w:rsid w:val="00B63971"/>
    <w:rsid w:val="00B6696C"/>
    <w:rsid w:val="00B67BF4"/>
    <w:rsid w:val="00B67CFF"/>
    <w:rsid w:val="00B70AE8"/>
    <w:rsid w:val="00B7104C"/>
    <w:rsid w:val="00B714B8"/>
    <w:rsid w:val="00B71F6E"/>
    <w:rsid w:val="00B74042"/>
    <w:rsid w:val="00B76600"/>
    <w:rsid w:val="00B76CAF"/>
    <w:rsid w:val="00B770D1"/>
    <w:rsid w:val="00B809B5"/>
    <w:rsid w:val="00B80CC4"/>
    <w:rsid w:val="00B819D5"/>
    <w:rsid w:val="00B82FCD"/>
    <w:rsid w:val="00B85752"/>
    <w:rsid w:val="00B9292C"/>
    <w:rsid w:val="00B9788D"/>
    <w:rsid w:val="00BA0E59"/>
    <w:rsid w:val="00BA1A2C"/>
    <w:rsid w:val="00BA3AAD"/>
    <w:rsid w:val="00BA47E2"/>
    <w:rsid w:val="00BA4F2D"/>
    <w:rsid w:val="00BA7A1F"/>
    <w:rsid w:val="00BC0802"/>
    <w:rsid w:val="00BC31ED"/>
    <w:rsid w:val="00BC32C5"/>
    <w:rsid w:val="00BC3A72"/>
    <w:rsid w:val="00BC4F79"/>
    <w:rsid w:val="00BC77EE"/>
    <w:rsid w:val="00BD34BD"/>
    <w:rsid w:val="00BD3559"/>
    <w:rsid w:val="00BD56FF"/>
    <w:rsid w:val="00BD5D1C"/>
    <w:rsid w:val="00BE045D"/>
    <w:rsid w:val="00BE093F"/>
    <w:rsid w:val="00BE279E"/>
    <w:rsid w:val="00BE3B9C"/>
    <w:rsid w:val="00BE3E9E"/>
    <w:rsid w:val="00BE46A6"/>
    <w:rsid w:val="00BE7982"/>
    <w:rsid w:val="00BF328B"/>
    <w:rsid w:val="00BF4967"/>
    <w:rsid w:val="00BF4BB3"/>
    <w:rsid w:val="00BF53D4"/>
    <w:rsid w:val="00BF5853"/>
    <w:rsid w:val="00BF7293"/>
    <w:rsid w:val="00BF78D1"/>
    <w:rsid w:val="00C00E4A"/>
    <w:rsid w:val="00C00F0F"/>
    <w:rsid w:val="00C01736"/>
    <w:rsid w:val="00C028BE"/>
    <w:rsid w:val="00C02F49"/>
    <w:rsid w:val="00C06E92"/>
    <w:rsid w:val="00C11745"/>
    <w:rsid w:val="00C1475B"/>
    <w:rsid w:val="00C14B6C"/>
    <w:rsid w:val="00C17C17"/>
    <w:rsid w:val="00C20418"/>
    <w:rsid w:val="00C231FA"/>
    <w:rsid w:val="00C23F1F"/>
    <w:rsid w:val="00C253AC"/>
    <w:rsid w:val="00C2613B"/>
    <w:rsid w:val="00C265E7"/>
    <w:rsid w:val="00C34F36"/>
    <w:rsid w:val="00C34F90"/>
    <w:rsid w:val="00C35452"/>
    <w:rsid w:val="00C41DCD"/>
    <w:rsid w:val="00C41FB7"/>
    <w:rsid w:val="00C44AB5"/>
    <w:rsid w:val="00C510EC"/>
    <w:rsid w:val="00C5173D"/>
    <w:rsid w:val="00C5189D"/>
    <w:rsid w:val="00C518E8"/>
    <w:rsid w:val="00C522B1"/>
    <w:rsid w:val="00C54ED4"/>
    <w:rsid w:val="00C560F8"/>
    <w:rsid w:val="00C60B1F"/>
    <w:rsid w:val="00C620F3"/>
    <w:rsid w:val="00C64784"/>
    <w:rsid w:val="00C66F22"/>
    <w:rsid w:val="00C67850"/>
    <w:rsid w:val="00C70000"/>
    <w:rsid w:val="00C709BB"/>
    <w:rsid w:val="00C730AB"/>
    <w:rsid w:val="00C80D68"/>
    <w:rsid w:val="00C817AA"/>
    <w:rsid w:val="00C81C3C"/>
    <w:rsid w:val="00C82089"/>
    <w:rsid w:val="00C842E5"/>
    <w:rsid w:val="00C85857"/>
    <w:rsid w:val="00C8727A"/>
    <w:rsid w:val="00C87C4C"/>
    <w:rsid w:val="00C924EC"/>
    <w:rsid w:val="00C94113"/>
    <w:rsid w:val="00C94590"/>
    <w:rsid w:val="00CA1448"/>
    <w:rsid w:val="00CA1B55"/>
    <w:rsid w:val="00CA1BA0"/>
    <w:rsid w:val="00CA2F78"/>
    <w:rsid w:val="00CA6AE9"/>
    <w:rsid w:val="00CA700C"/>
    <w:rsid w:val="00CA7B31"/>
    <w:rsid w:val="00CB0AD1"/>
    <w:rsid w:val="00CB1C35"/>
    <w:rsid w:val="00CB1EF9"/>
    <w:rsid w:val="00CB2D7B"/>
    <w:rsid w:val="00CB5A54"/>
    <w:rsid w:val="00CB7A26"/>
    <w:rsid w:val="00CC2A7E"/>
    <w:rsid w:val="00CC4081"/>
    <w:rsid w:val="00CD0804"/>
    <w:rsid w:val="00CD0C10"/>
    <w:rsid w:val="00CD11F3"/>
    <w:rsid w:val="00CD2507"/>
    <w:rsid w:val="00CD4CC0"/>
    <w:rsid w:val="00CE2212"/>
    <w:rsid w:val="00CE3AF0"/>
    <w:rsid w:val="00CE4365"/>
    <w:rsid w:val="00CE5D2E"/>
    <w:rsid w:val="00CF0567"/>
    <w:rsid w:val="00CF17D9"/>
    <w:rsid w:val="00CF1D75"/>
    <w:rsid w:val="00CF5B47"/>
    <w:rsid w:val="00CF7B53"/>
    <w:rsid w:val="00D00A70"/>
    <w:rsid w:val="00D00F85"/>
    <w:rsid w:val="00D01407"/>
    <w:rsid w:val="00D03441"/>
    <w:rsid w:val="00D0373B"/>
    <w:rsid w:val="00D03F2F"/>
    <w:rsid w:val="00D052B8"/>
    <w:rsid w:val="00D05EE6"/>
    <w:rsid w:val="00D11711"/>
    <w:rsid w:val="00D13A2E"/>
    <w:rsid w:val="00D144BC"/>
    <w:rsid w:val="00D1633B"/>
    <w:rsid w:val="00D17A87"/>
    <w:rsid w:val="00D23B29"/>
    <w:rsid w:val="00D26CA1"/>
    <w:rsid w:val="00D2744A"/>
    <w:rsid w:val="00D27C59"/>
    <w:rsid w:val="00D309E1"/>
    <w:rsid w:val="00D33546"/>
    <w:rsid w:val="00D3407F"/>
    <w:rsid w:val="00D37C30"/>
    <w:rsid w:val="00D40FD7"/>
    <w:rsid w:val="00D41843"/>
    <w:rsid w:val="00D41D4D"/>
    <w:rsid w:val="00D435DE"/>
    <w:rsid w:val="00D436CF"/>
    <w:rsid w:val="00D46A24"/>
    <w:rsid w:val="00D47145"/>
    <w:rsid w:val="00D47B4D"/>
    <w:rsid w:val="00D47BA2"/>
    <w:rsid w:val="00D5076E"/>
    <w:rsid w:val="00D5087E"/>
    <w:rsid w:val="00D529D6"/>
    <w:rsid w:val="00D53B70"/>
    <w:rsid w:val="00D53EBA"/>
    <w:rsid w:val="00D56911"/>
    <w:rsid w:val="00D57760"/>
    <w:rsid w:val="00D60C70"/>
    <w:rsid w:val="00D626ED"/>
    <w:rsid w:val="00D6279E"/>
    <w:rsid w:val="00D63A8C"/>
    <w:rsid w:val="00D67C3E"/>
    <w:rsid w:val="00D709A9"/>
    <w:rsid w:val="00D70EA5"/>
    <w:rsid w:val="00D727B6"/>
    <w:rsid w:val="00D72C83"/>
    <w:rsid w:val="00D74B46"/>
    <w:rsid w:val="00D76036"/>
    <w:rsid w:val="00D76A93"/>
    <w:rsid w:val="00D77573"/>
    <w:rsid w:val="00D77725"/>
    <w:rsid w:val="00D81FBD"/>
    <w:rsid w:val="00D82179"/>
    <w:rsid w:val="00D83622"/>
    <w:rsid w:val="00D83F76"/>
    <w:rsid w:val="00D876EF"/>
    <w:rsid w:val="00D87BEB"/>
    <w:rsid w:val="00D90E42"/>
    <w:rsid w:val="00D90E4B"/>
    <w:rsid w:val="00D9289F"/>
    <w:rsid w:val="00D9367B"/>
    <w:rsid w:val="00D94455"/>
    <w:rsid w:val="00D94733"/>
    <w:rsid w:val="00D95E87"/>
    <w:rsid w:val="00DA30C9"/>
    <w:rsid w:val="00DA3950"/>
    <w:rsid w:val="00DA56E0"/>
    <w:rsid w:val="00DA58D8"/>
    <w:rsid w:val="00DA5E0D"/>
    <w:rsid w:val="00DA710D"/>
    <w:rsid w:val="00DB0D84"/>
    <w:rsid w:val="00DB0ED7"/>
    <w:rsid w:val="00DB1D5B"/>
    <w:rsid w:val="00DB58A0"/>
    <w:rsid w:val="00DB58CC"/>
    <w:rsid w:val="00DB5B52"/>
    <w:rsid w:val="00DB686E"/>
    <w:rsid w:val="00DC002B"/>
    <w:rsid w:val="00DC08D7"/>
    <w:rsid w:val="00DC31F3"/>
    <w:rsid w:val="00DC4306"/>
    <w:rsid w:val="00DD249F"/>
    <w:rsid w:val="00DD2863"/>
    <w:rsid w:val="00DD2D09"/>
    <w:rsid w:val="00DD4ED6"/>
    <w:rsid w:val="00DD53AE"/>
    <w:rsid w:val="00DD5881"/>
    <w:rsid w:val="00DD6B22"/>
    <w:rsid w:val="00DE065F"/>
    <w:rsid w:val="00DE20CF"/>
    <w:rsid w:val="00DE289F"/>
    <w:rsid w:val="00DE2A2B"/>
    <w:rsid w:val="00DE3416"/>
    <w:rsid w:val="00DE4A9F"/>
    <w:rsid w:val="00DE5C5A"/>
    <w:rsid w:val="00DF298D"/>
    <w:rsid w:val="00DF327A"/>
    <w:rsid w:val="00DF3387"/>
    <w:rsid w:val="00DF36AE"/>
    <w:rsid w:val="00DF4EFD"/>
    <w:rsid w:val="00DF600B"/>
    <w:rsid w:val="00E00D88"/>
    <w:rsid w:val="00E0359F"/>
    <w:rsid w:val="00E060AB"/>
    <w:rsid w:val="00E06D0A"/>
    <w:rsid w:val="00E06FA4"/>
    <w:rsid w:val="00E10765"/>
    <w:rsid w:val="00E11501"/>
    <w:rsid w:val="00E13315"/>
    <w:rsid w:val="00E13932"/>
    <w:rsid w:val="00E13C45"/>
    <w:rsid w:val="00E1624C"/>
    <w:rsid w:val="00E175D5"/>
    <w:rsid w:val="00E21252"/>
    <w:rsid w:val="00E22170"/>
    <w:rsid w:val="00E251E4"/>
    <w:rsid w:val="00E26042"/>
    <w:rsid w:val="00E26EBE"/>
    <w:rsid w:val="00E26F9C"/>
    <w:rsid w:val="00E35D3C"/>
    <w:rsid w:val="00E37156"/>
    <w:rsid w:val="00E42ADA"/>
    <w:rsid w:val="00E43F2F"/>
    <w:rsid w:val="00E452F3"/>
    <w:rsid w:val="00E45730"/>
    <w:rsid w:val="00E46059"/>
    <w:rsid w:val="00E46650"/>
    <w:rsid w:val="00E51509"/>
    <w:rsid w:val="00E52257"/>
    <w:rsid w:val="00E53AF7"/>
    <w:rsid w:val="00E547FD"/>
    <w:rsid w:val="00E57524"/>
    <w:rsid w:val="00E61007"/>
    <w:rsid w:val="00E61B6B"/>
    <w:rsid w:val="00E61F83"/>
    <w:rsid w:val="00E63BD8"/>
    <w:rsid w:val="00E66DBA"/>
    <w:rsid w:val="00E66DDF"/>
    <w:rsid w:val="00E67CB0"/>
    <w:rsid w:val="00E67DF0"/>
    <w:rsid w:val="00E71277"/>
    <w:rsid w:val="00E73210"/>
    <w:rsid w:val="00E75FDF"/>
    <w:rsid w:val="00E775C1"/>
    <w:rsid w:val="00E776DB"/>
    <w:rsid w:val="00E81816"/>
    <w:rsid w:val="00E844A1"/>
    <w:rsid w:val="00E84D1E"/>
    <w:rsid w:val="00E85C2A"/>
    <w:rsid w:val="00E86071"/>
    <w:rsid w:val="00E86DEA"/>
    <w:rsid w:val="00E925F6"/>
    <w:rsid w:val="00E93A15"/>
    <w:rsid w:val="00E944EF"/>
    <w:rsid w:val="00E969BF"/>
    <w:rsid w:val="00E96BF9"/>
    <w:rsid w:val="00E96DC9"/>
    <w:rsid w:val="00E96F8C"/>
    <w:rsid w:val="00E97A08"/>
    <w:rsid w:val="00EA2739"/>
    <w:rsid w:val="00EA29BD"/>
    <w:rsid w:val="00EA7D24"/>
    <w:rsid w:val="00EB0B1C"/>
    <w:rsid w:val="00EB0C34"/>
    <w:rsid w:val="00EB0C5C"/>
    <w:rsid w:val="00EB208D"/>
    <w:rsid w:val="00EB2896"/>
    <w:rsid w:val="00EB5F19"/>
    <w:rsid w:val="00EB61EC"/>
    <w:rsid w:val="00EC01E5"/>
    <w:rsid w:val="00EC069D"/>
    <w:rsid w:val="00EC0D0E"/>
    <w:rsid w:val="00EC37F6"/>
    <w:rsid w:val="00EC41AA"/>
    <w:rsid w:val="00EC43A1"/>
    <w:rsid w:val="00EC491E"/>
    <w:rsid w:val="00EC4BAB"/>
    <w:rsid w:val="00EC4FCD"/>
    <w:rsid w:val="00EC6D5E"/>
    <w:rsid w:val="00EC7004"/>
    <w:rsid w:val="00EC734C"/>
    <w:rsid w:val="00ED079C"/>
    <w:rsid w:val="00ED1D53"/>
    <w:rsid w:val="00ED275C"/>
    <w:rsid w:val="00ED3FFA"/>
    <w:rsid w:val="00ED4337"/>
    <w:rsid w:val="00ED5411"/>
    <w:rsid w:val="00ED727F"/>
    <w:rsid w:val="00EE07DB"/>
    <w:rsid w:val="00EE159E"/>
    <w:rsid w:val="00EE26AB"/>
    <w:rsid w:val="00EE3D63"/>
    <w:rsid w:val="00EE7AB8"/>
    <w:rsid w:val="00EF17BC"/>
    <w:rsid w:val="00EF3A2F"/>
    <w:rsid w:val="00EF48EA"/>
    <w:rsid w:val="00EF5D4A"/>
    <w:rsid w:val="00EF74DE"/>
    <w:rsid w:val="00EF787A"/>
    <w:rsid w:val="00F02AD4"/>
    <w:rsid w:val="00F03B5F"/>
    <w:rsid w:val="00F06A75"/>
    <w:rsid w:val="00F06D9A"/>
    <w:rsid w:val="00F10926"/>
    <w:rsid w:val="00F11ECB"/>
    <w:rsid w:val="00F123C4"/>
    <w:rsid w:val="00F12E45"/>
    <w:rsid w:val="00F12F48"/>
    <w:rsid w:val="00F13155"/>
    <w:rsid w:val="00F14CB2"/>
    <w:rsid w:val="00F14D55"/>
    <w:rsid w:val="00F15E62"/>
    <w:rsid w:val="00F160D9"/>
    <w:rsid w:val="00F16F88"/>
    <w:rsid w:val="00F17293"/>
    <w:rsid w:val="00F265D2"/>
    <w:rsid w:val="00F2733E"/>
    <w:rsid w:val="00F307B5"/>
    <w:rsid w:val="00F31C5B"/>
    <w:rsid w:val="00F31F58"/>
    <w:rsid w:val="00F37524"/>
    <w:rsid w:val="00F37D29"/>
    <w:rsid w:val="00F4052E"/>
    <w:rsid w:val="00F45381"/>
    <w:rsid w:val="00F55662"/>
    <w:rsid w:val="00F55B09"/>
    <w:rsid w:val="00F57B99"/>
    <w:rsid w:val="00F64360"/>
    <w:rsid w:val="00F66516"/>
    <w:rsid w:val="00F66941"/>
    <w:rsid w:val="00F70A57"/>
    <w:rsid w:val="00F7275B"/>
    <w:rsid w:val="00F75CC3"/>
    <w:rsid w:val="00F82420"/>
    <w:rsid w:val="00F8253E"/>
    <w:rsid w:val="00F82699"/>
    <w:rsid w:val="00F82E15"/>
    <w:rsid w:val="00F85408"/>
    <w:rsid w:val="00F85719"/>
    <w:rsid w:val="00F86073"/>
    <w:rsid w:val="00F87FCE"/>
    <w:rsid w:val="00F926B8"/>
    <w:rsid w:val="00F9317B"/>
    <w:rsid w:val="00F953DC"/>
    <w:rsid w:val="00F95CDD"/>
    <w:rsid w:val="00FA173A"/>
    <w:rsid w:val="00FA17FA"/>
    <w:rsid w:val="00FA34E0"/>
    <w:rsid w:val="00FA54C2"/>
    <w:rsid w:val="00FA65A5"/>
    <w:rsid w:val="00FA6FF4"/>
    <w:rsid w:val="00FB02B4"/>
    <w:rsid w:val="00FB04DA"/>
    <w:rsid w:val="00FB43E3"/>
    <w:rsid w:val="00FB527D"/>
    <w:rsid w:val="00FC4B3B"/>
    <w:rsid w:val="00FC554A"/>
    <w:rsid w:val="00FC619A"/>
    <w:rsid w:val="00FC65AE"/>
    <w:rsid w:val="00FD0404"/>
    <w:rsid w:val="00FD11E8"/>
    <w:rsid w:val="00FD3464"/>
    <w:rsid w:val="00FD438D"/>
    <w:rsid w:val="00FD70D0"/>
    <w:rsid w:val="00FE05F8"/>
    <w:rsid w:val="00FE1105"/>
    <w:rsid w:val="00FE60D0"/>
    <w:rsid w:val="00FE75A6"/>
    <w:rsid w:val="00FE7A70"/>
    <w:rsid w:val="00FF3D13"/>
    <w:rsid w:val="00FF4D1F"/>
    <w:rsid w:val="00FF5115"/>
    <w:rsid w:val="00FF51F0"/>
    <w:rsid w:val="00FF5DB4"/>
    <w:rsid w:val="00FF64B8"/>
    <w:rsid w:val="00FF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47BA9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23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gkelc">
    <w:name w:val="hgkelc"/>
    <w:basedOn w:val="Domylnaczcionkaakapitu"/>
    <w:rsid w:val="00FF5DB4"/>
  </w:style>
  <w:style w:type="table" w:customStyle="1" w:styleId="Tabela-Siatka1">
    <w:name w:val="Tabela - Siatka1"/>
    <w:basedOn w:val="Standardowy"/>
    <w:next w:val="Tabela-Siatka"/>
    <w:uiPriority w:val="59"/>
    <w:rsid w:val="005624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9C4A2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785FD86-FC74-48DB-9D97-C291E6F71F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1333</Words>
  <Characters>8004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Paweł Mężyk</cp:lastModifiedBy>
  <cp:revision>21</cp:revision>
  <cp:lastPrinted>2023-04-03T08:00:00Z</cp:lastPrinted>
  <dcterms:created xsi:type="dcterms:W3CDTF">2023-07-17T12:50:00Z</dcterms:created>
  <dcterms:modified xsi:type="dcterms:W3CDTF">2023-08-16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